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66F7" w:rsidRPr="00760AE1" w:rsidRDefault="004D1FC2">
      <w:pPr>
        <w:pStyle w:val="BodyText"/>
        <w:rPr>
          <w:rFonts w:ascii="Frutiger LT Std 55 Roman" w:hAnsi="Frutiger LT Std 55 Roman"/>
          <w:sz w:val="20"/>
        </w:rPr>
      </w:pPr>
      <w:bookmarkStart w:id="0" w:name="_GoBack"/>
      <w:bookmarkEnd w:id="0"/>
      <w:r>
        <w:rPr>
          <w:rFonts w:ascii="Frutiger LT Std 55 Roman" w:hAnsi="Frutiger LT Std 55 Roman"/>
          <w:noProof/>
          <w:color w:val="2CAABC"/>
          <w:sz w:val="56"/>
          <w:szCs w:val="56"/>
          <w:lang w:val="en-GB" w:eastAsia="en-GB"/>
        </w:rPr>
        <mc:AlternateContent>
          <mc:Choice Requires="wpg">
            <w:drawing>
              <wp:anchor distT="0" distB="0" distL="114300" distR="114300" simplePos="0" relativeHeight="251661312" behindDoc="1" locked="0" layoutInCell="1" allowOverlap="1">
                <wp:simplePos x="0" y="0"/>
                <wp:positionH relativeFrom="page">
                  <wp:posOffset>-7620</wp:posOffset>
                </wp:positionH>
                <wp:positionV relativeFrom="paragraph">
                  <wp:posOffset>1905</wp:posOffset>
                </wp:positionV>
                <wp:extent cx="1036955" cy="1036955"/>
                <wp:effectExtent l="1905" t="20955" r="8890" b="0"/>
                <wp:wrapNone/>
                <wp:docPr id="1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36955" cy="1036955"/>
                          <a:chOff x="-13" y="-1175"/>
                          <a:chExt cx="1968" cy="1968"/>
                        </a:xfrm>
                      </wpg:grpSpPr>
                      <wps:wsp>
                        <wps:cNvPr id="16" name="Freeform 12"/>
                        <wps:cNvSpPr>
                          <a:spLocks/>
                        </wps:cNvSpPr>
                        <wps:spPr bwMode="auto">
                          <a:xfrm>
                            <a:off x="249" y="-914"/>
                            <a:ext cx="1706" cy="1706"/>
                          </a:xfrm>
                          <a:custGeom>
                            <a:avLst/>
                            <a:gdLst>
                              <a:gd name="T0" fmla="+- 0 1955 250"/>
                              <a:gd name="T1" fmla="*/ T0 w 1706"/>
                              <a:gd name="T2" fmla="+- 0 -913 -913"/>
                              <a:gd name="T3" fmla="*/ -913 h 1706"/>
                              <a:gd name="T4" fmla="+- 0 335 250"/>
                              <a:gd name="T5" fmla="*/ T4 w 1706"/>
                              <a:gd name="T6" fmla="+- 0 -913 -913"/>
                              <a:gd name="T7" fmla="*/ -913 h 1706"/>
                              <a:gd name="T8" fmla="+- 0 250 250"/>
                              <a:gd name="T9" fmla="*/ T8 w 1706"/>
                              <a:gd name="T10" fmla="+- 0 -828 -913"/>
                              <a:gd name="T11" fmla="*/ -828 h 1706"/>
                              <a:gd name="T12" fmla="+- 0 250 250"/>
                              <a:gd name="T13" fmla="*/ T12 w 1706"/>
                              <a:gd name="T14" fmla="+- 0 792 -913"/>
                              <a:gd name="T15" fmla="*/ 792 h 1706"/>
                              <a:gd name="T16" fmla="+- 0 1955 250"/>
                              <a:gd name="T17" fmla="*/ T16 w 1706"/>
                              <a:gd name="T18" fmla="+- 0 -913 -913"/>
                              <a:gd name="T19" fmla="*/ -913 h 1706"/>
                            </a:gdLst>
                            <a:ahLst/>
                            <a:cxnLst>
                              <a:cxn ang="0">
                                <a:pos x="T1" y="T3"/>
                              </a:cxn>
                              <a:cxn ang="0">
                                <a:pos x="T5" y="T7"/>
                              </a:cxn>
                              <a:cxn ang="0">
                                <a:pos x="T9" y="T11"/>
                              </a:cxn>
                              <a:cxn ang="0">
                                <a:pos x="T13" y="T15"/>
                              </a:cxn>
                              <a:cxn ang="0">
                                <a:pos x="T17" y="T19"/>
                              </a:cxn>
                            </a:cxnLst>
                            <a:rect l="0" t="0" r="r" b="b"/>
                            <a:pathLst>
                              <a:path w="1706" h="1706">
                                <a:moveTo>
                                  <a:pt x="1705" y="0"/>
                                </a:moveTo>
                                <a:lnTo>
                                  <a:pt x="85" y="0"/>
                                </a:lnTo>
                                <a:lnTo>
                                  <a:pt x="0" y="85"/>
                                </a:lnTo>
                                <a:lnTo>
                                  <a:pt x="0" y="1705"/>
                                </a:lnTo>
                                <a:lnTo>
                                  <a:pt x="1705" y="0"/>
                                </a:lnTo>
                                <a:close/>
                              </a:path>
                            </a:pathLst>
                          </a:custGeom>
                          <a:solidFill>
                            <a:srgbClr val="2CAA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AutoShape 11"/>
                        <wps:cNvSpPr>
                          <a:spLocks/>
                        </wps:cNvSpPr>
                        <wps:spPr bwMode="auto">
                          <a:xfrm>
                            <a:off x="-300" y="16094"/>
                            <a:ext cx="420" cy="420"/>
                          </a:xfrm>
                          <a:custGeom>
                            <a:avLst/>
                            <a:gdLst>
                              <a:gd name="T0" fmla="+- 0 300 -300"/>
                              <a:gd name="T1" fmla="*/ T0 w 420"/>
                              <a:gd name="T2" fmla="+- 0 -743 16095"/>
                              <a:gd name="T3" fmla="*/ -743 h 420"/>
                              <a:gd name="T4" fmla="+- 0 0 -300"/>
                              <a:gd name="T5" fmla="*/ T4 w 420"/>
                              <a:gd name="T6" fmla="+- 0 -743 16095"/>
                              <a:gd name="T7" fmla="*/ -743 h 420"/>
                              <a:gd name="T8" fmla="+- 0 420 -300"/>
                              <a:gd name="T9" fmla="*/ T8 w 420"/>
                              <a:gd name="T10" fmla="+- 0 -863 16095"/>
                              <a:gd name="T11" fmla="*/ -863 h 420"/>
                              <a:gd name="T12" fmla="+- 0 420 -300"/>
                              <a:gd name="T13" fmla="*/ T12 w 420"/>
                              <a:gd name="T14" fmla="+- 0 -1163 16095"/>
                              <a:gd name="T15" fmla="*/ -1163 h 420"/>
                            </a:gdLst>
                            <a:ahLst/>
                            <a:cxnLst>
                              <a:cxn ang="0">
                                <a:pos x="T1" y="T3"/>
                              </a:cxn>
                              <a:cxn ang="0">
                                <a:pos x="T5" y="T7"/>
                              </a:cxn>
                              <a:cxn ang="0">
                                <a:pos x="T9" y="T11"/>
                              </a:cxn>
                              <a:cxn ang="0">
                                <a:pos x="T13" y="T15"/>
                              </a:cxn>
                            </a:cxnLst>
                            <a:rect l="0" t="0" r="r" b="b"/>
                            <a:pathLst>
                              <a:path w="420" h="420">
                                <a:moveTo>
                                  <a:pt x="600" y="-16838"/>
                                </a:moveTo>
                                <a:lnTo>
                                  <a:pt x="300" y="-16838"/>
                                </a:lnTo>
                                <a:moveTo>
                                  <a:pt x="720" y="-16958"/>
                                </a:moveTo>
                                <a:lnTo>
                                  <a:pt x="720" y="-17258"/>
                                </a:lnTo>
                              </a:path>
                            </a:pathLst>
                          </a:custGeom>
                          <a:noFill/>
                          <a:ln w="158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10"/>
                        <wps:cNvSpPr>
                          <a:spLocks/>
                        </wps:cNvSpPr>
                        <wps:spPr bwMode="auto">
                          <a:xfrm>
                            <a:off x="-300" y="16094"/>
                            <a:ext cx="420" cy="420"/>
                          </a:xfrm>
                          <a:custGeom>
                            <a:avLst/>
                            <a:gdLst>
                              <a:gd name="T0" fmla="+- 0 300 -300"/>
                              <a:gd name="T1" fmla="*/ T0 w 420"/>
                              <a:gd name="T2" fmla="+- 0 -743 16095"/>
                              <a:gd name="T3" fmla="*/ -743 h 420"/>
                              <a:gd name="T4" fmla="+- 0 0 -300"/>
                              <a:gd name="T5" fmla="*/ T4 w 420"/>
                              <a:gd name="T6" fmla="+- 0 -743 16095"/>
                              <a:gd name="T7" fmla="*/ -743 h 420"/>
                              <a:gd name="T8" fmla="+- 0 420 -300"/>
                              <a:gd name="T9" fmla="*/ T8 w 420"/>
                              <a:gd name="T10" fmla="+- 0 -863 16095"/>
                              <a:gd name="T11" fmla="*/ -863 h 420"/>
                              <a:gd name="T12" fmla="+- 0 420 -300"/>
                              <a:gd name="T13" fmla="*/ T12 w 420"/>
                              <a:gd name="T14" fmla="+- 0 -1163 16095"/>
                              <a:gd name="T15" fmla="*/ -1163 h 420"/>
                            </a:gdLst>
                            <a:ahLst/>
                            <a:cxnLst>
                              <a:cxn ang="0">
                                <a:pos x="T1" y="T3"/>
                              </a:cxn>
                              <a:cxn ang="0">
                                <a:pos x="T5" y="T7"/>
                              </a:cxn>
                              <a:cxn ang="0">
                                <a:pos x="T9" y="T11"/>
                              </a:cxn>
                              <a:cxn ang="0">
                                <a:pos x="T13" y="T15"/>
                              </a:cxn>
                            </a:cxnLst>
                            <a:rect l="0" t="0" r="r" b="b"/>
                            <a:pathLst>
                              <a:path w="420" h="420">
                                <a:moveTo>
                                  <a:pt x="600" y="-16838"/>
                                </a:moveTo>
                                <a:lnTo>
                                  <a:pt x="300" y="-16838"/>
                                </a:lnTo>
                                <a:moveTo>
                                  <a:pt x="720" y="-16958"/>
                                </a:moveTo>
                                <a:lnTo>
                                  <a:pt x="720" y="-17258"/>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9D85FF" id="Group 9" o:spid="_x0000_s1026" style="position:absolute;margin-left:-.6pt;margin-top:.15pt;width:81.65pt;height:81.65pt;z-index:-251655168;mso-position-horizontal-relative:page" coordorigin="-13,-1175" coordsize="1968,1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lkwqAUAAKMaAAAOAAAAZHJzL2Uyb0RvYy54bWzsWVFvo0YQfq/U/7DisRUxizE21jmnnB2f&#10;KqXtSef+gA1gg4pZupA4adX/3plZ1oADzl1SVacqebCX7MfszDe78w343fuHfcbuY1WmMl9Y/MKx&#10;WJyHMkrz3cL6bbO2ZxYrK5FHIpN5vLAe49J6f/n9d+8OxTx2ZSKzKFYMjOTl/FAsrKSqivloVIZJ&#10;vBflhSziHCa3Uu1FBZdqN4qUOID1fTZyHccfHaSKCiXDuCzhvys9aV2S/e02Dqtft9syrli2sMC3&#10;ij4Vfd7i5+jynZjvlCiSNKzdEC/wYi/SHBY9mlqJSrA7lT4xtU9DJUu5rS5CuR/J7TYNY4oBouHO&#10;STQflbwrKJbd/LArjjQBtSc8vdhs+Mv9J8XSCHI3sVgu9pAjWpYFyM2h2M0B8lEVn4tPSgcIwxsZ&#10;/l7C9Oh0Hq93GsxuDz/LCMyJu0oSNw9btUcTEDV7oBQ8HlMQP1QshH9yZ+wHE3AlhDlzQUkKE8gk&#10;3mfzscVg1uZ8OtEJDJNrc3/gw46jm3GEPoq5XpicrZ3DyGDDlQ2n5es4/ZyIIqZUlUiY4dQ3nK5V&#10;HOMuZtzVvBLMkFq2GW3NoJMlEP8sl64XaE4C7mlKjoROHXCCCMFRmxAxD+/K6mMsKSvi/qasiOld&#10;BCPKdVTviA0cne0+g5Pxo80cxiFDzJ2Y03NEcYP6YcQ2DjswXi8J5+IIcg2ITNkBHzP80F43MMix&#10;XhFsESjpteYZGFkbj3v9gu10tLXxBvwCllohDvo1NbDzfsEmbFkDrvr4gpw1fs0G/OJd7u2ZO+sl&#10;jLfZJ1Q/Y7ABv8A1PGONb9wdcq7L/zRw+31rZwBBA651czC4zdo52HB/yLduDgYzyttpONlqUDyO&#10;p0Ek5oCED3l9QmDEBEqdQxWukCVWqA2kAgrUhjY1mAAUHqcBMHCD4Gl9Ns+D9THfQLL1ST6Privl&#10;Bmr7F8GBWHQFGGnBdQB1wAoU9VRLlcVAS2/xHjEvRIU8mSE7QBmnEpTUA5zZy/t4IwlTIWGA0CxQ&#10;SYEFG0CWt4GzLsxMmu+CrMGBgSgAqoMwk+a7DaKFz8GeeGashJksY30nhkw6c4wdKWuV1lJmabRO&#10;swwjLtXudpkpdi+gJXGXV1cflrWjHVhGWyaXeJtxEG+Hul7TixWeWoy/Au56zgc3sNf+bGp7a29i&#10;B1NnZjs8+BD4jhd4q/XfuEG5N0/SKIrzmzSPTbvDvS+Tvrrx0o0KNTyY3GDiTmjvd7zvBOnQX1+Q&#10;0N/kEUQn5kksout6XIk00+NR12MiGcI230QEyLoWSa3ptzJ6BMFUUrd60JrCIJHqT4sdoM1bWOUf&#10;d0LFFst+ykHzQS897AvpwptMXbhQ7Znb9ozIQzC1sCoLTj0Ol5XuJe8Kle4SWIkTF7m8gqZnm6Ke&#10;kn/aq/oC2o7/qv+AA617OvSHehSmSweSBn3Kv9aA2GNHHzvuO8FJC+IhqdiB4EDvZdMKtk/JVzQg&#10;sBijFWnvNE1DWwKpAalXPNN/TL0xQ5/rTrKx1RZAG1EJ67HW1b9+r6BmNVKK7UePna7y0Xq9XrWl&#10;b9irrvLBcr1stXVvg+1Hj19Pug9/gK6T9gNgvXyddB9DrvW0H33OddmHB4JB79o50Lije1Cs/38a&#10;/2rRRroZaDZ+Y4FuFFnrp1+fd5v7s7F50GpARiY12BSHDthAmps0mGowVAsAB5PnLDfgqXsEa8tA&#10;wbPKfNRXMc9y6lUmM3ioxICH9WxNfy/TM1gGjfequBNcz65nnu25/rXtOauVfbVeera/hufc1Xi1&#10;XK54V8WxN3i9ir8s2JY0684G6H6T5r63OAOvBqBGP5Fmksc3adZvGYZF8E2a4bXa5k2ah56ov+3H&#10;7zdpxneyXy/NY3zde16sXvOk+abM3/5DM73Ch19C6AVA/asN/tTSvqaH7Oa3pct/AAAA//8DAFBL&#10;AwQUAAYACAAAACEAUFrw49wAAAAHAQAADwAAAGRycy9kb3ducmV2LnhtbEyOT0vDQBTE74LfYXmC&#10;t3bzB4PEbEop6qkItoJ4e82+JqHZtyG7TdJv7+aktxlmmPkVm9l0YqTBtZYVxOsIBHFldcu1gq/j&#10;2+oZhPPIGjvLpOBGDjbl/V2BubYTf9J48LUII+xyVNB43+dSuqohg25te+KQne1g0Ac71FIPOIVx&#10;08kkijJpsOXw0GBPu4aqy+FqFLxPOG3T+HXcX86728/x6eN7H5NSjw/z9gWEp9n/lWHBD+hQBqaT&#10;vbJ2olOwipPQVJCCWNIsiUGcFpFmIMtC/ucvfwEAAP//AwBQSwECLQAUAAYACAAAACEAtoM4kv4A&#10;AADhAQAAEwAAAAAAAAAAAAAAAAAAAAAAW0NvbnRlbnRfVHlwZXNdLnhtbFBLAQItABQABgAIAAAA&#10;IQA4/SH/1gAAAJQBAAALAAAAAAAAAAAAAAAAAC8BAABfcmVscy8ucmVsc1BLAQItABQABgAIAAAA&#10;IQDWalkwqAUAAKMaAAAOAAAAAAAAAAAAAAAAAC4CAABkcnMvZTJvRG9jLnhtbFBLAQItABQABgAI&#10;AAAAIQBQWvDj3AAAAAcBAAAPAAAAAAAAAAAAAAAAAAIIAABkcnMvZG93bnJldi54bWxQSwUGAAAA&#10;AAQABADzAAAACwkAAAAA&#10;">
                <v:shape id="Freeform 12" o:spid="_x0000_s1027" style="position:absolute;left:249;top:-914;width:1706;height:1706;visibility:visible;mso-wrap-style:square;v-text-anchor:top" coordsize="1706,1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GWT8AA&#10;AADbAAAADwAAAGRycy9kb3ducmV2LnhtbERPS4vCMBC+C/6HMII3TV2kSDUVHyge3IMPPA/N9IHN&#10;pDTZWv+9WVjY23x8z1mte1OLjlpXWVYwm0YgiDOrKy4U3G+HyQKE88gaa8uk4E0O1ulwsMJE2xdf&#10;qLv6QoQQdgkqKL1vEildVpJBN7UNceBy2xr0AbaF1C2+Qrip5VcUxdJgxaGhxIZ2JWXP649R0G0N&#10;b/fzo33K2Sm2u3P+PX90So1H/WYJwlPv/8V/7pMO82P4/SUcINM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XGWT8AAAADbAAAADwAAAAAAAAAAAAAAAACYAgAAZHJzL2Rvd25y&#10;ZXYueG1sUEsFBgAAAAAEAAQA9QAAAIUDAAAAAA==&#10;" path="m1705,l85,,,85,,1705,1705,xe" fillcolor="#2caabc" stroked="f">
                  <v:path arrowok="t" o:connecttype="custom" o:connectlocs="1705,-913;85,-913;0,-828;0,792;1705,-913" o:connectangles="0,0,0,0,0"/>
                </v:shape>
                <v:shape id="AutoShape 11" o:spid="_x0000_s1028" style="position:absolute;left:-300;top:16094;width:420;height:420;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8LHsMA&#10;AADbAAAADwAAAGRycy9kb3ducmV2LnhtbERP32vCMBB+F/Y/hBv4pumqdqMzigqKMMHNDbbHozmb&#10;YnMpTdTuv18Ggm/38f286byztbhQ6yvHCp6GCQjiwumKSwVfn+vBCwgfkDXWjknBL3mYzx56U8y1&#10;u/IHXQ6hFDGEfY4KTAhNLqUvDFn0Q9cQR+7oWoshwraUusVrDLe1TJMkkxYrjg0GG1oZKk6Hs1VQ&#10;Z8uROabb8N5k+u17shtv0v2PUv3HbvEKIlAX7uKbe6vj/Gf4/yUeIG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8LHsMAAADbAAAADwAAAAAAAAAAAAAAAACYAgAAZHJzL2Rv&#10;d25yZXYueG1sUEsFBgAAAAAEAAQA9QAAAIgDAAAAAA==&#10;" path="m600,-16838r-300,m720,-16958r,-300e" filled="f" strokecolor="white" strokeweight="1.25pt">
                  <v:path arrowok="t" o:connecttype="custom" o:connectlocs="600,-743;300,-743;720,-863;720,-1163" o:connectangles="0,0,0,0"/>
                </v:shape>
                <v:shape id="AutoShape 10" o:spid="_x0000_s1029" style="position:absolute;left:-300;top:16094;width:420;height:420;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a+l8UA&#10;AADbAAAADwAAAGRycy9kb3ducmV2LnhtbESPQWvCQBCF70L/wzKFXqRuKmJLdBNKRag9Ge3F25Ad&#10;k9jsbMyumv77zqHgbYb35r1vlvngWnWlPjSeDbxMElDEpbcNVwa+9+vnN1AhIltsPZOBXwqQZw+j&#10;JabW37ig6y5WSkI4pGigjrFLtQ5lTQ7DxHfEoh197zDK2lfa9niTcNfqaZLMtcOGpaHGjj5qKn92&#10;F2egw9XrYX9eXTZfWy5mSTucxufCmKfH4X0BKtIQ7+b/608r+AIrv8gAO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lr6XxQAAANsAAAAPAAAAAAAAAAAAAAAAAJgCAABkcnMv&#10;ZG93bnJldi54bWxQSwUGAAAAAAQABAD1AAAAigMAAAAA&#10;" path="m600,-16838r-300,m720,-16958r,-300e" filled="f" strokeweight=".25pt">
                  <v:path arrowok="t" o:connecttype="custom" o:connectlocs="600,-743;300,-743;720,-863;720,-1163" o:connectangles="0,0,0,0"/>
                </v:shape>
                <w10:wrap anchorx="page"/>
              </v:group>
            </w:pict>
          </mc:Fallback>
        </mc:AlternateContent>
      </w:r>
    </w:p>
    <w:p w:rsidR="00CA66F7" w:rsidRPr="00760AE1" w:rsidRDefault="00760AE1" w:rsidP="00760AE1">
      <w:pPr>
        <w:pStyle w:val="BodyText"/>
        <w:tabs>
          <w:tab w:val="left" w:pos="1213"/>
          <w:tab w:val="left" w:pos="1800"/>
        </w:tabs>
        <w:rPr>
          <w:rFonts w:ascii="Frutiger LT Std 55 Roman" w:hAnsi="Frutiger LT Std 55 Roman"/>
          <w:color w:val="2CAABC"/>
          <w:sz w:val="20"/>
        </w:rPr>
      </w:pPr>
      <w:r>
        <w:rPr>
          <w:rFonts w:ascii="Frutiger LT Std 55 Roman" w:hAnsi="Frutiger LT Std 55 Roman"/>
          <w:sz w:val="20"/>
        </w:rPr>
        <w:tab/>
      </w:r>
      <w:r>
        <w:rPr>
          <w:rFonts w:ascii="Frutiger LT Std 55 Roman" w:hAnsi="Frutiger LT Std 55 Roman"/>
          <w:sz w:val="20"/>
        </w:rPr>
        <w:tab/>
      </w:r>
    </w:p>
    <w:p w:rsidR="00CA66F7" w:rsidRPr="00760AE1" w:rsidRDefault="00760AE1" w:rsidP="00760AE1">
      <w:pPr>
        <w:pStyle w:val="BodyText"/>
        <w:tabs>
          <w:tab w:val="left" w:pos="1493"/>
        </w:tabs>
        <w:rPr>
          <w:rFonts w:ascii="Frutiger LT Std 55 Roman" w:hAnsi="Frutiger LT Std 55 Roman"/>
          <w:color w:val="2CAABC"/>
          <w:sz w:val="20"/>
        </w:rPr>
      </w:pPr>
      <w:r>
        <w:rPr>
          <w:rFonts w:ascii="Frutiger LT Std 55 Roman" w:hAnsi="Frutiger LT Std 55 Roman"/>
          <w:sz w:val="20"/>
        </w:rPr>
        <w:tab/>
      </w:r>
    </w:p>
    <w:p w:rsidR="00CA66F7" w:rsidRPr="00760AE1" w:rsidRDefault="00CA66F7">
      <w:pPr>
        <w:pStyle w:val="BodyText"/>
        <w:rPr>
          <w:rFonts w:ascii="Frutiger LT Std 55 Roman" w:hAnsi="Frutiger LT Std 55 Roman"/>
          <w:sz w:val="20"/>
        </w:rPr>
      </w:pPr>
    </w:p>
    <w:p w:rsidR="00CA66F7" w:rsidRPr="00760AE1" w:rsidRDefault="00CA66F7">
      <w:pPr>
        <w:pStyle w:val="BodyText"/>
        <w:spacing w:before="6"/>
        <w:rPr>
          <w:rFonts w:ascii="Frutiger LT Std 55 Roman" w:hAnsi="Frutiger LT Std 55 Roman"/>
          <w:sz w:val="19"/>
        </w:rPr>
      </w:pPr>
    </w:p>
    <w:p w:rsidR="00CA66F7" w:rsidRPr="00692BDA" w:rsidRDefault="004D1FC2">
      <w:pPr>
        <w:spacing w:before="71" w:line="560" w:lineRule="exact"/>
        <w:ind w:left="1270"/>
        <w:rPr>
          <w:rFonts w:ascii="Frutiger LT Std 55 Roman" w:hAnsi="Frutiger LT Std 55 Roman"/>
          <w:color w:val="2CAABC"/>
          <w:sz w:val="56"/>
          <w:szCs w:val="56"/>
        </w:rPr>
      </w:pPr>
      <w:r>
        <w:rPr>
          <w:rFonts w:ascii="Frutiger LT Std 55 Roman" w:hAnsi="Frutiger LT Std 55 Roman"/>
          <w:noProof/>
          <w:color w:val="2CAABC"/>
          <w:sz w:val="56"/>
          <w:szCs w:val="56"/>
          <w:lang w:val="en-GB" w:eastAsia="en-GB"/>
        </w:rPr>
        <mc:AlternateContent>
          <mc:Choice Requires="wps">
            <w:drawing>
              <wp:anchor distT="0" distB="0" distL="114300" distR="114300" simplePos="0" relativeHeight="251655168" behindDoc="0" locked="0" layoutInCell="1" allowOverlap="1">
                <wp:simplePos x="0" y="0"/>
                <wp:positionH relativeFrom="page">
                  <wp:posOffset>7903210</wp:posOffset>
                </wp:positionH>
                <wp:positionV relativeFrom="paragraph">
                  <wp:posOffset>-471805</wp:posOffset>
                </wp:positionV>
                <wp:extent cx="158115" cy="0"/>
                <wp:effectExtent l="6985" t="13970" r="6350" b="5080"/>
                <wp:wrapNone/>
                <wp:docPr id="1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3D6E34" id="Line 8"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2.3pt,-37.15pt" to="634.75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U5EQIAACg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DLTLMVKk&#10;A402QnE0D63pjSsgolJbG4qjJ/VsNpr+dEjpqiVqzyPFl7OBtCxkJK9SwsYZuGDXf9UMYsjB69in&#10;U2O7AAkdQKcox/kmBz95ROEwm86zbIoRHVwJKYY8Y53/wnWHglFiCZQjLjlunA88SDGEhGuUXgsp&#10;o9hSob7ED9mnaUxwWgoWnCHM2f2ukhYdSRiX+MWiwHMfZvVBsQjWcsJWV9sTIS82XC5VwINKgM7V&#10;uszDr8f0cTVfzfNRPpmtRnla16PP6yofzdZAqX6oq6rOfgdqWV60gjGuArthNrP8bdpfX8llqm7T&#10;eWtD8ho99gvIDv9IOkoZ1LvMwU6z89YOEsM4xuDr0wnzfr8H+/6BL/8AAAD//wMAUEsDBBQABgAI&#10;AAAAIQAzHDUY4gAAAA0BAAAPAAAAZHJzL2Rvd25yZXYueG1sTI/BToNAEIbvJr7DZpp4a5ciYqUs&#10;jRA99FAT2ybqbctOgcjOIru0+PZuExM9/jNf/vkmXY26ZSfsbWNIwHwWAEMqjWqoErDfPU8XwKyT&#10;pGRrCAV8o4VVdn2VykSZM73iaesq5kvIJlJA7VyXcG7LGrW0M9Mh+d3R9Fo6H/uKq16efblueRgE&#10;MdeyIX+hlh0WNZaf20ELcPbt/cUN6688zjcF7vKP4omvhbiZjI9LYA5H9wfDRd+rQ+adDmYgZVnr&#10;cxhFsWcFTO+jW2AXJIwf7oAdfkc8S/n/L7IfAAAA//8DAFBLAQItABQABgAIAAAAIQC2gziS/gAA&#10;AOEBAAATAAAAAAAAAAAAAAAAAAAAAABbQ29udGVudF9UeXBlc10ueG1sUEsBAi0AFAAGAAgAAAAh&#10;ADj9If/WAAAAlAEAAAsAAAAAAAAAAAAAAAAALwEAAF9yZWxzLy5yZWxzUEsBAi0AFAAGAAgAAAAh&#10;AEHF5TkRAgAAKAQAAA4AAAAAAAAAAAAAAAAALgIAAGRycy9lMm9Eb2MueG1sUEsBAi0AFAAGAAgA&#10;AAAhADMcNRjiAAAADQEAAA8AAAAAAAAAAAAAAAAAawQAAGRycy9kb3ducmV2LnhtbFBLBQYAAAAA&#10;BAAEAPMAAAB6BQAAAAA=&#10;" strokeweight=".25pt">
                <w10:wrap anchorx="page"/>
              </v:line>
            </w:pict>
          </mc:Fallback>
        </mc:AlternateContent>
      </w:r>
      <w:r>
        <w:rPr>
          <w:rFonts w:ascii="Frutiger LT Std 55 Roman" w:hAnsi="Frutiger LT Std 55 Roman"/>
          <w:noProof/>
          <w:color w:val="2CAABC"/>
          <w:sz w:val="56"/>
          <w:szCs w:val="56"/>
          <w:lang w:val="en-GB" w:eastAsia="en-GB"/>
        </w:rPr>
        <mc:AlternateContent>
          <mc:Choice Requires="wps">
            <w:drawing>
              <wp:anchor distT="0" distB="0" distL="114300" distR="114300" simplePos="0" relativeHeight="251658240" behindDoc="0" locked="0" layoutInCell="1" allowOverlap="1">
                <wp:simplePos x="0" y="0"/>
                <wp:positionH relativeFrom="page">
                  <wp:posOffset>7827010</wp:posOffset>
                </wp:positionH>
                <wp:positionV relativeFrom="paragraph">
                  <wp:posOffset>-548005</wp:posOffset>
                </wp:positionV>
                <wp:extent cx="0" cy="10170795"/>
                <wp:effectExtent l="6985" t="13970" r="12065" b="6985"/>
                <wp:wrapNone/>
                <wp:docPr id="1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17079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52F11C" id="Line 7"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43.15pt" to="616.3pt,7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wc7EgIAACoEAAAOAAAAZHJzL2Uyb0RvYy54bWysU02P2jAQvVfqf7ByhySQ5SMirKoEeqFd&#10;pN3+AGM7xKpjW7YhoKr/vWMnoKW9VFVzcMb2zJs388ar50sr0JkZy5UsonScRIhJoiiXxyL69rYd&#10;LSJkHZYUCyVZEV2ZjZ7XHz+sOp2ziWqUoMwgAJE273QRNc7pPI4taViL7VhpJuGyVqbFDrbmGFOD&#10;O0BvRTxJklncKUO1UYRZC6dVfxmtA35dM+Je6toyh0QRATcXVhPWg1/j9QrnR4N1w8lAA/8DixZz&#10;CUnvUBV2GJ0M/wOq5cQoq2o3JqqNVV1zwkINUE2a/FbNa4M1C7VAc6y+t8n+P1jy9bw3iFPQbhoh&#10;iVvQaMclQ3Pfmk7bHDxKuTe+OHKRr3qnyHeLpCobLI8sUHy7aghLfUT8EOI3VkOCQ/dFUfDBJ6dC&#10;ny61aT0kdABdghzXuxzs4hDpDwmcpkk6T+bLpwCP81ukNtZ9ZqpF3igiAaQDMj7vrPNMcH5z8Ymk&#10;2nIhgtxCoq6Ipun8KQRYJTj1l97NmuOhFAadsR+Y8A15H9yMOkkawBqG6WawHeaityG5kB4PagE6&#10;g9VPxI9lstwsNotslE1mm1GWVNXo07bMRrMtUKqmVVlW6U9PLc3yhlPKpGd3m840+zv1h3fSz9V9&#10;Pu9tiB/RQ7+A7O0fSAcxvX79JBwUve7NTWQYyOA8PB4/8e/3YL9/4utfAAAA//8DAFBLAwQUAAYA&#10;CAAAACEA2e+tZuIAAAAOAQAADwAAAGRycy9kb3ducmV2LnhtbEyPQU/DMAyF70j8h8hI3LZ0Haum&#10;0nSiFRx2AIkNCbhljWkrGqc06Vb+PZ44wM3Pfnr+XraZbCeOOPjWkYLFPAKBVDnTUq3gZf8wW4Pw&#10;QZPRnSNU8I0eNvnlRaZT4070jMddqAWHkE+1giaEPpXSVw1a7eeuR+LbhxusDiyHWppBnzjcdjKO&#10;okRa3RJ/aHSPZYPV5260CoJ/fXsK4/arSIrHEvfFe3kvt0pdX013tyACTuHPDGd8RoecmQ5uJONF&#10;xzpexgl7FczWyRLE2fK7OvC0WqxuQOaZ/F8j/wEAAP//AwBQSwECLQAUAAYACAAAACEAtoM4kv4A&#10;AADhAQAAEwAAAAAAAAAAAAAAAAAAAAAAW0NvbnRlbnRfVHlwZXNdLnhtbFBLAQItABQABgAIAAAA&#10;IQA4/SH/1gAAAJQBAAALAAAAAAAAAAAAAAAAAC8BAABfcmVscy8ucmVsc1BLAQItABQABgAIAAAA&#10;IQA89wc7EgIAACoEAAAOAAAAAAAAAAAAAAAAAC4CAABkcnMvZTJvRG9jLnhtbFBLAQItABQABgAI&#10;AAAAIQDZ761m4gAAAA4BAAAPAAAAAAAAAAAAAAAAAGwEAABkcnMvZG93bnJldi54bWxQSwUGAAAA&#10;AAQABADzAAAAewUAAAAA&#10;" strokeweight=".25pt">
                <w10:wrap anchorx="page"/>
              </v:line>
            </w:pict>
          </mc:Fallback>
        </mc:AlternateContent>
      </w:r>
      <w:r w:rsidR="00760AE1" w:rsidRPr="00692BDA">
        <w:rPr>
          <w:rFonts w:ascii="Frutiger LT Std 55 Roman" w:hAnsi="Frutiger LT Std 55 Roman"/>
          <w:color w:val="2CAABC"/>
          <w:sz w:val="56"/>
          <w:szCs w:val="56"/>
        </w:rPr>
        <w:t>SPLASH</w:t>
      </w:r>
      <w:r w:rsidR="00A610C1" w:rsidRPr="00692BDA">
        <w:rPr>
          <w:rFonts w:ascii="Frutiger LT Std 55 Roman" w:hAnsi="Frutiger LT Std 55 Roman"/>
          <w:color w:val="2CAABC"/>
          <w:sz w:val="56"/>
          <w:szCs w:val="56"/>
        </w:rPr>
        <w:t xml:space="preserve"> </w:t>
      </w:r>
      <w:r w:rsidR="00692BDA" w:rsidRPr="00692BDA">
        <w:rPr>
          <w:rFonts w:ascii="Frutiger LT Std 55 Roman" w:hAnsi="Frutiger LT Std 55 Roman"/>
          <w:color w:val="2CAABC"/>
          <w:sz w:val="56"/>
          <w:szCs w:val="56"/>
        </w:rPr>
        <w:t>Introduction to</w:t>
      </w:r>
    </w:p>
    <w:p w:rsidR="00CA66F7" w:rsidRPr="00C805B9" w:rsidRDefault="006B0BBD">
      <w:pPr>
        <w:spacing w:line="700" w:lineRule="exact"/>
        <w:ind w:left="1270"/>
        <w:rPr>
          <w:rFonts w:ascii="Frutiger LT Std 55 Roman" w:hAnsi="Frutiger LT Std 55 Roman"/>
          <w:color w:val="F56D3B"/>
          <w:sz w:val="52"/>
          <w:szCs w:val="52"/>
        </w:rPr>
      </w:pPr>
      <w:r w:rsidRPr="00C805B9">
        <w:rPr>
          <w:rFonts w:ascii="Frutiger LT Std 55 Roman" w:hAnsi="Frutiger LT Std 55 Roman"/>
          <w:color w:val="F56D3B"/>
          <w:sz w:val="56"/>
          <w:szCs w:val="56"/>
        </w:rPr>
        <w:t>Editing and Proofreading</w:t>
      </w:r>
    </w:p>
    <w:p w:rsidR="00CA66F7" w:rsidRPr="00760AE1" w:rsidRDefault="00CA66F7">
      <w:pPr>
        <w:pStyle w:val="BodyText"/>
        <w:rPr>
          <w:rFonts w:ascii="Frutiger LT Std 55 Roman" w:hAnsi="Frutiger LT Std 55 Roman"/>
          <w:sz w:val="20"/>
        </w:rPr>
      </w:pPr>
    </w:p>
    <w:p w:rsidR="00566A43" w:rsidRDefault="00566A43">
      <w:pPr>
        <w:rPr>
          <w:sz w:val="23"/>
        </w:rPr>
      </w:pPr>
    </w:p>
    <w:p w:rsidR="00692BDA" w:rsidRPr="00CB029A" w:rsidRDefault="00692BDA">
      <w:pPr>
        <w:rPr>
          <w:sz w:val="23"/>
        </w:rPr>
        <w:sectPr w:rsidR="00692BDA" w:rsidRPr="00CB029A">
          <w:type w:val="continuous"/>
          <w:pgSz w:w="12750" w:h="17680"/>
          <w:pgMar w:top="0" w:right="0" w:bottom="0" w:left="0" w:header="720" w:footer="720" w:gutter="0"/>
          <w:cols w:space="720"/>
        </w:sectPr>
      </w:pPr>
    </w:p>
    <w:p w:rsidR="00CA66F7" w:rsidRPr="00692BDA" w:rsidRDefault="006B0BBD" w:rsidP="00692BDA">
      <w:pPr>
        <w:pStyle w:val="Heading1"/>
        <w:spacing w:line="276" w:lineRule="auto"/>
        <w:ind w:left="1270"/>
        <w:rPr>
          <w:rFonts w:ascii="Frutiger LT Std 45 Light" w:hAnsi="Frutiger LT Std 45 Light"/>
          <w:b/>
        </w:rPr>
      </w:pPr>
      <w:r w:rsidRPr="00692BDA">
        <w:rPr>
          <w:rFonts w:ascii="Frutiger LT Std 45 Light" w:hAnsi="Frutiger LT Std 45 Light"/>
          <w:b/>
          <w:color w:val="231F20"/>
        </w:rPr>
        <w:t>Editing your work</w:t>
      </w:r>
    </w:p>
    <w:p w:rsidR="00CA66F7" w:rsidRPr="00692BDA" w:rsidRDefault="006B0BBD" w:rsidP="00692BDA">
      <w:pPr>
        <w:pStyle w:val="BodyText"/>
        <w:spacing w:before="25" w:line="276" w:lineRule="auto"/>
        <w:ind w:left="1270" w:right="38"/>
        <w:rPr>
          <w:sz w:val="20"/>
          <w:szCs w:val="20"/>
        </w:rPr>
      </w:pPr>
      <w:r w:rsidRPr="00692BDA">
        <w:rPr>
          <w:color w:val="231F20"/>
          <w:sz w:val="20"/>
          <w:szCs w:val="20"/>
        </w:rPr>
        <w:t>Editing means revising your writing thoughtfully. It is a very important and satisfying part of assignment writing. The foundations have been laid for your essay but now you have the chance to clarify and fine-tune your work so as to impress your marker.</w:t>
      </w:r>
    </w:p>
    <w:p w:rsidR="00CA66F7" w:rsidRPr="00692BDA" w:rsidRDefault="00CA66F7" w:rsidP="00692BDA">
      <w:pPr>
        <w:pStyle w:val="BodyText"/>
        <w:spacing w:before="6" w:line="276" w:lineRule="auto"/>
        <w:rPr>
          <w:b/>
          <w:sz w:val="20"/>
          <w:szCs w:val="20"/>
        </w:rPr>
      </w:pPr>
    </w:p>
    <w:p w:rsidR="00CA66F7" w:rsidRPr="00692BDA" w:rsidRDefault="006B0BBD" w:rsidP="00692BDA">
      <w:pPr>
        <w:pStyle w:val="BodyText"/>
        <w:spacing w:before="1" w:line="276" w:lineRule="auto"/>
        <w:ind w:left="1270"/>
        <w:rPr>
          <w:b/>
          <w:sz w:val="20"/>
          <w:szCs w:val="20"/>
        </w:rPr>
      </w:pPr>
      <w:r w:rsidRPr="00692BDA">
        <w:rPr>
          <w:b/>
          <w:color w:val="231F20"/>
          <w:sz w:val="20"/>
          <w:szCs w:val="20"/>
        </w:rPr>
        <w:t>Editing includes the following processes:</w:t>
      </w:r>
    </w:p>
    <w:p w:rsidR="00CA66F7" w:rsidRPr="00692BDA" w:rsidRDefault="006B0BBD" w:rsidP="00692BDA">
      <w:pPr>
        <w:pStyle w:val="ListParagraph"/>
        <w:numPr>
          <w:ilvl w:val="0"/>
          <w:numId w:val="3"/>
        </w:numPr>
        <w:tabs>
          <w:tab w:val="left" w:pos="1469"/>
        </w:tabs>
        <w:spacing w:before="31" w:line="276" w:lineRule="auto"/>
        <w:ind w:hanging="198"/>
        <w:rPr>
          <w:sz w:val="20"/>
          <w:szCs w:val="20"/>
        </w:rPr>
      </w:pPr>
      <w:r w:rsidRPr="00692BDA">
        <w:rPr>
          <w:color w:val="231F20"/>
          <w:sz w:val="20"/>
          <w:szCs w:val="20"/>
        </w:rPr>
        <w:t>rewriting sections to make points</w:t>
      </w:r>
      <w:r w:rsidRPr="00692BDA">
        <w:rPr>
          <w:color w:val="231F20"/>
          <w:spacing w:val="-8"/>
          <w:sz w:val="20"/>
          <w:szCs w:val="20"/>
        </w:rPr>
        <w:t xml:space="preserve"> </w:t>
      </w:r>
      <w:r w:rsidRPr="00692BDA">
        <w:rPr>
          <w:color w:val="231F20"/>
          <w:sz w:val="20"/>
          <w:szCs w:val="20"/>
        </w:rPr>
        <w:t>clearer</w:t>
      </w:r>
    </w:p>
    <w:p w:rsidR="00CA66F7" w:rsidRPr="00692BDA" w:rsidRDefault="006B0BBD" w:rsidP="00692BDA">
      <w:pPr>
        <w:pStyle w:val="ListParagraph"/>
        <w:numPr>
          <w:ilvl w:val="0"/>
          <w:numId w:val="3"/>
        </w:numPr>
        <w:tabs>
          <w:tab w:val="left" w:pos="1469"/>
        </w:tabs>
        <w:spacing w:before="31" w:line="276" w:lineRule="auto"/>
        <w:ind w:right="193" w:hanging="198"/>
        <w:rPr>
          <w:sz w:val="20"/>
          <w:szCs w:val="20"/>
        </w:rPr>
      </w:pPr>
      <w:r w:rsidRPr="00692BDA">
        <w:rPr>
          <w:color w:val="231F20"/>
          <w:sz w:val="20"/>
          <w:szCs w:val="20"/>
        </w:rPr>
        <w:t xml:space="preserve">deleting weak or irrelevant points and adding </w:t>
      </w:r>
      <w:r w:rsidRPr="00692BDA">
        <w:rPr>
          <w:color w:val="231F20"/>
          <w:spacing w:val="-3"/>
          <w:sz w:val="20"/>
          <w:szCs w:val="20"/>
        </w:rPr>
        <w:t xml:space="preserve">new, </w:t>
      </w:r>
      <w:r w:rsidRPr="00692BDA">
        <w:rPr>
          <w:color w:val="231F20"/>
          <w:sz w:val="20"/>
          <w:szCs w:val="20"/>
        </w:rPr>
        <w:t>stronger ones</w:t>
      </w:r>
    </w:p>
    <w:p w:rsidR="00CA66F7" w:rsidRPr="00692BDA" w:rsidRDefault="006B0BBD" w:rsidP="00692BDA">
      <w:pPr>
        <w:pStyle w:val="ListParagraph"/>
        <w:numPr>
          <w:ilvl w:val="0"/>
          <w:numId w:val="3"/>
        </w:numPr>
        <w:tabs>
          <w:tab w:val="left" w:pos="1469"/>
        </w:tabs>
        <w:spacing w:line="276" w:lineRule="auto"/>
        <w:ind w:right="333" w:hanging="198"/>
        <w:rPr>
          <w:sz w:val="20"/>
          <w:szCs w:val="20"/>
        </w:rPr>
      </w:pPr>
      <w:r w:rsidRPr="00692BDA">
        <w:rPr>
          <w:color w:val="231F20"/>
          <w:sz w:val="20"/>
          <w:szCs w:val="20"/>
        </w:rPr>
        <w:t>changing the order of sentences or paragraphs in order</w:t>
      </w:r>
      <w:r w:rsidRPr="00692BDA">
        <w:rPr>
          <w:color w:val="231F20"/>
          <w:spacing w:val="-8"/>
          <w:sz w:val="20"/>
          <w:szCs w:val="20"/>
        </w:rPr>
        <w:t xml:space="preserve"> </w:t>
      </w:r>
      <w:r w:rsidRPr="00692BDA">
        <w:rPr>
          <w:color w:val="231F20"/>
          <w:sz w:val="20"/>
          <w:szCs w:val="20"/>
        </w:rPr>
        <w:t xml:space="preserve">to improve the </w:t>
      </w:r>
      <w:r w:rsidRPr="00692BDA">
        <w:rPr>
          <w:noProof/>
          <w:color w:val="231F20"/>
          <w:sz w:val="20"/>
          <w:szCs w:val="20"/>
        </w:rPr>
        <w:t>flow</w:t>
      </w:r>
      <w:r w:rsidR="00692BDA">
        <w:rPr>
          <w:noProof/>
          <w:color w:val="231F20"/>
          <w:sz w:val="20"/>
          <w:szCs w:val="20"/>
        </w:rPr>
        <w:t>/</w:t>
      </w:r>
      <w:r w:rsidRPr="00692BDA">
        <w:rPr>
          <w:noProof/>
          <w:color w:val="231F20"/>
          <w:sz w:val="20"/>
          <w:szCs w:val="20"/>
        </w:rPr>
        <w:t>organisation</w:t>
      </w:r>
    </w:p>
    <w:p w:rsidR="00CA66F7" w:rsidRPr="00692BDA" w:rsidRDefault="006B0BBD" w:rsidP="00692BDA">
      <w:pPr>
        <w:pStyle w:val="ListParagraph"/>
        <w:numPr>
          <w:ilvl w:val="0"/>
          <w:numId w:val="3"/>
        </w:numPr>
        <w:tabs>
          <w:tab w:val="left" w:pos="1469"/>
        </w:tabs>
        <w:spacing w:line="276" w:lineRule="auto"/>
        <w:ind w:right="63" w:hanging="198"/>
        <w:rPr>
          <w:sz w:val="20"/>
          <w:szCs w:val="20"/>
        </w:rPr>
      </w:pPr>
      <w:r w:rsidRPr="00692BDA">
        <w:rPr>
          <w:color w:val="231F20"/>
          <w:sz w:val="20"/>
          <w:szCs w:val="20"/>
        </w:rPr>
        <w:t>adding linking words and phrases to improve logical flow</w:t>
      </w:r>
      <w:r w:rsidRPr="00692BDA">
        <w:rPr>
          <w:color w:val="231F20"/>
          <w:spacing w:val="-8"/>
          <w:sz w:val="20"/>
          <w:szCs w:val="20"/>
        </w:rPr>
        <w:t xml:space="preserve"> </w:t>
      </w:r>
      <w:r w:rsidRPr="00692BDA">
        <w:rPr>
          <w:color w:val="231F20"/>
          <w:sz w:val="20"/>
          <w:szCs w:val="20"/>
        </w:rPr>
        <w:t>and show the relationships between your</w:t>
      </w:r>
      <w:r w:rsidRPr="00692BDA">
        <w:rPr>
          <w:color w:val="231F20"/>
          <w:spacing w:val="-4"/>
          <w:sz w:val="20"/>
          <w:szCs w:val="20"/>
        </w:rPr>
        <w:t xml:space="preserve"> </w:t>
      </w:r>
      <w:r w:rsidRPr="00692BDA">
        <w:rPr>
          <w:color w:val="231F20"/>
          <w:sz w:val="20"/>
          <w:szCs w:val="20"/>
        </w:rPr>
        <w:t>ideas.</w:t>
      </w:r>
    </w:p>
    <w:p w:rsidR="00CA66F7" w:rsidRPr="00692BDA" w:rsidRDefault="00CA66F7" w:rsidP="00692BDA">
      <w:pPr>
        <w:pStyle w:val="BodyText"/>
        <w:spacing w:before="7" w:line="276" w:lineRule="auto"/>
        <w:rPr>
          <w:sz w:val="20"/>
          <w:szCs w:val="20"/>
        </w:rPr>
      </w:pPr>
    </w:p>
    <w:p w:rsidR="00CA66F7" w:rsidRPr="00692BDA" w:rsidRDefault="00C31E97" w:rsidP="00692BDA">
      <w:pPr>
        <w:pStyle w:val="BodyText"/>
        <w:spacing w:line="276" w:lineRule="auto"/>
        <w:ind w:left="1270" w:right="449"/>
        <w:rPr>
          <w:sz w:val="20"/>
          <w:szCs w:val="20"/>
        </w:rPr>
      </w:pPr>
      <w:r w:rsidRPr="00692BDA">
        <w:rPr>
          <w:color w:val="231F20"/>
          <w:sz w:val="20"/>
          <w:szCs w:val="20"/>
        </w:rPr>
        <w:t>Some people prefer to edit on paper, marking up the document with a pen or pencil, rather than editing directly at the computer. Choose the method that works best for you.</w:t>
      </w:r>
    </w:p>
    <w:p w:rsidR="00CA66F7" w:rsidRPr="00692BDA" w:rsidRDefault="00CA66F7" w:rsidP="00692BDA">
      <w:pPr>
        <w:pStyle w:val="BodyText"/>
        <w:spacing w:before="7" w:line="276" w:lineRule="auto"/>
        <w:rPr>
          <w:sz w:val="20"/>
          <w:szCs w:val="20"/>
        </w:rPr>
      </w:pPr>
    </w:p>
    <w:p w:rsidR="00CA66F7" w:rsidRPr="00692BDA" w:rsidRDefault="006B0BBD" w:rsidP="00692BDA">
      <w:pPr>
        <w:pStyle w:val="Heading1"/>
        <w:spacing w:before="0" w:line="276" w:lineRule="auto"/>
        <w:ind w:left="1270"/>
        <w:rPr>
          <w:rFonts w:ascii="Frutiger LT Std 45 Light" w:hAnsi="Frutiger LT Std 45 Light"/>
          <w:b/>
        </w:rPr>
      </w:pPr>
      <w:r w:rsidRPr="00692BDA">
        <w:rPr>
          <w:rFonts w:ascii="Frutiger LT Std 45 Light" w:hAnsi="Frutiger LT Std 45 Light"/>
          <w:b/>
          <w:color w:val="231F20"/>
        </w:rPr>
        <w:t>Editing tips</w:t>
      </w:r>
      <w:r w:rsidR="00CB029A" w:rsidRPr="00692BDA">
        <w:rPr>
          <w:rFonts w:ascii="Frutiger LT Std 45 Light" w:hAnsi="Frutiger LT Std 45 Light"/>
          <w:b/>
          <w:color w:val="231F20"/>
        </w:rPr>
        <w:t>:</w:t>
      </w:r>
    </w:p>
    <w:p w:rsidR="00CA66F7" w:rsidRPr="00692BDA" w:rsidRDefault="006B0BBD" w:rsidP="00692BDA">
      <w:pPr>
        <w:pStyle w:val="BodyText"/>
        <w:spacing w:before="26" w:line="276" w:lineRule="auto"/>
        <w:ind w:left="1270" w:right="259"/>
        <w:rPr>
          <w:sz w:val="20"/>
          <w:szCs w:val="20"/>
        </w:rPr>
      </w:pPr>
      <w:r w:rsidRPr="00692BDA">
        <w:rPr>
          <w:color w:val="231F20"/>
          <w:sz w:val="20"/>
          <w:szCs w:val="20"/>
        </w:rPr>
        <w:t>The following editing techniques will help you to improve the quality of your work:</w:t>
      </w:r>
    </w:p>
    <w:p w:rsidR="00CA66F7" w:rsidRPr="00692BDA" w:rsidRDefault="006B0BBD" w:rsidP="00692BDA">
      <w:pPr>
        <w:pStyle w:val="ListParagraph"/>
        <w:numPr>
          <w:ilvl w:val="0"/>
          <w:numId w:val="2"/>
        </w:numPr>
        <w:tabs>
          <w:tab w:val="left" w:pos="1471"/>
        </w:tabs>
        <w:spacing w:line="276" w:lineRule="auto"/>
        <w:rPr>
          <w:sz w:val="20"/>
          <w:szCs w:val="20"/>
        </w:rPr>
      </w:pPr>
      <w:r w:rsidRPr="00692BDA">
        <w:rPr>
          <w:color w:val="231F20"/>
          <w:sz w:val="20"/>
          <w:szCs w:val="20"/>
        </w:rPr>
        <w:t xml:space="preserve">Remove clumsy expressions and inappropriate language: </w:t>
      </w:r>
      <w:r w:rsidRPr="00692BDA">
        <w:rPr>
          <w:color w:val="231F20"/>
          <w:spacing w:val="-5"/>
          <w:sz w:val="20"/>
          <w:szCs w:val="20"/>
        </w:rPr>
        <w:t xml:space="preserve">Take </w:t>
      </w:r>
      <w:r w:rsidRPr="00692BDA">
        <w:rPr>
          <w:color w:val="231F20"/>
          <w:sz w:val="20"/>
          <w:szCs w:val="20"/>
        </w:rPr>
        <w:t>out any unnecessar</w:t>
      </w:r>
      <w:r w:rsidR="00C31E97" w:rsidRPr="00692BDA">
        <w:rPr>
          <w:color w:val="231F20"/>
          <w:sz w:val="20"/>
          <w:szCs w:val="20"/>
        </w:rPr>
        <w:t xml:space="preserve">y or repeated words or phrases. </w:t>
      </w:r>
      <w:r w:rsidRPr="00692BDA">
        <w:rPr>
          <w:color w:val="231F20"/>
          <w:sz w:val="20"/>
          <w:szCs w:val="20"/>
        </w:rPr>
        <w:t>Remove informal words and expressions and substitute with more academically accepta</w:t>
      </w:r>
      <w:r w:rsidR="00C31E97" w:rsidRPr="00692BDA">
        <w:rPr>
          <w:color w:val="231F20"/>
          <w:sz w:val="20"/>
          <w:szCs w:val="20"/>
        </w:rPr>
        <w:t>ble ones. (See the Academic Phrase bank</w:t>
      </w:r>
      <w:r w:rsidR="00692BDA">
        <w:rPr>
          <w:color w:val="231F20"/>
          <w:sz w:val="20"/>
          <w:szCs w:val="20"/>
        </w:rPr>
        <w:t xml:space="preserve"> at </w:t>
      </w:r>
      <w:hyperlink r:id="rId5" w:history="1">
        <w:r w:rsidR="00692BDA" w:rsidRPr="00317EC7">
          <w:rPr>
            <w:rStyle w:val="Hyperlink"/>
            <w:sz w:val="20"/>
            <w:szCs w:val="20"/>
          </w:rPr>
          <w:t>http://www.phrasebank.manchester.ac.uk/</w:t>
        </w:r>
      </w:hyperlink>
      <w:r w:rsidR="00692BDA">
        <w:rPr>
          <w:color w:val="231F20"/>
          <w:sz w:val="20"/>
          <w:szCs w:val="20"/>
        </w:rPr>
        <w:t xml:space="preserve">  </w:t>
      </w:r>
    </w:p>
    <w:p w:rsidR="00CA66F7" w:rsidRPr="00692BDA" w:rsidRDefault="00CA66F7" w:rsidP="00692BDA">
      <w:pPr>
        <w:pStyle w:val="BodyText"/>
        <w:spacing w:before="7" w:line="276" w:lineRule="auto"/>
        <w:rPr>
          <w:sz w:val="20"/>
          <w:szCs w:val="20"/>
        </w:rPr>
      </w:pPr>
    </w:p>
    <w:p w:rsidR="00CA66F7" w:rsidRPr="00692BDA" w:rsidRDefault="006B0BBD" w:rsidP="00692BDA">
      <w:pPr>
        <w:pStyle w:val="ListParagraph"/>
        <w:numPr>
          <w:ilvl w:val="0"/>
          <w:numId w:val="2"/>
        </w:numPr>
        <w:tabs>
          <w:tab w:val="left" w:pos="1471"/>
        </w:tabs>
        <w:spacing w:line="276" w:lineRule="auto"/>
        <w:ind w:right="635" w:firstLine="0"/>
        <w:rPr>
          <w:sz w:val="20"/>
          <w:szCs w:val="20"/>
        </w:rPr>
      </w:pPr>
      <w:r w:rsidRPr="00692BDA">
        <w:rPr>
          <w:color w:val="231F20"/>
          <w:sz w:val="20"/>
          <w:szCs w:val="20"/>
        </w:rPr>
        <w:t>Support your points: Make sure all your points are supported either by citing the ideas of others (quotation, paraphrase or summary) or with examples.</w:t>
      </w:r>
    </w:p>
    <w:p w:rsidR="00CA66F7" w:rsidRPr="00692BDA" w:rsidRDefault="00CA66F7" w:rsidP="00692BDA">
      <w:pPr>
        <w:pStyle w:val="BodyText"/>
        <w:spacing w:before="2" w:line="276" w:lineRule="auto"/>
        <w:rPr>
          <w:sz w:val="20"/>
          <w:szCs w:val="20"/>
        </w:rPr>
      </w:pPr>
    </w:p>
    <w:p w:rsidR="00CA66F7" w:rsidRPr="00692BDA" w:rsidRDefault="006B0BBD" w:rsidP="00692BDA">
      <w:pPr>
        <w:pStyle w:val="ListParagraph"/>
        <w:numPr>
          <w:ilvl w:val="0"/>
          <w:numId w:val="2"/>
        </w:numPr>
        <w:tabs>
          <w:tab w:val="left" w:pos="1471"/>
        </w:tabs>
        <w:spacing w:line="276" w:lineRule="auto"/>
        <w:ind w:right="241" w:firstLine="0"/>
        <w:rPr>
          <w:sz w:val="20"/>
          <w:szCs w:val="20"/>
        </w:rPr>
      </w:pPr>
      <w:r w:rsidRPr="00692BDA">
        <w:rPr>
          <w:color w:val="231F20"/>
          <w:sz w:val="20"/>
          <w:szCs w:val="20"/>
        </w:rPr>
        <w:t>Insert sign</w:t>
      </w:r>
      <w:r w:rsidR="00C31E97" w:rsidRPr="00692BDA">
        <w:rPr>
          <w:color w:val="231F20"/>
          <w:sz w:val="20"/>
          <w:szCs w:val="20"/>
        </w:rPr>
        <w:t>posts/linking words or phrases: e.g. i</w:t>
      </w:r>
      <w:r w:rsidRPr="00692BDA">
        <w:rPr>
          <w:color w:val="231F20"/>
          <w:sz w:val="20"/>
          <w:szCs w:val="20"/>
        </w:rPr>
        <w:t xml:space="preserve">n addition, furthermore, consequently, </w:t>
      </w:r>
      <w:r w:rsidRPr="00692BDA">
        <w:rPr>
          <w:color w:val="231F20"/>
          <w:spacing w:val="-3"/>
          <w:sz w:val="20"/>
          <w:szCs w:val="20"/>
        </w:rPr>
        <w:t xml:space="preserve">however, </w:t>
      </w:r>
      <w:r w:rsidRPr="00692BDA">
        <w:rPr>
          <w:color w:val="231F20"/>
          <w:sz w:val="20"/>
          <w:szCs w:val="20"/>
        </w:rPr>
        <w:t>on the other hand,</w:t>
      </w:r>
      <w:r w:rsidRPr="00692BDA">
        <w:rPr>
          <w:color w:val="231F20"/>
          <w:spacing w:val="-11"/>
          <w:sz w:val="20"/>
          <w:szCs w:val="20"/>
        </w:rPr>
        <w:t xml:space="preserve"> </w:t>
      </w:r>
      <w:r w:rsidRPr="00692BDA">
        <w:rPr>
          <w:color w:val="231F20"/>
          <w:sz w:val="20"/>
          <w:szCs w:val="20"/>
        </w:rPr>
        <w:t>thus, for example, in other words, therefore, to sum</w:t>
      </w:r>
      <w:r w:rsidR="00C31E97" w:rsidRPr="00692BDA">
        <w:rPr>
          <w:color w:val="231F20"/>
          <w:spacing w:val="-12"/>
          <w:sz w:val="20"/>
          <w:szCs w:val="20"/>
        </w:rPr>
        <w:t xml:space="preserve"> up.</w:t>
      </w:r>
    </w:p>
    <w:p w:rsidR="00CA66F7" w:rsidRPr="00692BDA" w:rsidRDefault="00C31E97" w:rsidP="00692BDA">
      <w:pPr>
        <w:pStyle w:val="BodyText"/>
        <w:spacing w:line="276" w:lineRule="auto"/>
        <w:ind w:left="1270"/>
        <w:rPr>
          <w:sz w:val="20"/>
          <w:szCs w:val="20"/>
        </w:rPr>
      </w:pPr>
      <w:r w:rsidRPr="00692BDA">
        <w:rPr>
          <w:color w:val="231F20"/>
          <w:sz w:val="20"/>
          <w:szCs w:val="20"/>
        </w:rPr>
        <w:t>These words and</w:t>
      </w:r>
      <w:r w:rsidR="006B0BBD" w:rsidRPr="00692BDA">
        <w:rPr>
          <w:color w:val="231F20"/>
          <w:sz w:val="20"/>
          <w:szCs w:val="20"/>
        </w:rPr>
        <w:t xml:space="preserve"> phrases improve the flow of your arguments. (please refer to SPLASH guide to Essay Writing for more examples)</w:t>
      </w:r>
    </w:p>
    <w:p w:rsidR="00CA66F7" w:rsidRPr="00692BDA" w:rsidRDefault="006B0BBD" w:rsidP="00692BDA">
      <w:pPr>
        <w:pStyle w:val="Heading1"/>
        <w:spacing w:line="276" w:lineRule="auto"/>
        <w:ind w:left="312" w:right="1191"/>
        <w:rPr>
          <w:rFonts w:ascii="Frutiger LT Std 45 Light" w:hAnsi="Frutiger LT Std 45 Light"/>
          <w:b/>
        </w:rPr>
      </w:pPr>
      <w:r w:rsidRPr="00692BDA">
        <w:rPr>
          <w:rFonts w:ascii="Frutiger LT Std 45 Light" w:hAnsi="Frutiger LT Std 45 Light"/>
        </w:rPr>
        <w:br w:type="column"/>
      </w:r>
      <w:r w:rsidRPr="00692BDA">
        <w:rPr>
          <w:rFonts w:ascii="Frutiger LT Std 45 Light" w:hAnsi="Frutiger LT Std 45 Light"/>
          <w:b/>
          <w:color w:val="231F20"/>
        </w:rPr>
        <w:t>Proofreading your work</w:t>
      </w:r>
    </w:p>
    <w:p w:rsidR="00CA66F7" w:rsidRPr="00692BDA" w:rsidRDefault="004D1FC2" w:rsidP="00692BDA">
      <w:pPr>
        <w:pStyle w:val="BodyText"/>
        <w:spacing w:before="25" w:line="276" w:lineRule="auto"/>
        <w:ind w:left="312" w:right="1191"/>
        <w:rPr>
          <w:sz w:val="20"/>
          <w:szCs w:val="20"/>
        </w:rPr>
      </w:pPr>
      <w:r>
        <w:rPr>
          <w:noProof/>
          <w:color w:val="231F20"/>
          <w:sz w:val="20"/>
          <w:szCs w:val="20"/>
          <w:lang w:val="en-GB" w:eastAsia="en-GB"/>
        </w:rPr>
        <mc:AlternateContent>
          <mc:Choice Requires="wpg">
            <w:drawing>
              <wp:anchor distT="0" distB="0" distL="114300" distR="114300" simplePos="0" relativeHeight="251664384" behindDoc="0" locked="0" layoutInCell="1" allowOverlap="1">
                <wp:simplePos x="0" y="0"/>
                <wp:positionH relativeFrom="page">
                  <wp:posOffset>6347460</wp:posOffset>
                </wp:positionH>
                <wp:positionV relativeFrom="paragraph">
                  <wp:posOffset>-1350645</wp:posOffset>
                </wp:positionV>
                <wp:extent cx="953770" cy="294005"/>
                <wp:effectExtent l="3810" t="1905" r="4445" b="8890"/>
                <wp:wrapNone/>
                <wp:docPr id="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3770" cy="294005"/>
                          <a:chOff x="9238" y="109"/>
                          <a:chExt cx="2240" cy="691"/>
                        </a:xfrm>
                      </wpg:grpSpPr>
                      <pic:pic xmlns:pic="http://schemas.openxmlformats.org/drawingml/2006/picture">
                        <pic:nvPicPr>
                          <pic:cNvPr id="7" name="Picture 1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246" y="113"/>
                            <a:ext cx="200" cy="1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480" y="113"/>
                            <a:ext cx="209" cy="192"/>
                          </a:xfrm>
                          <a:prstGeom prst="rect">
                            <a:avLst/>
                          </a:prstGeom>
                          <a:noFill/>
                          <a:extLst>
                            <a:ext uri="{909E8E84-426E-40DD-AFC4-6F175D3DCCD1}">
                              <a14:hiddenFill xmlns:a14="http://schemas.microsoft.com/office/drawing/2010/main">
                                <a:solidFill>
                                  <a:srgbClr val="FFFFFF"/>
                                </a:solidFill>
                              </a14:hiddenFill>
                            </a:ext>
                          </a:extLst>
                        </pic:spPr>
                      </pic:pic>
                      <wps:wsp>
                        <wps:cNvPr id="9" name="AutoShape 17"/>
                        <wps:cNvSpPr>
                          <a:spLocks/>
                        </wps:cNvSpPr>
                        <wps:spPr bwMode="auto">
                          <a:xfrm>
                            <a:off x="9238" y="109"/>
                            <a:ext cx="1755" cy="691"/>
                          </a:xfrm>
                          <a:custGeom>
                            <a:avLst/>
                            <a:gdLst>
                              <a:gd name="T0" fmla="*/ 95 w 1755"/>
                              <a:gd name="T1" fmla="*/ 420 h 691"/>
                              <a:gd name="T2" fmla="*/ 280 w 1755"/>
                              <a:gd name="T3" fmla="*/ 379 h 691"/>
                              <a:gd name="T4" fmla="*/ 19 w 1755"/>
                              <a:gd name="T5" fmla="*/ 468 h 691"/>
                              <a:gd name="T6" fmla="*/ 201 w 1755"/>
                              <a:gd name="T7" fmla="*/ 751 h 691"/>
                              <a:gd name="T8" fmla="*/ 29 w 1755"/>
                              <a:gd name="T9" fmla="*/ 786 h 691"/>
                              <a:gd name="T10" fmla="*/ 299 w 1755"/>
                              <a:gd name="T11" fmla="*/ 670 h 691"/>
                              <a:gd name="T12" fmla="*/ 525 w 1755"/>
                              <a:gd name="T13" fmla="*/ 124 h 691"/>
                              <a:gd name="T14" fmla="*/ 651 w 1755"/>
                              <a:gd name="T15" fmla="*/ 556 h 691"/>
                              <a:gd name="T16" fmla="*/ 540 w 1755"/>
                              <a:gd name="T17" fmla="*/ 761 h 691"/>
                              <a:gd name="T18" fmla="*/ 429 w 1755"/>
                              <a:gd name="T19" fmla="*/ 382 h 691"/>
                              <a:gd name="T20" fmla="*/ 367 w 1755"/>
                              <a:gd name="T21" fmla="*/ 739 h 691"/>
                              <a:gd name="T22" fmla="*/ 637 w 1755"/>
                              <a:gd name="T23" fmla="*/ 754 h 691"/>
                              <a:gd name="T24" fmla="*/ 725 w 1755"/>
                              <a:gd name="T25" fmla="*/ 771 h 691"/>
                              <a:gd name="T26" fmla="*/ 725 w 1755"/>
                              <a:gd name="T27" fmla="*/ 382 h 691"/>
                              <a:gd name="T28" fmla="*/ 687 w 1755"/>
                              <a:gd name="T29" fmla="*/ 195 h 691"/>
                              <a:gd name="T30" fmla="*/ 630 w 1755"/>
                              <a:gd name="T31" fmla="*/ 230 h 691"/>
                              <a:gd name="T32" fmla="*/ 587 w 1755"/>
                              <a:gd name="T33" fmla="*/ 206 h 691"/>
                              <a:gd name="T34" fmla="*/ 723 w 1755"/>
                              <a:gd name="T35" fmla="*/ 163 h 691"/>
                              <a:gd name="T36" fmla="*/ 810 w 1755"/>
                              <a:gd name="T37" fmla="*/ 292 h 691"/>
                              <a:gd name="T38" fmla="*/ 875 w 1755"/>
                              <a:gd name="T39" fmla="*/ 196 h 691"/>
                              <a:gd name="T40" fmla="*/ 899 w 1755"/>
                              <a:gd name="T41" fmla="*/ 137 h 691"/>
                              <a:gd name="T42" fmla="*/ 773 w 1755"/>
                              <a:gd name="T43" fmla="*/ 296 h 691"/>
                              <a:gd name="T44" fmla="*/ 1116 w 1755"/>
                              <a:gd name="T45" fmla="*/ 297 h 691"/>
                              <a:gd name="T46" fmla="*/ 1068 w 1755"/>
                              <a:gd name="T47" fmla="*/ 185 h 691"/>
                              <a:gd name="T48" fmla="*/ 1052 w 1755"/>
                              <a:gd name="T49" fmla="*/ 157 h 691"/>
                              <a:gd name="T50" fmla="*/ 981 w 1755"/>
                              <a:gd name="T51" fmla="*/ 132 h 691"/>
                              <a:gd name="T52" fmla="*/ 1028 w 1755"/>
                              <a:gd name="T53" fmla="*/ 111 h 691"/>
                              <a:gd name="T54" fmla="*/ 937 w 1755"/>
                              <a:gd name="T55" fmla="*/ 304 h 691"/>
                              <a:gd name="T56" fmla="*/ 1073 w 1755"/>
                              <a:gd name="T57" fmla="*/ 298 h 691"/>
                              <a:gd name="T58" fmla="*/ 983 w 1755"/>
                              <a:gd name="T59" fmla="*/ 581 h 691"/>
                              <a:gd name="T60" fmla="*/ 1053 w 1755"/>
                              <a:gd name="T61" fmla="*/ 383 h 691"/>
                              <a:gd name="T62" fmla="*/ 904 w 1755"/>
                              <a:gd name="T63" fmla="*/ 557 h 691"/>
                              <a:gd name="T64" fmla="*/ 951 w 1755"/>
                              <a:gd name="T65" fmla="*/ 386 h 691"/>
                              <a:gd name="T66" fmla="*/ 788 w 1755"/>
                              <a:gd name="T67" fmla="*/ 363 h 691"/>
                              <a:gd name="T68" fmla="*/ 887 w 1755"/>
                              <a:gd name="T69" fmla="*/ 789 h 691"/>
                              <a:gd name="T70" fmla="*/ 930 w 1755"/>
                              <a:gd name="T71" fmla="*/ 611 h 691"/>
                              <a:gd name="T72" fmla="*/ 1260 w 1755"/>
                              <a:gd name="T73" fmla="*/ 218 h 691"/>
                              <a:gd name="T74" fmla="*/ 1232 w 1755"/>
                              <a:gd name="T75" fmla="*/ 122 h 691"/>
                              <a:gd name="T76" fmla="*/ 1210 w 1755"/>
                              <a:gd name="T77" fmla="*/ 109 h 691"/>
                              <a:gd name="T78" fmla="*/ 1242 w 1755"/>
                              <a:gd name="T79" fmla="*/ 260 h 691"/>
                              <a:gd name="T80" fmla="*/ 1127 w 1755"/>
                              <a:gd name="T81" fmla="*/ 267 h 691"/>
                              <a:gd name="T82" fmla="*/ 1249 w 1755"/>
                              <a:gd name="T83" fmla="*/ 294 h 691"/>
                              <a:gd name="T84" fmla="*/ 1356 w 1755"/>
                              <a:gd name="T85" fmla="*/ 304 h 691"/>
                              <a:gd name="T86" fmla="*/ 1481 w 1755"/>
                              <a:gd name="T87" fmla="*/ 727 h 691"/>
                              <a:gd name="T88" fmla="*/ 1455 w 1755"/>
                              <a:gd name="T89" fmla="*/ 410 h 691"/>
                              <a:gd name="T90" fmla="*/ 1327 w 1755"/>
                              <a:gd name="T91" fmla="*/ 551 h 691"/>
                              <a:gd name="T92" fmla="*/ 1282 w 1755"/>
                              <a:gd name="T93" fmla="*/ 383 h 691"/>
                              <a:gd name="T94" fmla="*/ 1215 w 1755"/>
                              <a:gd name="T95" fmla="*/ 362 h 691"/>
                              <a:gd name="T96" fmla="*/ 1166 w 1755"/>
                              <a:gd name="T97" fmla="*/ 789 h 691"/>
                              <a:gd name="T98" fmla="*/ 1296 w 1755"/>
                              <a:gd name="T99" fmla="*/ 595 h 691"/>
                              <a:gd name="T100" fmla="*/ 1754 w 1755"/>
                              <a:gd name="T101" fmla="*/ 114 h 691"/>
                              <a:gd name="T102" fmla="*/ 1668 w 1755"/>
                              <a:gd name="T103" fmla="*/ 203 h 691"/>
                              <a:gd name="T104" fmla="*/ 1619 w 1755"/>
                              <a:gd name="T105" fmla="*/ 125 h 691"/>
                              <a:gd name="T106" fmla="*/ 1393 w 1755"/>
                              <a:gd name="T107" fmla="*/ 129 h 691"/>
                              <a:gd name="T108" fmla="*/ 1537 w 1755"/>
                              <a:gd name="T109" fmla="*/ 128 h 691"/>
                              <a:gd name="T110" fmla="*/ 1624 w 1755"/>
                              <a:gd name="T111" fmla="*/ 190 h 691"/>
                              <a:gd name="T112" fmla="*/ 1673 w 1755"/>
                              <a:gd name="T113" fmla="*/ 253 h 691"/>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1755" h="691">
                                <a:moveTo>
                                  <a:pt x="299" y="561"/>
                                </a:moveTo>
                                <a:lnTo>
                                  <a:pt x="283" y="508"/>
                                </a:lnTo>
                                <a:lnTo>
                                  <a:pt x="244" y="471"/>
                                </a:lnTo>
                                <a:lnTo>
                                  <a:pt x="193" y="443"/>
                                </a:lnTo>
                                <a:lnTo>
                                  <a:pt x="143" y="417"/>
                                </a:lnTo>
                                <a:lnTo>
                                  <a:pt x="104" y="386"/>
                                </a:lnTo>
                                <a:lnTo>
                                  <a:pt x="88" y="343"/>
                                </a:lnTo>
                                <a:lnTo>
                                  <a:pt x="95" y="311"/>
                                </a:lnTo>
                                <a:lnTo>
                                  <a:pt x="114" y="288"/>
                                </a:lnTo>
                                <a:lnTo>
                                  <a:pt x="142" y="274"/>
                                </a:lnTo>
                                <a:lnTo>
                                  <a:pt x="178" y="270"/>
                                </a:lnTo>
                                <a:lnTo>
                                  <a:pt x="210" y="272"/>
                                </a:lnTo>
                                <a:lnTo>
                                  <a:pt x="235" y="278"/>
                                </a:lnTo>
                                <a:lnTo>
                                  <a:pt x="257" y="290"/>
                                </a:lnTo>
                                <a:lnTo>
                                  <a:pt x="280" y="309"/>
                                </a:lnTo>
                                <a:lnTo>
                                  <a:pt x="280" y="270"/>
                                </a:lnTo>
                                <a:lnTo>
                                  <a:pt x="280" y="247"/>
                                </a:lnTo>
                                <a:lnTo>
                                  <a:pt x="252" y="246"/>
                                </a:lnTo>
                                <a:lnTo>
                                  <a:pt x="195" y="244"/>
                                </a:lnTo>
                                <a:lnTo>
                                  <a:pt x="167" y="243"/>
                                </a:lnTo>
                                <a:lnTo>
                                  <a:pt x="111" y="250"/>
                                </a:lnTo>
                                <a:lnTo>
                                  <a:pt x="63" y="272"/>
                                </a:lnTo>
                                <a:lnTo>
                                  <a:pt x="31" y="308"/>
                                </a:lnTo>
                                <a:lnTo>
                                  <a:pt x="19" y="359"/>
                                </a:lnTo>
                                <a:lnTo>
                                  <a:pt x="34" y="410"/>
                                </a:lnTo>
                                <a:lnTo>
                                  <a:pt x="73" y="446"/>
                                </a:lnTo>
                                <a:lnTo>
                                  <a:pt x="124" y="474"/>
                                </a:lnTo>
                                <a:lnTo>
                                  <a:pt x="175" y="501"/>
                                </a:lnTo>
                                <a:lnTo>
                                  <a:pt x="214" y="534"/>
                                </a:lnTo>
                                <a:lnTo>
                                  <a:pt x="229" y="581"/>
                                </a:lnTo>
                                <a:lnTo>
                                  <a:pt x="222" y="616"/>
                                </a:lnTo>
                                <a:lnTo>
                                  <a:pt x="201" y="642"/>
                                </a:lnTo>
                                <a:lnTo>
                                  <a:pt x="170" y="659"/>
                                </a:lnTo>
                                <a:lnTo>
                                  <a:pt x="131" y="664"/>
                                </a:lnTo>
                                <a:lnTo>
                                  <a:pt x="81" y="658"/>
                                </a:lnTo>
                                <a:lnTo>
                                  <a:pt x="45" y="641"/>
                                </a:lnTo>
                                <a:lnTo>
                                  <a:pt x="19" y="619"/>
                                </a:lnTo>
                                <a:lnTo>
                                  <a:pt x="0" y="597"/>
                                </a:lnTo>
                                <a:lnTo>
                                  <a:pt x="0" y="668"/>
                                </a:lnTo>
                                <a:lnTo>
                                  <a:pt x="29" y="677"/>
                                </a:lnTo>
                                <a:lnTo>
                                  <a:pt x="63" y="684"/>
                                </a:lnTo>
                                <a:lnTo>
                                  <a:pt x="97" y="689"/>
                                </a:lnTo>
                                <a:lnTo>
                                  <a:pt x="127" y="691"/>
                                </a:lnTo>
                                <a:lnTo>
                                  <a:pt x="189" y="682"/>
                                </a:lnTo>
                                <a:lnTo>
                                  <a:pt x="228" y="664"/>
                                </a:lnTo>
                                <a:lnTo>
                                  <a:pt x="244" y="657"/>
                                </a:lnTo>
                                <a:lnTo>
                                  <a:pt x="283" y="616"/>
                                </a:lnTo>
                                <a:lnTo>
                                  <a:pt x="299" y="561"/>
                                </a:lnTo>
                                <a:moveTo>
                                  <a:pt x="533" y="5"/>
                                </a:moveTo>
                                <a:lnTo>
                                  <a:pt x="483" y="5"/>
                                </a:lnTo>
                                <a:lnTo>
                                  <a:pt x="491" y="15"/>
                                </a:lnTo>
                                <a:lnTo>
                                  <a:pt x="491" y="185"/>
                                </a:lnTo>
                                <a:lnTo>
                                  <a:pt x="483" y="195"/>
                                </a:lnTo>
                                <a:lnTo>
                                  <a:pt x="533" y="195"/>
                                </a:lnTo>
                                <a:lnTo>
                                  <a:pt x="525" y="185"/>
                                </a:lnTo>
                                <a:lnTo>
                                  <a:pt x="525" y="15"/>
                                </a:lnTo>
                                <a:lnTo>
                                  <a:pt x="533" y="5"/>
                                </a:lnTo>
                                <a:moveTo>
                                  <a:pt x="734" y="254"/>
                                </a:moveTo>
                                <a:lnTo>
                                  <a:pt x="635" y="254"/>
                                </a:lnTo>
                                <a:lnTo>
                                  <a:pt x="645" y="273"/>
                                </a:lnTo>
                                <a:lnTo>
                                  <a:pt x="649" y="295"/>
                                </a:lnTo>
                                <a:lnTo>
                                  <a:pt x="651" y="319"/>
                                </a:lnTo>
                                <a:lnTo>
                                  <a:pt x="651" y="342"/>
                                </a:lnTo>
                                <a:lnTo>
                                  <a:pt x="651" y="447"/>
                                </a:lnTo>
                                <a:lnTo>
                                  <a:pt x="651" y="466"/>
                                </a:lnTo>
                                <a:lnTo>
                                  <a:pt x="650" y="485"/>
                                </a:lnTo>
                                <a:lnTo>
                                  <a:pt x="649" y="505"/>
                                </a:lnTo>
                                <a:lnTo>
                                  <a:pt x="648" y="524"/>
                                </a:lnTo>
                                <a:lnTo>
                                  <a:pt x="643" y="577"/>
                                </a:lnTo>
                                <a:lnTo>
                                  <a:pt x="626" y="618"/>
                                </a:lnTo>
                                <a:lnTo>
                                  <a:pt x="593" y="643"/>
                                </a:lnTo>
                                <a:lnTo>
                                  <a:pt x="540" y="652"/>
                                </a:lnTo>
                                <a:lnTo>
                                  <a:pt x="487" y="644"/>
                                </a:lnTo>
                                <a:lnTo>
                                  <a:pt x="451" y="621"/>
                                </a:lnTo>
                                <a:lnTo>
                                  <a:pt x="430" y="585"/>
                                </a:lnTo>
                                <a:lnTo>
                                  <a:pt x="422" y="537"/>
                                </a:lnTo>
                                <a:lnTo>
                                  <a:pt x="422" y="342"/>
                                </a:lnTo>
                                <a:lnTo>
                                  <a:pt x="423" y="319"/>
                                </a:lnTo>
                                <a:lnTo>
                                  <a:pt x="424" y="295"/>
                                </a:lnTo>
                                <a:lnTo>
                                  <a:pt x="429" y="273"/>
                                </a:lnTo>
                                <a:lnTo>
                                  <a:pt x="439" y="254"/>
                                </a:lnTo>
                                <a:lnTo>
                                  <a:pt x="340" y="254"/>
                                </a:lnTo>
                                <a:lnTo>
                                  <a:pt x="349" y="273"/>
                                </a:lnTo>
                                <a:lnTo>
                                  <a:pt x="354" y="295"/>
                                </a:lnTo>
                                <a:lnTo>
                                  <a:pt x="356" y="319"/>
                                </a:lnTo>
                                <a:lnTo>
                                  <a:pt x="356" y="342"/>
                                </a:lnTo>
                                <a:lnTo>
                                  <a:pt x="356" y="577"/>
                                </a:lnTo>
                                <a:lnTo>
                                  <a:pt x="367" y="630"/>
                                </a:lnTo>
                                <a:lnTo>
                                  <a:pt x="397" y="665"/>
                                </a:lnTo>
                                <a:lnTo>
                                  <a:pt x="442" y="685"/>
                                </a:lnTo>
                                <a:lnTo>
                                  <a:pt x="500" y="691"/>
                                </a:lnTo>
                                <a:lnTo>
                                  <a:pt x="547" y="687"/>
                                </a:lnTo>
                                <a:lnTo>
                                  <a:pt x="583" y="676"/>
                                </a:lnTo>
                                <a:lnTo>
                                  <a:pt x="613" y="661"/>
                                </a:lnTo>
                                <a:lnTo>
                                  <a:pt x="626" y="652"/>
                                </a:lnTo>
                                <a:lnTo>
                                  <a:pt x="637" y="645"/>
                                </a:lnTo>
                                <a:lnTo>
                                  <a:pt x="641" y="641"/>
                                </a:lnTo>
                                <a:lnTo>
                                  <a:pt x="644" y="637"/>
                                </a:lnTo>
                                <a:lnTo>
                                  <a:pt x="648" y="637"/>
                                </a:lnTo>
                                <a:lnTo>
                                  <a:pt x="649" y="638"/>
                                </a:lnTo>
                                <a:lnTo>
                                  <a:pt x="649" y="641"/>
                                </a:lnTo>
                                <a:lnTo>
                                  <a:pt x="646" y="684"/>
                                </a:lnTo>
                                <a:lnTo>
                                  <a:pt x="734" y="680"/>
                                </a:lnTo>
                                <a:lnTo>
                                  <a:pt x="725" y="662"/>
                                </a:lnTo>
                                <a:lnTo>
                                  <a:pt x="720" y="640"/>
                                </a:lnTo>
                                <a:lnTo>
                                  <a:pt x="720" y="637"/>
                                </a:lnTo>
                                <a:lnTo>
                                  <a:pt x="718" y="616"/>
                                </a:lnTo>
                                <a:lnTo>
                                  <a:pt x="718" y="593"/>
                                </a:lnTo>
                                <a:lnTo>
                                  <a:pt x="718" y="342"/>
                                </a:lnTo>
                                <a:lnTo>
                                  <a:pt x="718" y="319"/>
                                </a:lnTo>
                                <a:lnTo>
                                  <a:pt x="720" y="295"/>
                                </a:lnTo>
                                <a:lnTo>
                                  <a:pt x="725" y="273"/>
                                </a:lnTo>
                                <a:lnTo>
                                  <a:pt x="734" y="254"/>
                                </a:lnTo>
                                <a:moveTo>
                                  <a:pt x="755" y="5"/>
                                </a:moveTo>
                                <a:lnTo>
                                  <a:pt x="709" y="5"/>
                                </a:lnTo>
                                <a:lnTo>
                                  <a:pt x="710" y="8"/>
                                </a:lnTo>
                                <a:lnTo>
                                  <a:pt x="711" y="12"/>
                                </a:lnTo>
                                <a:lnTo>
                                  <a:pt x="711" y="16"/>
                                </a:lnTo>
                                <a:lnTo>
                                  <a:pt x="704" y="46"/>
                                </a:lnTo>
                                <a:lnTo>
                                  <a:pt x="687" y="86"/>
                                </a:lnTo>
                                <a:lnTo>
                                  <a:pt x="668" y="126"/>
                                </a:lnTo>
                                <a:lnTo>
                                  <a:pt x="655" y="155"/>
                                </a:lnTo>
                                <a:lnTo>
                                  <a:pt x="653" y="160"/>
                                </a:lnTo>
                                <a:lnTo>
                                  <a:pt x="651" y="164"/>
                                </a:lnTo>
                                <a:lnTo>
                                  <a:pt x="647" y="164"/>
                                </a:lnTo>
                                <a:lnTo>
                                  <a:pt x="645" y="161"/>
                                </a:lnTo>
                                <a:lnTo>
                                  <a:pt x="643" y="156"/>
                                </a:lnTo>
                                <a:lnTo>
                                  <a:pt x="630" y="121"/>
                                </a:lnTo>
                                <a:lnTo>
                                  <a:pt x="616" y="86"/>
                                </a:lnTo>
                                <a:lnTo>
                                  <a:pt x="587" y="16"/>
                                </a:lnTo>
                                <a:lnTo>
                                  <a:pt x="585" y="12"/>
                                </a:lnTo>
                                <a:lnTo>
                                  <a:pt x="583" y="5"/>
                                </a:lnTo>
                                <a:lnTo>
                                  <a:pt x="543" y="5"/>
                                </a:lnTo>
                                <a:lnTo>
                                  <a:pt x="549" y="15"/>
                                </a:lnTo>
                                <a:lnTo>
                                  <a:pt x="569" y="53"/>
                                </a:lnTo>
                                <a:lnTo>
                                  <a:pt x="587" y="97"/>
                                </a:lnTo>
                                <a:lnTo>
                                  <a:pt x="604" y="142"/>
                                </a:lnTo>
                                <a:lnTo>
                                  <a:pt x="624" y="197"/>
                                </a:lnTo>
                                <a:lnTo>
                                  <a:pt x="652" y="197"/>
                                </a:lnTo>
                                <a:lnTo>
                                  <a:pt x="660" y="180"/>
                                </a:lnTo>
                                <a:lnTo>
                                  <a:pt x="667" y="164"/>
                                </a:lnTo>
                                <a:lnTo>
                                  <a:pt x="679" y="139"/>
                                </a:lnTo>
                                <a:lnTo>
                                  <a:pt x="700" y="96"/>
                                </a:lnTo>
                                <a:lnTo>
                                  <a:pt x="723" y="54"/>
                                </a:lnTo>
                                <a:lnTo>
                                  <a:pt x="748" y="15"/>
                                </a:lnTo>
                                <a:lnTo>
                                  <a:pt x="755" y="5"/>
                                </a:lnTo>
                                <a:moveTo>
                                  <a:pt x="916" y="166"/>
                                </a:moveTo>
                                <a:lnTo>
                                  <a:pt x="902" y="174"/>
                                </a:lnTo>
                                <a:lnTo>
                                  <a:pt x="886" y="180"/>
                                </a:lnTo>
                                <a:lnTo>
                                  <a:pt x="870" y="183"/>
                                </a:lnTo>
                                <a:lnTo>
                                  <a:pt x="852" y="183"/>
                                </a:lnTo>
                                <a:lnTo>
                                  <a:pt x="810" y="183"/>
                                </a:lnTo>
                                <a:lnTo>
                                  <a:pt x="810" y="103"/>
                                </a:lnTo>
                                <a:lnTo>
                                  <a:pt x="819" y="103"/>
                                </a:lnTo>
                                <a:lnTo>
                                  <a:pt x="839" y="103"/>
                                </a:lnTo>
                                <a:lnTo>
                                  <a:pt x="862" y="101"/>
                                </a:lnTo>
                                <a:lnTo>
                                  <a:pt x="882" y="96"/>
                                </a:lnTo>
                                <a:lnTo>
                                  <a:pt x="894" y="88"/>
                                </a:lnTo>
                                <a:lnTo>
                                  <a:pt x="897" y="86"/>
                                </a:lnTo>
                                <a:lnTo>
                                  <a:pt x="875" y="87"/>
                                </a:lnTo>
                                <a:lnTo>
                                  <a:pt x="853" y="88"/>
                                </a:lnTo>
                                <a:lnTo>
                                  <a:pt x="810" y="88"/>
                                </a:lnTo>
                                <a:lnTo>
                                  <a:pt x="810" y="17"/>
                                </a:lnTo>
                                <a:lnTo>
                                  <a:pt x="844" y="17"/>
                                </a:lnTo>
                                <a:lnTo>
                                  <a:pt x="860" y="17"/>
                                </a:lnTo>
                                <a:lnTo>
                                  <a:pt x="875" y="19"/>
                                </a:lnTo>
                                <a:lnTo>
                                  <a:pt x="888" y="22"/>
                                </a:lnTo>
                                <a:lnTo>
                                  <a:pt x="899" y="28"/>
                                </a:lnTo>
                                <a:lnTo>
                                  <a:pt x="898" y="17"/>
                                </a:lnTo>
                                <a:lnTo>
                                  <a:pt x="897" y="5"/>
                                </a:lnTo>
                                <a:lnTo>
                                  <a:pt x="769" y="5"/>
                                </a:lnTo>
                                <a:lnTo>
                                  <a:pt x="777" y="15"/>
                                </a:lnTo>
                                <a:lnTo>
                                  <a:pt x="777" y="156"/>
                                </a:lnTo>
                                <a:lnTo>
                                  <a:pt x="777" y="167"/>
                                </a:lnTo>
                                <a:lnTo>
                                  <a:pt x="775" y="177"/>
                                </a:lnTo>
                                <a:lnTo>
                                  <a:pt x="773" y="187"/>
                                </a:lnTo>
                                <a:lnTo>
                                  <a:pt x="768" y="195"/>
                                </a:lnTo>
                                <a:lnTo>
                                  <a:pt x="887" y="195"/>
                                </a:lnTo>
                                <a:lnTo>
                                  <a:pt x="900" y="194"/>
                                </a:lnTo>
                                <a:lnTo>
                                  <a:pt x="910" y="194"/>
                                </a:lnTo>
                                <a:lnTo>
                                  <a:pt x="912" y="183"/>
                                </a:lnTo>
                                <a:lnTo>
                                  <a:pt x="916" y="166"/>
                                </a:lnTo>
                                <a:moveTo>
                                  <a:pt x="1126" y="195"/>
                                </a:moveTo>
                                <a:lnTo>
                                  <a:pt x="1116" y="188"/>
                                </a:lnTo>
                                <a:lnTo>
                                  <a:pt x="1109" y="182"/>
                                </a:lnTo>
                                <a:lnTo>
                                  <a:pt x="1102" y="175"/>
                                </a:lnTo>
                                <a:lnTo>
                                  <a:pt x="1095" y="168"/>
                                </a:lnTo>
                                <a:lnTo>
                                  <a:pt x="1037" y="103"/>
                                </a:lnTo>
                                <a:lnTo>
                                  <a:pt x="1031" y="96"/>
                                </a:lnTo>
                                <a:lnTo>
                                  <a:pt x="1041" y="92"/>
                                </a:lnTo>
                                <a:lnTo>
                                  <a:pt x="1051" y="88"/>
                                </a:lnTo>
                                <a:lnTo>
                                  <a:pt x="1068" y="76"/>
                                </a:lnTo>
                                <a:lnTo>
                                  <a:pt x="1081" y="61"/>
                                </a:lnTo>
                                <a:lnTo>
                                  <a:pt x="1086" y="42"/>
                                </a:lnTo>
                                <a:lnTo>
                                  <a:pt x="1082" y="26"/>
                                </a:lnTo>
                                <a:lnTo>
                                  <a:pt x="1072" y="14"/>
                                </a:lnTo>
                                <a:lnTo>
                                  <a:pt x="1071" y="13"/>
                                </a:lnTo>
                                <a:lnTo>
                                  <a:pt x="1053" y="5"/>
                                </a:lnTo>
                                <a:lnTo>
                                  <a:pt x="1052" y="5"/>
                                </a:lnTo>
                                <a:lnTo>
                                  <a:pt x="1052" y="48"/>
                                </a:lnTo>
                                <a:lnTo>
                                  <a:pt x="1049" y="67"/>
                                </a:lnTo>
                                <a:lnTo>
                                  <a:pt x="1038" y="81"/>
                                </a:lnTo>
                                <a:lnTo>
                                  <a:pt x="1021" y="89"/>
                                </a:lnTo>
                                <a:lnTo>
                                  <a:pt x="997" y="92"/>
                                </a:lnTo>
                                <a:lnTo>
                                  <a:pt x="992" y="92"/>
                                </a:lnTo>
                                <a:lnTo>
                                  <a:pt x="986" y="92"/>
                                </a:lnTo>
                                <a:lnTo>
                                  <a:pt x="981" y="91"/>
                                </a:lnTo>
                                <a:lnTo>
                                  <a:pt x="981" y="23"/>
                                </a:lnTo>
                                <a:lnTo>
                                  <a:pt x="981" y="14"/>
                                </a:lnTo>
                                <a:lnTo>
                                  <a:pt x="999" y="14"/>
                                </a:lnTo>
                                <a:lnTo>
                                  <a:pt x="1021" y="15"/>
                                </a:lnTo>
                                <a:lnTo>
                                  <a:pt x="1038" y="20"/>
                                </a:lnTo>
                                <a:lnTo>
                                  <a:pt x="1049" y="30"/>
                                </a:lnTo>
                                <a:lnTo>
                                  <a:pt x="1052" y="48"/>
                                </a:lnTo>
                                <a:lnTo>
                                  <a:pt x="1052" y="5"/>
                                </a:lnTo>
                                <a:lnTo>
                                  <a:pt x="1028" y="2"/>
                                </a:lnTo>
                                <a:lnTo>
                                  <a:pt x="1007" y="2"/>
                                </a:lnTo>
                                <a:lnTo>
                                  <a:pt x="962" y="4"/>
                                </a:lnTo>
                                <a:lnTo>
                                  <a:pt x="939" y="5"/>
                                </a:lnTo>
                                <a:lnTo>
                                  <a:pt x="947" y="15"/>
                                </a:lnTo>
                                <a:lnTo>
                                  <a:pt x="947" y="164"/>
                                </a:lnTo>
                                <a:lnTo>
                                  <a:pt x="946" y="175"/>
                                </a:lnTo>
                                <a:lnTo>
                                  <a:pt x="944" y="185"/>
                                </a:lnTo>
                                <a:lnTo>
                                  <a:pt x="937" y="195"/>
                                </a:lnTo>
                                <a:lnTo>
                                  <a:pt x="989" y="195"/>
                                </a:lnTo>
                                <a:lnTo>
                                  <a:pt x="981" y="185"/>
                                </a:lnTo>
                                <a:lnTo>
                                  <a:pt x="981" y="103"/>
                                </a:lnTo>
                                <a:lnTo>
                                  <a:pt x="994" y="105"/>
                                </a:lnTo>
                                <a:lnTo>
                                  <a:pt x="1003" y="109"/>
                                </a:lnTo>
                                <a:lnTo>
                                  <a:pt x="1010" y="116"/>
                                </a:lnTo>
                                <a:lnTo>
                                  <a:pt x="1065" y="179"/>
                                </a:lnTo>
                                <a:lnTo>
                                  <a:pt x="1073" y="189"/>
                                </a:lnTo>
                                <a:lnTo>
                                  <a:pt x="1080" y="195"/>
                                </a:lnTo>
                                <a:lnTo>
                                  <a:pt x="1126" y="195"/>
                                </a:lnTo>
                                <a:moveTo>
                                  <a:pt x="1162" y="680"/>
                                </a:moveTo>
                                <a:lnTo>
                                  <a:pt x="1142" y="663"/>
                                </a:lnTo>
                                <a:lnTo>
                                  <a:pt x="1127" y="649"/>
                                </a:lnTo>
                                <a:lnTo>
                                  <a:pt x="1114" y="635"/>
                                </a:lnTo>
                                <a:lnTo>
                                  <a:pt x="1100" y="618"/>
                                </a:lnTo>
                                <a:lnTo>
                                  <a:pt x="983" y="472"/>
                                </a:lnTo>
                                <a:lnTo>
                                  <a:pt x="972" y="458"/>
                                </a:lnTo>
                                <a:lnTo>
                                  <a:pt x="992" y="448"/>
                                </a:lnTo>
                                <a:lnTo>
                                  <a:pt x="1011" y="439"/>
                                </a:lnTo>
                                <a:lnTo>
                                  <a:pt x="1046" y="413"/>
                                </a:lnTo>
                                <a:lnTo>
                                  <a:pt x="1071" y="379"/>
                                </a:lnTo>
                                <a:lnTo>
                                  <a:pt x="1081" y="337"/>
                                </a:lnTo>
                                <a:lnTo>
                                  <a:pt x="1073" y="301"/>
                                </a:lnTo>
                                <a:lnTo>
                                  <a:pt x="1053" y="274"/>
                                </a:lnTo>
                                <a:lnTo>
                                  <a:pt x="1052" y="272"/>
                                </a:lnTo>
                                <a:lnTo>
                                  <a:pt x="1016" y="254"/>
                                </a:lnTo>
                                <a:lnTo>
                                  <a:pt x="1014" y="254"/>
                                </a:lnTo>
                                <a:lnTo>
                                  <a:pt x="1014" y="350"/>
                                </a:lnTo>
                                <a:lnTo>
                                  <a:pt x="1007" y="392"/>
                                </a:lnTo>
                                <a:lnTo>
                                  <a:pt x="986" y="423"/>
                                </a:lnTo>
                                <a:lnTo>
                                  <a:pt x="951" y="442"/>
                                </a:lnTo>
                                <a:lnTo>
                                  <a:pt x="904" y="448"/>
                                </a:lnTo>
                                <a:lnTo>
                                  <a:pt x="893" y="448"/>
                                </a:lnTo>
                                <a:lnTo>
                                  <a:pt x="882" y="448"/>
                                </a:lnTo>
                                <a:lnTo>
                                  <a:pt x="871" y="446"/>
                                </a:lnTo>
                                <a:lnTo>
                                  <a:pt x="871" y="295"/>
                                </a:lnTo>
                                <a:lnTo>
                                  <a:pt x="871" y="284"/>
                                </a:lnTo>
                                <a:lnTo>
                                  <a:pt x="872" y="274"/>
                                </a:lnTo>
                                <a:lnTo>
                                  <a:pt x="907" y="274"/>
                                </a:lnTo>
                                <a:lnTo>
                                  <a:pt x="951" y="277"/>
                                </a:lnTo>
                                <a:lnTo>
                                  <a:pt x="985" y="287"/>
                                </a:lnTo>
                                <a:lnTo>
                                  <a:pt x="1007" y="310"/>
                                </a:lnTo>
                                <a:lnTo>
                                  <a:pt x="1014" y="350"/>
                                </a:lnTo>
                                <a:lnTo>
                                  <a:pt x="1014" y="254"/>
                                </a:lnTo>
                                <a:lnTo>
                                  <a:pt x="967" y="247"/>
                                </a:lnTo>
                                <a:lnTo>
                                  <a:pt x="923" y="248"/>
                                </a:lnTo>
                                <a:lnTo>
                                  <a:pt x="834" y="253"/>
                                </a:lnTo>
                                <a:lnTo>
                                  <a:pt x="788" y="254"/>
                                </a:lnTo>
                                <a:lnTo>
                                  <a:pt x="798" y="273"/>
                                </a:lnTo>
                                <a:lnTo>
                                  <a:pt x="802" y="295"/>
                                </a:lnTo>
                                <a:lnTo>
                                  <a:pt x="804" y="318"/>
                                </a:lnTo>
                                <a:lnTo>
                                  <a:pt x="804" y="611"/>
                                </a:lnTo>
                                <a:lnTo>
                                  <a:pt x="802" y="634"/>
                                </a:lnTo>
                                <a:lnTo>
                                  <a:pt x="797" y="657"/>
                                </a:lnTo>
                                <a:lnTo>
                                  <a:pt x="785" y="680"/>
                                </a:lnTo>
                                <a:lnTo>
                                  <a:pt x="887" y="680"/>
                                </a:lnTo>
                                <a:lnTo>
                                  <a:pt x="878" y="661"/>
                                </a:lnTo>
                                <a:lnTo>
                                  <a:pt x="873" y="639"/>
                                </a:lnTo>
                                <a:lnTo>
                                  <a:pt x="871" y="616"/>
                                </a:lnTo>
                                <a:lnTo>
                                  <a:pt x="871" y="611"/>
                                </a:lnTo>
                                <a:lnTo>
                                  <a:pt x="871" y="472"/>
                                </a:lnTo>
                                <a:lnTo>
                                  <a:pt x="897" y="477"/>
                                </a:lnTo>
                                <a:lnTo>
                                  <a:pt x="915" y="486"/>
                                </a:lnTo>
                                <a:lnTo>
                                  <a:pt x="930" y="502"/>
                                </a:lnTo>
                                <a:lnTo>
                                  <a:pt x="1039" y="643"/>
                                </a:lnTo>
                                <a:lnTo>
                                  <a:pt x="1051" y="658"/>
                                </a:lnTo>
                                <a:lnTo>
                                  <a:pt x="1065" y="670"/>
                                </a:lnTo>
                                <a:lnTo>
                                  <a:pt x="1081" y="677"/>
                                </a:lnTo>
                                <a:lnTo>
                                  <a:pt x="1101" y="680"/>
                                </a:lnTo>
                                <a:lnTo>
                                  <a:pt x="1162" y="680"/>
                                </a:lnTo>
                                <a:moveTo>
                                  <a:pt x="1276" y="142"/>
                                </a:moveTo>
                                <a:lnTo>
                                  <a:pt x="1260" y="109"/>
                                </a:lnTo>
                                <a:lnTo>
                                  <a:pt x="1224" y="89"/>
                                </a:lnTo>
                                <a:lnTo>
                                  <a:pt x="1187" y="72"/>
                                </a:lnTo>
                                <a:lnTo>
                                  <a:pt x="1171" y="45"/>
                                </a:lnTo>
                                <a:lnTo>
                                  <a:pt x="1174" y="30"/>
                                </a:lnTo>
                                <a:lnTo>
                                  <a:pt x="1184" y="20"/>
                                </a:lnTo>
                                <a:lnTo>
                                  <a:pt x="1198" y="14"/>
                                </a:lnTo>
                                <a:lnTo>
                                  <a:pt x="1216" y="12"/>
                                </a:lnTo>
                                <a:lnTo>
                                  <a:pt x="1232" y="13"/>
                                </a:lnTo>
                                <a:lnTo>
                                  <a:pt x="1245" y="16"/>
                                </a:lnTo>
                                <a:lnTo>
                                  <a:pt x="1256" y="21"/>
                                </a:lnTo>
                                <a:lnTo>
                                  <a:pt x="1267" y="30"/>
                                </a:lnTo>
                                <a:lnTo>
                                  <a:pt x="1267" y="12"/>
                                </a:lnTo>
                                <a:lnTo>
                                  <a:pt x="1267" y="2"/>
                                </a:lnTo>
                                <a:lnTo>
                                  <a:pt x="1253" y="2"/>
                                </a:lnTo>
                                <a:lnTo>
                                  <a:pt x="1225" y="0"/>
                                </a:lnTo>
                                <a:lnTo>
                                  <a:pt x="1210" y="0"/>
                                </a:lnTo>
                                <a:lnTo>
                                  <a:pt x="1182" y="3"/>
                                </a:lnTo>
                                <a:lnTo>
                                  <a:pt x="1159" y="13"/>
                                </a:lnTo>
                                <a:lnTo>
                                  <a:pt x="1142" y="29"/>
                                </a:lnTo>
                                <a:lnTo>
                                  <a:pt x="1136" y="52"/>
                                </a:lnTo>
                                <a:lnTo>
                                  <a:pt x="1153" y="84"/>
                                </a:lnTo>
                                <a:lnTo>
                                  <a:pt x="1189" y="103"/>
                                </a:lnTo>
                                <a:lnTo>
                                  <a:pt x="1225" y="122"/>
                                </a:lnTo>
                                <a:lnTo>
                                  <a:pt x="1242" y="151"/>
                                </a:lnTo>
                                <a:lnTo>
                                  <a:pt x="1238" y="167"/>
                                </a:lnTo>
                                <a:lnTo>
                                  <a:pt x="1228" y="179"/>
                                </a:lnTo>
                                <a:lnTo>
                                  <a:pt x="1212" y="186"/>
                                </a:lnTo>
                                <a:lnTo>
                                  <a:pt x="1193" y="188"/>
                                </a:lnTo>
                                <a:lnTo>
                                  <a:pt x="1168" y="185"/>
                                </a:lnTo>
                                <a:lnTo>
                                  <a:pt x="1150" y="178"/>
                                </a:lnTo>
                                <a:lnTo>
                                  <a:pt x="1137" y="168"/>
                                </a:lnTo>
                                <a:lnTo>
                                  <a:pt x="1127" y="158"/>
                                </a:lnTo>
                                <a:lnTo>
                                  <a:pt x="1127" y="190"/>
                                </a:lnTo>
                                <a:lnTo>
                                  <a:pt x="1142" y="194"/>
                                </a:lnTo>
                                <a:lnTo>
                                  <a:pt x="1158" y="197"/>
                                </a:lnTo>
                                <a:lnTo>
                                  <a:pt x="1175" y="199"/>
                                </a:lnTo>
                                <a:lnTo>
                                  <a:pt x="1191" y="200"/>
                                </a:lnTo>
                                <a:lnTo>
                                  <a:pt x="1221" y="196"/>
                                </a:lnTo>
                                <a:lnTo>
                                  <a:pt x="1241" y="188"/>
                                </a:lnTo>
                                <a:lnTo>
                                  <a:pt x="1249" y="185"/>
                                </a:lnTo>
                                <a:lnTo>
                                  <a:pt x="1269" y="167"/>
                                </a:lnTo>
                                <a:lnTo>
                                  <a:pt x="1276" y="142"/>
                                </a:lnTo>
                                <a:moveTo>
                                  <a:pt x="1356" y="5"/>
                                </a:moveTo>
                                <a:lnTo>
                                  <a:pt x="1306" y="5"/>
                                </a:lnTo>
                                <a:lnTo>
                                  <a:pt x="1314" y="15"/>
                                </a:lnTo>
                                <a:lnTo>
                                  <a:pt x="1314" y="185"/>
                                </a:lnTo>
                                <a:lnTo>
                                  <a:pt x="1306" y="195"/>
                                </a:lnTo>
                                <a:lnTo>
                                  <a:pt x="1356" y="195"/>
                                </a:lnTo>
                                <a:lnTo>
                                  <a:pt x="1348" y="185"/>
                                </a:lnTo>
                                <a:lnTo>
                                  <a:pt x="1348" y="15"/>
                                </a:lnTo>
                                <a:lnTo>
                                  <a:pt x="1356" y="5"/>
                                </a:lnTo>
                                <a:moveTo>
                                  <a:pt x="1543" y="680"/>
                                </a:moveTo>
                                <a:lnTo>
                                  <a:pt x="1523" y="663"/>
                                </a:lnTo>
                                <a:lnTo>
                                  <a:pt x="1509" y="649"/>
                                </a:lnTo>
                                <a:lnTo>
                                  <a:pt x="1495" y="635"/>
                                </a:lnTo>
                                <a:lnTo>
                                  <a:pt x="1481" y="618"/>
                                </a:lnTo>
                                <a:lnTo>
                                  <a:pt x="1365" y="472"/>
                                </a:lnTo>
                                <a:lnTo>
                                  <a:pt x="1353" y="458"/>
                                </a:lnTo>
                                <a:lnTo>
                                  <a:pt x="1373" y="448"/>
                                </a:lnTo>
                                <a:lnTo>
                                  <a:pt x="1392" y="439"/>
                                </a:lnTo>
                                <a:lnTo>
                                  <a:pt x="1427" y="413"/>
                                </a:lnTo>
                                <a:lnTo>
                                  <a:pt x="1452" y="379"/>
                                </a:lnTo>
                                <a:lnTo>
                                  <a:pt x="1462" y="337"/>
                                </a:lnTo>
                                <a:lnTo>
                                  <a:pt x="1455" y="301"/>
                                </a:lnTo>
                                <a:lnTo>
                                  <a:pt x="1434" y="274"/>
                                </a:lnTo>
                                <a:lnTo>
                                  <a:pt x="1433" y="272"/>
                                </a:lnTo>
                                <a:lnTo>
                                  <a:pt x="1397" y="254"/>
                                </a:lnTo>
                                <a:lnTo>
                                  <a:pt x="1390" y="253"/>
                                </a:lnTo>
                                <a:lnTo>
                                  <a:pt x="1390" y="350"/>
                                </a:lnTo>
                                <a:lnTo>
                                  <a:pt x="1383" y="392"/>
                                </a:lnTo>
                                <a:lnTo>
                                  <a:pt x="1361" y="423"/>
                                </a:lnTo>
                                <a:lnTo>
                                  <a:pt x="1327" y="442"/>
                                </a:lnTo>
                                <a:lnTo>
                                  <a:pt x="1279" y="448"/>
                                </a:lnTo>
                                <a:lnTo>
                                  <a:pt x="1268" y="448"/>
                                </a:lnTo>
                                <a:lnTo>
                                  <a:pt x="1257" y="448"/>
                                </a:lnTo>
                                <a:lnTo>
                                  <a:pt x="1246" y="446"/>
                                </a:lnTo>
                                <a:lnTo>
                                  <a:pt x="1246" y="295"/>
                                </a:lnTo>
                                <a:lnTo>
                                  <a:pt x="1247" y="284"/>
                                </a:lnTo>
                                <a:lnTo>
                                  <a:pt x="1248" y="274"/>
                                </a:lnTo>
                                <a:lnTo>
                                  <a:pt x="1282" y="274"/>
                                </a:lnTo>
                                <a:lnTo>
                                  <a:pt x="1327" y="277"/>
                                </a:lnTo>
                                <a:lnTo>
                                  <a:pt x="1361" y="287"/>
                                </a:lnTo>
                                <a:lnTo>
                                  <a:pt x="1382" y="310"/>
                                </a:lnTo>
                                <a:lnTo>
                                  <a:pt x="1390" y="350"/>
                                </a:lnTo>
                                <a:lnTo>
                                  <a:pt x="1390" y="253"/>
                                </a:lnTo>
                                <a:lnTo>
                                  <a:pt x="1348" y="247"/>
                                </a:lnTo>
                                <a:lnTo>
                                  <a:pt x="1304" y="248"/>
                                </a:lnTo>
                                <a:lnTo>
                                  <a:pt x="1215" y="253"/>
                                </a:lnTo>
                                <a:lnTo>
                                  <a:pt x="1169" y="254"/>
                                </a:lnTo>
                                <a:lnTo>
                                  <a:pt x="1179" y="273"/>
                                </a:lnTo>
                                <a:lnTo>
                                  <a:pt x="1184" y="295"/>
                                </a:lnTo>
                                <a:lnTo>
                                  <a:pt x="1185" y="318"/>
                                </a:lnTo>
                                <a:lnTo>
                                  <a:pt x="1186" y="611"/>
                                </a:lnTo>
                                <a:lnTo>
                                  <a:pt x="1184" y="634"/>
                                </a:lnTo>
                                <a:lnTo>
                                  <a:pt x="1178" y="657"/>
                                </a:lnTo>
                                <a:lnTo>
                                  <a:pt x="1166" y="680"/>
                                </a:lnTo>
                                <a:lnTo>
                                  <a:pt x="1268" y="680"/>
                                </a:lnTo>
                                <a:lnTo>
                                  <a:pt x="1259" y="661"/>
                                </a:lnTo>
                                <a:lnTo>
                                  <a:pt x="1254" y="639"/>
                                </a:lnTo>
                                <a:lnTo>
                                  <a:pt x="1252" y="616"/>
                                </a:lnTo>
                                <a:lnTo>
                                  <a:pt x="1252" y="611"/>
                                </a:lnTo>
                                <a:lnTo>
                                  <a:pt x="1252" y="472"/>
                                </a:lnTo>
                                <a:lnTo>
                                  <a:pt x="1278" y="477"/>
                                </a:lnTo>
                                <a:lnTo>
                                  <a:pt x="1296" y="486"/>
                                </a:lnTo>
                                <a:lnTo>
                                  <a:pt x="1311" y="502"/>
                                </a:lnTo>
                                <a:lnTo>
                                  <a:pt x="1421" y="643"/>
                                </a:lnTo>
                                <a:lnTo>
                                  <a:pt x="1433" y="658"/>
                                </a:lnTo>
                                <a:lnTo>
                                  <a:pt x="1446" y="670"/>
                                </a:lnTo>
                                <a:lnTo>
                                  <a:pt x="1462" y="677"/>
                                </a:lnTo>
                                <a:lnTo>
                                  <a:pt x="1482" y="680"/>
                                </a:lnTo>
                                <a:lnTo>
                                  <a:pt x="1543" y="680"/>
                                </a:lnTo>
                                <a:moveTo>
                                  <a:pt x="1754" y="5"/>
                                </a:moveTo>
                                <a:lnTo>
                                  <a:pt x="1708" y="5"/>
                                </a:lnTo>
                                <a:lnTo>
                                  <a:pt x="1712" y="9"/>
                                </a:lnTo>
                                <a:lnTo>
                                  <a:pt x="1713" y="12"/>
                                </a:lnTo>
                                <a:lnTo>
                                  <a:pt x="1713" y="26"/>
                                </a:lnTo>
                                <a:lnTo>
                                  <a:pt x="1705" y="40"/>
                                </a:lnTo>
                                <a:lnTo>
                                  <a:pt x="1697" y="52"/>
                                </a:lnTo>
                                <a:lnTo>
                                  <a:pt x="1672" y="89"/>
                                </a:lnTo>
                                <a:lnTo>
                                  <a:pt x="1668" y="94"/>
                                </a:lnTo>
                                <a:lnTo>
                                  <a:pt x="1666" y="99"/>
                                </a:lnTo>
                                <a:lnTo>
                                  <a:pt x="1660" y="99"/>
                                </a:lnTo>
                                <a:lnTo>
                                  <a:pt x="1659" y="94"/>
                                </a:lnTo>
                                <a:lnTo>
                                  <a:pt x="1657" y="90"/>
                                </a:lnTo>
                                <a:lnTo>
                                  <a:pt x="1651" y="72"/>
                                </a:lnTo>
                                <a:lnTo>
                                  <a:pt x="1641" y="52"/>
                                </a:lnTo>
                                <a:lnTo>
                                  <a:pt x="1630" y="33"/>
                                </a:lnTo>
                                <a:lnTo>
                                  <a:pt x="1619" y="16"/>
                                </a:lnTo>
                                <a:lnTo>
                                  <a:pt x="1613" y="8"/>
                                </a:lnTo>
                                <a:lnTo>
                                  <a:pt x="1610" y="5"/>
                                </a:lnTo>
                                <a:lnTo>
                                  <a:pt x="1568" y="5"/>
                                </a:lnTo>
                                <a:lnTo>
                                  <a:pt x="1565" y="5"/>
                                </a:lnTo>
                                <a:lnTo>
                                  <a:pt x="1383" y="5"/>
                                </a:lnTo>
                                <a:lnTo>
                                  <a:pt x="1376" y="26"/>
                                </a:lnTo>
                                <a:lnTo>
                                  <a:pt x="1385" y="21"/>
                                </a:lnTo>
                                <a:lnTo>
                                  <a:pt x="1393" y="20"/>
                                </a:lnTo>
                                <a:lnTo>
                                  <a:pt x="1451" y="20"/>
                                </a:lnTo>
                                <a:lnTo>
                                  <a:pt x="1451" y="185"/>
                                </a:lnTo>
                                <a:lnTo>
                                  <a:pt x="1443" y="195"/>
                                </a:lnTo>
                                <a:lnTo>
                                  <a:pt x="1492" y="195"/>
                                </a:lnTo>
                                <a:lnTo>
                                  <a:pt x="1484" y="185"/>
                                </a:lnTo>
                                <a:lnTo>
                                  <a:pt x="1484" y="20"/>
                                </a:lnTo>
                                <a:lnTo>
                                  <a:pt x="1524" y="20"/>
                                </a:lnTo>
                                <a:lnTo>
                                  <a:pt x="1537" y="19"/>
                                </a:lnTo>
                                <a:lnTo>
                                  <a:pt x="1550" y="17"/>
                                </a:lnTo>
                                <a:lnTo>
                                  <a:pt x="1561" y="13"/>
                                </a:lnTo>
                                <a:lnTo>
                                  <a:pt x="1567" y="7"/>
                                </a:lnTo>
                                <a:lnTo>
                                  <a:pt x="1577" y="15"/>
                                </a:lnTo>
                                <a:lnTo>
                                  <a:pt x="1589" y="29"/>
                                </a:lnTo>
                                <a:lnTo>
                                  <a:pt x="1602" y="46"/>
                                </a:lnTo>
                                <a:lnTo>
                                  <a:pt x="1614" y="64"/>
                                </a:lnTo>
                                <a:lnTo>
                                  <a:pt x="1624" y="81"/>
                                </a:lnTo>
                                <a:lnTo>
                                  <a:pt x="1632" y="98"/>
                                </a:lnTo>
                                <a:lnTo>
                                  <a:pt x="1637" y="114"/>
                                </a:lnTo>
                                <a:lnTo>
                                  <a:pt x="1639" y="129"/>
                                </a:lnTo>
                                <a:lnTo>
                                  <a:pt x="1639" y="185"/>
                                </a:lnTo>
                                <a:lnTo>
                                  <a:pt x="1631" y="195"/>
                                </a:lnTo>
                                <a:lnTo>
                                  <a:pt x="1681" y="195"/>
                                </a:lnTo>
                                <a:lnTo>
                                  <a:pt x="1673" y="185"/>
                                </a:lnTo>
                                <a:lnTo>
                                  <a:pt x="1673" y="144"/>
                                </a:lnTo>
                                <a:lnTo>
                                  <a:pt x="1675" y="118"/>
                                </a:lnTo>
                                <a:lnTo>
                                  <a:pt x="1682" y="99"/>
                                </a:lnTo>
                                <a:lnTo>
                                  <a:pt x="1683" y="98"/>
                                </a:lnTo>
                                <a:lnTo>
                                  <a:pt x="1695" y="79"/>
                                </a:lnTo>
                                <a:lnTo>
                                  <a:pt x="1754" y="5"/>
                                </a:lnTo>
                              </a:path>
                            </a:pathLst>
                          </a:custGeom>
                          <a:solidFill>
                            <a:srgbClr val="003E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087" y="109"/>
                            <a:ext cx="229" cy="2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1346" y="113"/>
                            <a:ext cx="132" cy="191"/>
                          </a:xfrm>
                          <a:prstGeom prst="rect">
                            <a:avLst/>
                          </a:prstGeom>
                          <a:noFill/>
                          <a:extLst>
                            <a:ext uri="{909E8E84-426E-40DD-AFC4-6F175D3DCCD1}">
                              <a14:hiddenFill xmlns:a14="http://schemas.microsoft.com/office/drawing/2010/main">
                                <a:solidFill>
                                  <a:srgbClr val="FFFFFF"/>
                                </a:solidFill>
                              </a14:hiddenFill>
                            </a:ext>
                          </a:extLst>
                        </pic:spPr>
                      </pic:pic>
                      <wps:wsp>
                        <wps:cNvPr id="12" name="AutoShape 14"/>
                        <wps:cNvSpPr>
                          <a:spLocks/>
                        </wps:cNvSpPr>
                        <wps:spPr bwMode="auto">
                          <a:xfrm>
                            <a:off x="10787" y="362"/>
                            <a:ext cx="655" cy="427"/>
                          </a:xfrm>
                          <a:custGeom>
                            <a:avLst/>
                            <a:gdLst>
                              <a:gd name="T0" fmla="*/ 268 w 655"/>
                              <a:gd name="T1" fmla="*/ 742 h 427"/>
                              <a:gd name="T2" fmla="*/ 203 w 655"/>
                              <a:gd name="T3" fmla="*/ 760 h 427"/>
                              <a:gd name="T4" fmla="*/ 84 w 655"/>
                              <a:gd name="T5" fmla="*/ 762 h 427"/>
                              <a:gd name="T6" fmla="*/ 103 w 655"/>
                              <a:gd name="T7" fmla="*/ 583 h 427"/>
                              <a:gd name="T8" fmla="*/ 188 w 655"/>
                              <a:gd name="T9" fmla="*/ 578 h 427"/>
                              <a:gd name="T10" fmla="*/ 251 w 655"/>
                              <a:gd name="T11" fmla="*/ 549 h 427"/>
                              <a:gd name="T12" fmla="*/ 215 w 655"/>
                              <a:gd name="T13" fmla="*/ 547 h 427"/>
                              <a:gd name="T14" fmla="*/ 127 w 655"/>
                              <a:gd name="T15" fmla="*/ 549 h 427"/>
                              <a:gd name="T16" fmla="*/ 84 w 655"/>
                              <a:gd name="T17" fmla="*/ 389 h 427"/>
                              <a:gd name="T18" fmla="*/ 185 w 655"/>
                              <a:gd name="T19" fmla="*/ 391 h 427"/>
                              <a:gd name="T20" fmla="*/ 240 w 655"/>
                              <a:gd name="T21" fmla="*/ 402 h 427"/>
                              <a:gd name="T22" fmla="*/ 261 w 655"/>
                              <a:gd name="T23" fmla="*/ 389 h 427"/>
                              <a:gd name="T24" fmla="*/ 2 w 655"/>
                              <a:gd name="T25" fmla="*/ 363 h 427"/>
                              <a:gd name="T26" fmla="*/ 16 w 655"/>
                              <a:gd name="T27" fmla="*/ 404 h 427"/>
                              <a:gd name="T28" fmla="*/ 18 w 655"/>
                              <a:gd name="T29" fmla="*/ 450 h 427"/>
                              <a:gd name="T30" fmla="*/ 18 w 655"/>
                              <a:gd name="T31" fmla="*/ 725 h 427"/>
                              <a:gd name="T32" fmla="*/ 9 w 655"/>
                              <a:gd name="T33" fmla="*/ 770 h 427"/>
                              <a:gd name="T34" fmla="*/ 213 w 655"/>
                              <a:gd name="T35" fmla="*/ 789 h 427"/>
                              <a:gd name="T36" fmla="*/ 250 w 655"/>
                              <a:gd name="T37" fmla="*/ 788 h 427"/>
                              <a:gd name="T38" fmla="*/ 288 w 655"/>
                              <a:gd name="T39" fmla="*/ 762 h 427"/>
                              <a:gd name="T40" fmla="*/ 654 w 655"/>
                              <a:gd name="T41" fmla="*/ 363 h 427"/>
                              <a:gd name="T42" fmla="*/ 570 w 655"/>
                              <a:gd name="T43" fmla="*/ 371 h 427"/>
                              <a:gd name="T44" fmla="*/ 572 w 655"/>
                              <a:gd name="T45" fmla="*/ 390 h 427"/>
                              <a:gd name="T46" fmla="*/ 562 w 655"/>
                              <a:gd name="T47" fmla="*/ 427 h 427"/>
                              <a:gd name="T48" fmla="*/ 539 w 655"/>
                              <a:gd name="T49" fmla="*/ 469 h 427"/>
                              <a:gd name="T50" fmla="*/ 482 w 655"/>
                              <a:gd name="T51" fmla="*/ 562 h 427"/>
                              <a:gd name="T52" fmla="*/ 466 w 655"/>
                              <a:gd name="T53" fmla="*/ 573 h 427"/>
                              <a:gd name="T54" fmla="*/ 444 w 655"/>
                              <a:gd name="T55" fmla="*/ 514 h 427"/>
                              <a:gd name="T56" fmla="*/ 405 w 655"/>
                              <a:gd name="T57" fmla="*/ 428 h 427"/>
                              <a:gd name="T58" fmla="*/ 376 w 655"/>
                              <a:gd name="T59" fmla="*/ 376 h 427"/>
                              <a:gd name="T60" fmla="*/ 356 w 655"/>
                              <a:gd name="T61" fmla="*/ 364 h 427"/>
                              <a:gd name="T62" fmla="*/ 276 w 655"/>
                              <a:gd name="T63" fmla="*/ 363 h 427"/>
                              <a:gd name="T64" fmla="*/ 324 w 655"/>
                              <a:gd name="T65" fmla="*/ 417 h 427"/>
                              <a:gd name="T66" fmla="*/ 373 w 655"/>
                              <a:gd name="T67" fmla="*/ 494 h 427"/>
                              <a:gd name="T68" fmla="*/ 410 w 655"/>
                              <a:gd name="T69" fmla="*/ 571 h 427"/>
                              <a:gd name="T70" fmla="*/ 424 w 655"/>
                              <a:gd name="T71" fmla="*/ 641 h 427"/>
                              <a:gd name="T72" fmla="*/ 424 w 655"/>
                              <a:gd name="T73" fmla="*/ 725 h 427"/>
                              <a:gd name="T74" fmla="*/ 418 w 655"/>
                              <a:gd name="T75" fmla="*/ 770 h 427"/>
                              <a:gd name="T76" fmla="*/ 507 w 655"/>
                              <a:gd name="T77" fmla="*/ 789 h 427"/>
                              <a:gd name="T78" fmla="*/ 493 w 655"/>
                              <a:gd name="T79" fmla="*/ 748 h 427"/>
                              <a:gd name="T80" fmla="*/ 491 w 655"/>
                              <a:gd name="T81" fmla="*/ 702 h 427"/>
                              <a:gd name="T82" fmla="*/ 496 w 655"/>
                              <a:gd name="T83" fmla="*/ 616 h 427"/>
                              <a:gd name="T84" fmla="*/ 511 w 655"/>
                              <a:gd name="T85" fmla="*/ 571 h 427"/>
                              <a:gd name="T86" fmla="*/ 654 w 655"/>
                              <a:gd name="T87" fmla="*/ 363 h 427"/>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655" h="427">
                                <a:moveTo>
                                  <a:pt x="297" y="361"/>
                                </a:moveTo>
                                <a:lnTo>
                                  <a:pt x="268" y="379"/>
                                </a:lnTo>
                                <a:lnTo>
                                  <a:pt x="237" y="391"/>
                                </a:lnTo>
                                <a:lnTo>
                                  <a:pt x="203" y="397"/>
                                </a:lnTo>
                                <a:lnTo>
                                  <a:pt x="169" y="399"/>
                                </a:lnTo>
                                <a:lnTo>
                                  <a:pt x="84" y="399"/>
                                </a:lnTo>
                                <a:lnTo>
                                  <a:pt x="84" y="220"/>
                                </a:lnTo>
                                <a:lnTo>
                                  <a:pt x="103" y="220"/>
                                </a:lnTo>
                                <a:lnTo>
                                  <a:pt x="143" y="219"/>
                                </a:lnTo>
                                <a:lnTo>
                                  <a:pt x="188" y="215"/>
                                </a:lnTo>
                                <a:lnTo>
                                  <a:pt x="229" y="204"/>
                                </a:lnTo>
                                <a:lnTo>
                                  <a:pt x="251" y="186"/>
                                </a:lnTo>
                                <a:lnTo>
                                  <a:pt x="258" y="182"/>
                                </a:lnTo>
                                <a:lnTo>
                                  <a:pt x="215" y="184"/>
                                </a:lnTo>
                                <a:lnTo>
                                  <a:pt x="171" y="186"/>
                                </a:lnTo>
                                <a:lnTo>
                                  <a:pt x="127" y="186"/>
                                </a:lnTo>
                                <a:lnTo>
                                  <a:pt x="84" y="186"/>
                                </a:lnTo>
                                <a:lnTo>
                                  <a:pt x="84" y="26"/>
                                </a:lnTo>
                                <a:lnTo>
                                  <a:pt x="153" y="26"/>
                                </a:lnTo>
                                <a:lnTo>
                                  <a:pt x="185" y="28"/>
                                </a:lnTo>
                                <a:lnTo>
                                  <a:pt x="214" y="31"/>
                                </a:lnTo>
                                <a:lnTo>
                                  <a:pt x="240" y="39"/>
                                </a:lnTo>
                                <a:lnTo>
                                  <a:pt x="262" y="51"/>
                                </a:lnTo>
                                <a:lnTo>
                                  <a:pt x="261" y="26"/>
                                </a:lnTo>
                                <a:lnTo>
                                  <a:pt x="259" y="0"/>
                                </a:lnTo>
                                <a:lnTo>
                                  <a:pt x="2" y="0"/>
                                </a:lnTo>
                                <a:lnTo>
                                  <a:pt x="11" y="19"/>
                                </a:lnTo>
                                <a:lnTo>
                                  <a:pt x="16" y="41"/>
                                </a:lnTo>
                                <a:lnTo>
                                  <a:pt x="18" y="64"/>
                                </a:lnTo>
                                <a:lnTo>
                                  <a:pt x="18" y="87"/>
                                </a:lnTo>
                                <a:lnTo>
                                  <a:pt x="18" y="339"/>
                                </a:lnTo>
                                <a:lnTo>
                                  <a:pt x="18" y="362"/>
                                </a:lnTo>
                                <a:lnTo>
                                  <a:pt x="15" y="385"/>
                                </a:lnTo>
                                <a:lnTo>
                                  <a:pt x="9" y="407"/>
                                </a:lnTo>
                                <a:lnTo>
                                  <a:pt x="0" y="426"/>
                                </a:lnTo>
                                <a:lnTo>
                                  <a:pt x="213" y="426"/>
                                </a:lnTo>
                                <a:lnTo>
                                  <a:pt x="232" y="426"/>
                                </a:lnTo>
                                <a:lnTo>
                                  <a:pt x="250" y="425"/>
                                </a:lnTo>
                                <a:lnTo>
                                  <a:pt x="283" y="423"/>
                                </a:lnTo>
                                <a:lnTo>
                                  <a:pt x="288" y="399"/>
                                </a:lnTo>
                                <a:lnTo>
                                  <a:pt x="297" y="361"/>
                                </a:lnTo>
                                <a:moveTo>
                                  <a:pt x="654" y="0"/>
                                </a:moveTo>
                                <a:lnTo>
                                  <a:pt x="561" y="0"/>
                                </a:lnTo>
                                <a:lnTo>
                                  <a:pt x="570" y="8"/>
                                </a:lnTo>
                                <a:lnTo>
                                  <a:pt x="572" y="16"/>
                                </a:lnTo>
                                <a:lnTo>
                                  <a:pt x="572" y="27"/>
                                </a:lnTo>
                                <a:lnTo>
                                  <a:pt x="570" y="44"/>
                                </a:lnTo>
                                <a:lnTo>
                                  <a:pt x="562" y="64"/>
                                </a:lnTo>
                                <a:lnTo>
                                  <a:pt x="552" y="85"/>
                                </a:lnTo>
                                <a:lnTo>
                                  <a:pt x="539" y="106"/>
                                </a:lnTo>
                                <a:lnTo>
                                  <a:pt x="489" y="187"/>
                                </a:lnTo>
                                <a:lnTo>
                                  <a:pt x="482" y="199"/>
                                </a:lnTo>
                                <a:lnTo>
                                  <a:pt x="477" y="210"/>
                                </a:lnTo>
                                <a:lnTo>
                                  <a:pt x="466" y="210"/>
                                </a:lnTo>
                                <a:lnTo>
                                  <a:pt x="465" y="200"/>
                                </a:lnTo>
                                <a:lnTo>
                                  <a:pt x="444" y="151"/>
                                </a:lnTo>
                                <a:lnTo>
                                  <a:pt x="425" y="108"/>
                                </a:lnTo>
                                <a:lnTo>
                                  <a:pt x="405" y="65"/>
                                </a:lnTo>
                                <a:lnTo>
                                  <a:pt x="384" y="25"/>
                                </a:lnTo>
                                <a:lnTo>
                                  <a:pt x="376" y="13"/>
                                </a:lnTo>
                                <a:lnTo>
                                  <a:pt x="367" y="5"/>
                                </a:lnTo>
                                <a:lnTo>
                                  <a:pt x="356" y="1"/>
                                </a:lnTo>
                                <a:lnTo>
                                  <a:pt x="339" y="0"/>
                                </a:lnTo>
                                <a:lnTo>
                                  <a:pt x="276" y="0"/>
                                </a:lnTo>
                                <a:lnTo>
                                  <a:pt x="299" y="23"/>
                                </a:lnTo>
                                <a:lnTo>
                                  <a:pt x="324" y="54"/>
                                </a:lnTo>
                                <a:lnTo>
                                  <a:pt x="349" y="91"/>
                                </a:lnTo>
                                <a:lnTo>
                                  <a:pt x="373" y="131"/>
                                </a:lnTo>
                                <a:lnTo>
                                  <a:pt x="393" y="171"/>
                                </a:lnTo>
                                <a:lnTo>
                                  <a:pt x="410" y="208"/>
                                </a:lnTo>
                                <a:lnTo>
                                  <a:pt x="420" y="243"/>
                                </a:lnTo>
                                <a:lnTo>
                                  <a:pt x="424" y="278"/>
                                </a:lnTo>
                                <a:lnTo>
                                  <a:pt x="424" y="339"/>
                                </a:lnTo>
                                <a:lnTo>
                                  <a:pt x="424" y="362"/>
                                </a:lnTo>
                                <a:lnTo>
                                  <a:pt x="422" y="385"/>
                                </a:lnTo>
                                <a:lnTo>
                                  <a:pt x="418" y="407"/>
                                </a:lnTo>
                                <a:lnTo>
                                  <a:pt x="408" y="426"/>
                                </a:lnTo>
                                <a:lnTo>
                                  <a:pt x="507" y="426"/>
                                </a:lnTo>
                                <a:lnTo>
                                  <a:pt x="498" y="407"/>
                                </a:lnTo>
                                <a:lnTo>
                                  <a:pt x="493" y="385"/>
                                </a:lnTo>
                                <a:lnTo>
                                  <a:pt x="491" y="362"/>
                                </a:lnTo>
                                <a:lnTo>
                                  <a:pt x="491" y="339"/>
                                </a:lnTo>
                                <a:lnTo>
                                  <a:pt x="491" y="311"/>
                                </a:lnTo>
                                <a:lnTo>
                                  <a:pt x="496" y="253"/>
                                </a:lnTo>
                                <a:lnTo>
                                  <a:pt x="510" y="210"/>
                                </a:lnTo>
                                <a:lnTo>
                                  <a:pt x="511" y="208"/>
                                </a:lnTo>
                                <a:lnTo>
                                  <a:pt x="536" y="166"/>
                                </a:lnTo>
                                <a:lnTo>
                                  <a:pt x="654" y="0"/>
                                </a:lnTo>
                              </a:path>
                            </a:pathLst>
                          </a:custGeom>
                          <a:solidFill>
                            <a:srgbClr val="003E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E0CC2" id="Group 13" o:spid="_x0000_s1026" style="position:absolute;margin-left:499.8pt;margin-top:-106.35pt;width:75.1pt;height:23.15pt;z-index:251664384;mso-position-horizontal-relative:page" coordorigin="9238,109" coordsize="2240,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MuJlDCAAAL+zAAAOAAAAZHJzL2Uyb0RvYy54bWzsXd2OYzdyvg+QdxD6&#10;MkB7xPN/Gh4v7PkxFnASI6s8gKZb3S1st6RImml7g7x7viKreMgWyTqxkQsbs8D6zIyKRbK+YrFY&#10;LJLf/uWX56fFl83xtN3v3l6Zb5ZXi83udn+33T28vfrP1cfr4WpxOq93d+un/W7z9urXzenqL9/9&#10;8z99+3K42VT7x/3T3ea4AJPd6ebl8Pbq8Xw+3Lx5c7p93DyvT9/sD5sdfrzfH5/XZ/z1+PDm7rh+&#10;AffnpzfVctm9edkf7w7H/e3mdMK/vnc/Xn1n+d/fb27P/35/f9qcF09vr9C2s/3v0f73E/33zXff&#10;rm8ejuvD4/aWm7H+Da14Xm93qNSzer8+rxefj9sLVs/b2+P+tL8/f3O7f36zv7/f3m5sH9Abs3zV&#10;mx+P+88H25eHm5eHgxcTRPtKTr+Z7e2/ffn5uNjevb3qrha79TMgsrUuTE2yeTk83IDkx+Phb4ef&#10;j66D+ONP+9u/n/Dzm9e/098fHPHi08u/7u/Ab/35vLey+eX++Ews0OvFLxaCXz0Em1/Oi1v849jW&#10;fQ+gbvFTNTbLZesgun0EjlRqrGqoFH41y1F++sCFq6rhot1o6Mc36xtXqW0oN+y7bw/b2xv8n+WJ&#10;P13IU9c7lDp/Pm6umMnzLB7P6+PfPx+uAf1hfd5+2j5tz79aNYZ8qFG7Lz9vb0nO9JcJml6gwa9U&#10;6cLYrguRK7KmLllgFrv9u8f17mHz/emAAQBRobz80/G4f3ncrO9O9M8kopiL/WvUjE9P28PH7dMT&#10;IUd/5g5jDL3SwYTMnH6/399+ft7szm7AHjdP6Pt+d3rcHk5Xi+PN5vnTBvp3/OudsWoCVfjpdKbq&#10;SCnsIPrvavh+uRyrH67ftct3182y/3D9/dj01/3yQ98sm8G8M+/+h0qb5ubzaQMxrJ/eH7bcVvzr&#10;RWuTI4ZtixuLdkwvvqyt5XDKhAZZpZImQr9IJNTW0/H2PyBs0OHP5+PmfPtIf7yH5PjfQex/sGKe&#10;JEsYnDDA1DEzVg3GKWm/G59ORjRwYAzdqDFjF6k+9OJ4Ov+42T8v6A8QNJppBb3+Ajm7jgkJNXm3&#10;J7htR6SfIRTjcvwwfBia66bqPgCK9++vv//4rrnuPpq+fV+/f/fuvREoHrd3d5sdsfv9SFjB7p+2&#10;d6KMp+PDp3dPR4fQR/s/7vhpIntDGjE1Q9CTr1U0CwaJn0cD0Pjj2QgYRWe+fxYbMZA04tH9J7AR&#10;1VcbocyrYzPAFKRtxCg2ovpqI7wp+c024uUAp/UkMyL+Nm+WIZc15e797XF92EC9ie00+QMyN7C/&#10;hx9lSRamJ/SYTByzU+iVWQbuFyKbObe89qxo/qW5BYa9dYrz2q9a39x+dpMLmWeZUOAG3/EU/nDH&#10;rV9BJ++fn+Bc/8ubxdguXtALcLXTzEQET8UTNdVy8bjgGomlcKoCompYZljVAVXdj2lWTUBkxgwn&#10;9H1qVDekOWFa9kRw5TOs4Ml5qr41aVYw5Z6oyjUKauGJ+qFLczKh0Ksxx8uEYu/6jNhNKPe2ykIY&#10;Ct5UTaZloeQ7SCKjD6Hs2zbXzVD4bZPTCAybQGZdRvomFH+TlT9c8IlZPVTpblYhAHXXZ7pZhQD0&#10;dUZZqxCArs4yCwHo2wwAVQhAn0WzCgHo+4zMqhCAArMQgLzMQgC6IdvNEAADi5K0FXUIQFfnVKMO&#10;AahAlmYWAtBmW1aHAFTLjNLWMQB1RjXqEADT1ZmWhQAMJtvNEIBqzCgtTQPetgx9bqDXMQCZbtKK&#10;fGKWNUFNCICBbicBaEIA+j4nsyYCYMy1LATAGNNlEGhCBKox17QQAbPENJG2aE0IgRkyatuEEJhl&#10;W+W4RRi0mba1IQbjkDO2bYxBRjvaEAOzrHIdbUMQIN40om0Iwpi1aeR/eC2qlxmb1sYYZPWjDTGo&#10;xsyM3oYYjENO2doQghbCTWpuF0IAQHPcuhCDGpWmuYUYjBBHWte6EII2px1dBEF2Ku4iCHIeRxdC&#10;0A855ehCBOqcVetCBIasve1CBPohM3tSVNGr0JidCfoQgC6ntn0IgKm6nMHtQwQqk9G0PkTAVHVu&#10;tPchBKbKDNA+hMBU2cmgDzFANDWtan2IAdy5bNtCEEggScWllakHwZgqN7kPIQoV/KY0txiFJuff&#10;DhEKY8Z6DBEKNZzN9KgaQhSytmiIUECEMsctRKGHQNI9jVBo2tycPIQoNIA+yW2MUKizKCCIPqHV&#10;5pYrY4wCXOG03MYQhaxpGyMUKpPr6Rih0GXGAmKhUw8wxecwHSMUciZkjFCo4Fhkehqi0OZcU0MR&#10;22kwkKeeZmeWIQ7GZPQXc3HIr8u6IGYZIlEtM5OMWUZQdNn1MaazsGKsJZJaB6coJKvH3BxoliEa&#10;BkuwDL8IDmwcZeUX4mHgsaT5Ratl02HpmsEjWi+bMTPKYN7C/nZZd4Ri+ZMiVPANMu0L8VguuiX+&#10;t+jatrYB/zBCYkyIiEIaoqKQhrgopCE2CmmITpk0Wk4rpOGYUUhDnBTSECmFdD5a0SJb4TofrWo+&#10;WtV8tKr5aEVr73K3ovW3QjofrWghrnCdj1a0Ile4zkerno9WtD5XGjAfrWihXuYaLdYV0vloRat2&#10;het8tKLVu8J1PlrRKl7hOn9sNfPRipb05QZEy3qFdD5a0fJe4TofrWidr3Cdj1a03le4zkcrWviX&#10;uUarf4V0/rzVzUcrigQoDZiPVhQSULjORyuKDShc56MVBQnKXKNIwQUp0jj87tb60WVQYBvslx3v&#10;eOFPCyTfvL1awVO3m9WH/Ykyl2gHDLuyK8lMAiFtmoX0bUQPeIneJmKh1gR9F9EDOKK3m2pp+j6i&#10;ByREbzcT0/RDRA9hE73NPUrTjxE9+dNUAO4ytvmSJeDQkQxEQuQx2xL5PmOrJCrBnYbDm63DpQz4&#10;OrjbbhM13ao6roM77rKu0iVipMlPpX6gsdlWvcKae14Veh6jTRs4to5Cz2O8aZfGlsgjDkcwlC75&#10;hbZEHnP4g2EJ8vmoBBy6XM9BEpUQNc/3HMyiEtxzOGLZOmLMsUJyrcr3HL5iVAf3HJsc2TpizMl/&#10;op7DOcqWiDGn3QxbotDzGPOGew6nJltHjDmni63gsGRLxJjT1oNtVaHnMebki1AJOBq5OiCcULq0&#10;h2BL5HsOMUYluOcuZSA5BiHOqARjjsk/26oYcwr421blew4AwjpoXqcSiNpn64gxpznblij0PMac&#10;wvO2RB5zgBu1inuOiTTbqhhzCrTbOgo9jzGnOZJKIFyeqwNqEbaKQua2RL7nUKCoBPccYe9sHTHm&#10;FPq2deR7Dr81qoN73ud7ji2qsAQnV60Qos62KsZ84J4jDJ0tEWNOoWjqB0LN2RIx5hRutiUKPY8x&#10;H7jnCBln64gxp7Ax1eFzqy89EgyIUFYUGrYl8j3H0IlKcM8R3s21CkMoKsE9Rwg3WyLGnMK4tlX5&#10;nmPQhXXYUC0VoVBstpYYdRuOdWUKvY9xtyFXV6bQ/xh5G1Z1ZQoSiLE3SxYBJ9En7Sk85kgGkzuX&#10;lwHMQlyGFYDTlaUe92WHmfKRXx/POF4tcDzjE8ka3uH6TH62/HHxIhlpjzi1AGWkH573XzarvSU5&#10;k7ONZCcLcutN80TxtIsoaXcI8mshEwet/C7fg+PIk2/jTZ78Ll9HZ2ifA/waxDNK/AzFO4jOO6LC&#10;R77Mj8LwoKsxxEv8eDzXSrW0b0LcvFMutcmXa8XahegqsC3VatiJqbCHWaSjfUTiBw0p0WG7kukk&#10;Q1XaJV9Gg6Jwll+5fRWt/YkOxqtYL5v12p0qgYJKffLleplO7YfQecdL+MiX+bErRHn9pfYhwcn1&#10;A1pYpKPVM/VXUQMkZDg6zNIlfhQ4sGIuw0HxW5DVyhiipDkiQ+ikVCmlRoEM+5dFMtpcJzJNdLxS&#10;alQVdSJuvY0XqOTLkPHQaNHMUi8qCpWjfcgJUeickexMWQWQVWr5dRhypXoN+2adImXDoHWY7Er8&#10;aC8e3ejgHpfIKNBKZH79I1KTr5MeqwB2E4vcnBVo/aQuTOTrmDkq7HQWeTEOHRIeSh1gVe/gfJXI&#10;aKuY+un9JmmSfLmftP1CdN5bkt/ly3S0ZW/5lVGteC2uoVXxNNX5dY/UJ19Xb8XTnqp1FxOp8Jkm&#10;VMexpe0W9EQ8l+l3KeHoGplwi2JuKPkA3HxgR5jIl5kJmXeV5Xf5xpWSHS2hK51Q6WjPjpqn1Is8&#10;6TndkGpfN26SoetGz6axwqLEdWOiiDvcyQTpKeV3+TqOHY/bCta0JJiONifQ4UoRIHK5LV2tDHBP&#10;p1gzoWuUidTTIQOt2A+OVjQKcNLf1p1AzToEHcdLWswyxXrZ3Ws1K8RRug556CV+LbuZnTLRIx3e&#10;4tHB0Sjxawa2V4qD0TC+nY9tij7JlwccRwJbRc4NZbWT1cAGaLF9TFcr+tIggkr8NP1r2CvQ9Bkn&#10;ACw/bXw0lA5N40MZbzXjodPNq7dGfXPGJfLZZsnF0ylyFjpNn3HowdaL3PsivrXMq9hUKuoB2kX9&#10;7RS9aim7iuiU+beFXXH8yvrXynyJGFOpfR0l81C9fuEp40K+bHdlnCvjEuc8HD8f8xU+8hU7Lt5h&#10;2dvsxD9QxpvYNaq/2F+eFzpkJcyiU/zDjiPWmhsmM2GHhVapXpxGYTzK9q/nPZsO47PMj/VKkUtP&#10;54hIDxSvXujInhfrZX6a/RN+mv2T/mr2T+Sn2T/B49KuTR6K01R7mBCSkXE+/R5rdI+lOElQ6ORX&#10;+TI3DhiUta/n5S42GMtCZqezPMZ7DskoC0+cXbIdUAI3tHyhfiKNvNg4ZPo5Or8HIpKQL1sCSs0g&#10;fgjGljorHpNR1n8dW0idjtunWT72hAxmpGL72INACnuZDiOM+quIGee1WCxFbuSvODQUsnixIxDI&#10;10HRitNX5sUmVFnqtJTCQOOhbCikn8rSuWMdpgBeEQX2k4zGjwNZKh3vmRnFbnfsN6hah50bi5ff&#10;qRUI5Mt2gv0BfzuG/CxfJmP3UfHievb6FchemzqpazJ5rtaRVRgJ6gzGRCFlmJKSvGlwK8GsgTeE&#10;NDEPHCwycG9KajAIvBodm2OVn9AhF71YL8eLKGe9SMfut0rHG7DTRo7IV75OzgNv2inqMtBxBbI9&#10;5elnYOdWMVE4a+m4lV2ugQ28VqnMjErbBAmlUvYbld2KQYa3wo17qgQJBt7UwNqvCD7HqBAiK5Px&#10;RKu0jcFS/A6xxsUqezpkRcNVYebJZPyLNsqXrZPQ+a19+V2+QseTmBJswBFa1zzMjSXJ9eKiKMEf&#10;nNFz/BS6kY2xwfAp1TuKbqp0bBUV63RpZ0Vuk711EsThDedVTIHAiUQKCalYb2VAGtpttdoA41Lq&#10;NgjFypf1BgzF5yqrPswiI6PYURA6F1gxfNipZjqlK0uOF2mywYlpKxtleY2da17nlp1C0Dn8FPcG&#10;dE7UivONM0kMSVljQcdLiPJ8RUeAbX81gHnenUkGt6SoWEtZrZfHO7TAoaFsXUFPXW+VzZCRTSry&#10;QUrNGzlfRCNjaFUy1tCypuA8vAXCZ17K6JavG+VChs2/chd4iJfJvOCUicEDgehEqVoMR1evEmWj&#10;qwRsb1VFmal3vCtVxhXpM876lMlG9s3KohvZ0yuPCFwOaPupyNeTKWvgkaNSuLOoiMMoXpISncRN&#10;B6552kTJu4PTLCRaKd9X2qnVy8oOvSr3g/1aOtpZ1jswslOakjcBf9vFzXAIV+FIpwrsCqe8QwxL&#10;K86LRsi5GJoQE3O+SHma+2XOZ12dwo8TiRQSUolYY4O5KEsch7c9p62nMiFnINAeX5lQguDKZhJu&#10;t7A1N5jkSgxHngQbJRdADHmjmhmOy9HuSali2Deezt29l9ntOD//4sovhSMPhVoJ5Ho9q5W8ED+l&#10;q7lQYoQrRdwYNK7Xl0HVVzq2lHQtJW4Bjm7BWit5P95k1+osK35WWbtH9gMbxSHDbSZOFRXVGXya&#10;XdnlkYW8pooD+21aNpHQaXFzT6ekkww8pDSlGWUKVQI/IudKWfqNHOeslKXfpAgw4OUhOlu1Zirr&#10;6HPZyt4qroS2KlNpKuOTJ8qqimtrHD9lMPWcSKxtjQy8mlNVRjI9FWs9MB1upykiIvV2SqJaz965&#10;ljLUs8pMc55YIfm6GU+iACod54RqW6UDT/SdMknIkNO23CY6RX5iEhQzLdG9RhtycEbJs2mUMCAu&#10;J7J0LfSmPOLYFdZyQDAzuTWOlsOHXHLXRFwCqVTNs6eWVIdQBletxPvhF7qVyaXWTJ4Ve1QVn/OY&#10;9i4mklgV6WomK8sp0V0I5Cs8eZ9DWckawyEuRSeMEeXRXDTYc1IKbeFm+EyIthA0bJRgY4u6U0nQ&#10;StEx3EblBFi2mbgZSiJRSr2ch6Js6gE45wxrchE6ZWfX89O6y2EZjYyzCpRRItnsCpnhGJQiYkMn&#10;zmllpNHxggOZS0UVMHwsEkv9Mp3sNygqZWSxqiwucXMZ64oS16frxlyPYb+KTfSPQiiBcVQtewCK&#10;cCo+i2wUY23kvIfRIpxGgujKGh2X97DNwvxY7DXuyXTiAecyIa8sjbJuoxvZHEfluASOtjMySmQe&#10;nWGBw8kot9FvCSnIGE75pRcPihwrDk5OLyKIzZev2H6OZasQVrJTr0FY8e6QUfXxYiqTtk1TGrfS&#10;Z9xxrycCKSKEdNEW7IQy89TshishMhwTcDOUlupsaq5XjbNIT3RCePTW4mnyroVQ6zPPPq/JJlmy&#10;DCVzY/JGJpJX4m55+dFp8Z2Wt3/U+E7DuzpqfAfXClr5aMnCsPTsempuS822XovwwPRwyEhZdBkK&#10;IBCGaoinYdvTaPNbw7FpNcTTsEuphnhwoaJtoxriaWQJqazCcbiP16SqwHnxpYZ4aj5+i/vhymZP&#10;CNUQD+5gdL1WQjzQHqdmlFtdtLi4StJhrQR5MM04V0aLysBtcxZAJ+SDfjqhRBKV7D04Hxx8U2L0&#10;IHS9rpRQDwhdZ7RYD64odGNGJRSBa9EeD6Ea7sG17E4ptHDPfDWbrbgiHsizrGYcANECPsgcdONa&#10;HTOG52t1FBpWXC3mg3WimzW1oA8I2fYoUR8QOn3Uwj6+ai3ugzWq00ct8EMXp1qlmGZDmQPlK54U&#10;D1edkNcyWuzHECI0fWjBHxA6xdWiPwGhtqhgjtquCKwZGyklAISrTJ0ctQgQfC5ncdUQUMM+rhoC&#10;kglJDQFRANwKXAsByeyqhoAaNimqUlw6XaJek/PFiobbcm0rxZGbCKSIEPJVB0IoP8tXyHi5p6w9&#10;ej7doUUbhE7LKunp6lxyjpSlTMdegrZU7+BuED8tiiU559rqreOBjwS7okXuOMym0vGwV+vl2Vxb&#10;hkoOu+Zl0alkkosqPw69wnsr91fSUpXNbDkNpKzPO94cV5S0ZeuqkjmlUsjE/dPIeIWqqXLN85gW&#10;2MO9zxYKLZApBw3n0qnLU7qQg3RAXXU2vGLRCXmO16sWZ0AZ5nSIlJqo9ZkOS7qulNW09ZEkhY4d&#10;fG3l1XJQVvHP6EygbZ6iWi0HDLVAZccbaJrH3nGkQknmoau9bfuwei6Pco59I6Su0HF/taA7OTFW&#10;MGqPhVALfHScrqnqasehAp3Qp9Uo6OFCc9cZ5cQwYmDOHsExVeTIjoI6i/DCVcWF4yhaKshrZ8L5&#10;BsgxoZuH7M2V/goi/GP44l3w0ihedw0fJF0u6w/9B+5vRPZkr/30r6zaVBa6uCj52CrWjMsfqvH6&#10;Iw6TXTcfm/Z67JfD9dKMP4w4wjM27z/Gj63+tN1tfv9jq3TH0kh3F1DDota/6iTdQZ/qJF6u3t1h&#10;0Kxv6LHhD/zn83r75P4cvLlILZb3WOVrr3vCo80n+3She+vw0/7uVzyRe9zjDVsEyPHoOP7wuD/+&#10;42rxgge8316d/uvzml5kfvrrDi8xjqaho9Zn+5emtecdj+Evn8Jf1rtbsHp7db7C5a30x3dn/A3l&#10;Px+O24dH1OTumdrt6RnG+619N5fa51qFdtNf8BjkH+/lWPI9Xj0da72aP93Tse4WuNQw+/q8tHtc&#10;Hbv1coLD5XMG70vTPQj2VXY/4OU9d3k8+uv70ngkHeYcGiZfZ8doJNETrPhX+iP+/we0ElhAvbIS&#10;1j/401kJd/PjVyvx9mqNmc46ADLQ92Ilao4RXbxCb8hjJitBm7TOZ5bCX63E9u5us3Ov18+1EuxU&#10;sEOHv/1/vDBNoa+LJ6ZtrgdVj5eo3UPScAR/7xPTyKXm+aXG1px1DzHQ7BvT9nYD0hzaBow1J3S4&#10;Zz8xjY0jPN9EXG010+vRsGP+0a0ez9k9LrjG8AElSMQT0QNZSU5Y/nii3r54l+CElaYnGuhFqUST&#10;sDzyNL19yizBCFFZT4TjG2lOWId6ItxYk+4cgtWeCCkPaU6Y7T1R29OTWYk2kevoqSr7dGSiexTL&#10;9lQtXulL84pkbt99S/EKhY67ezK8QqkjPJ/uIm0OzWhXKPgcgtHT0rV9Py4lrljy9LRdqouh6OuR&#10;HhRN8EKIaGo8FolpXrQ74LvYLHPaHokeD2Mn20VpDp5Xto8UWvFU9BRgooeU/uVp3OufqR6Ggrev&#10;86ZYhRrf2IdhU6xiwWdaFcq9aelVtwQrChD7tuNBz2QHKSjjieg97DSrUOz0dmWif5RGMHGyT7On&#10;GhUJ3WSMA90IOPHKKSklBXqqCmJItyuUO73zmu5hKHdcJZzhFQo+a/9oMe/b1dnHEhPyoji/p8qq&#10;FiWveaoWUk32keLFnqq2b58nZE8n/jwVwgwZXqHssXWelhe5VRMvzATpdoWyR4syvELZt3hTPs0r&#10;lH3TZWwzhZF9u7Cdl+ZFSeaeqs3NY7Sp6qka+yJnAkdKQ/JULZ5OTOoXbQJ6qqbJTa+h7Fv7fGYC&#10;R8oMm3gtM8aZ9qUmKvuUZIpXKPu6p3dCU30MZU9UyT7SzpqvEZlzaV4UwJ+oOnoiNNEuyofyVMii&#10;z/AKZZ8dQwiyT7zqKiN7yjvzNeKq80y7QtkjsyzTrkj29hnfVB9D2dMTuEnZU76Hb1ebG9t0OY6n&#10;wo2RaV6U6e+psNOY7iPtzHqqPK9Q9tmZg84MTLxysxCF3T1Vn5s7aHvPU7XLjK9EOzqeyr2xnZA9&#10;5UF4qsY+8JrQe0qh8VS4SSktLzq066lwG3Ba9rSr4an6nIND+wqeqrHv9ibaRbsKngppJJl2hbJv&#10;8UB4Ur9oM9TzyuoXZfR4quycRksmT5Udj3RozVNdvFoWLm5o120eJWVuzaQMcSjWTpurM3mGeJR5&#10;hpiUKUNcypQhNmXKEJ8y5WyM6EajeVKyb5PMJZ2Nkr2BZi7X2TjZ903mcp2NVPywdBEABCDmy3U2&#10;WPZen5ndipbM5bZG62aFdPagih+bVrjOHlZfH5ymWyrnjli6ynqmukSL7jJa0cpbIZ0/tugarLlt&#10;nT+26BTWXK7zLWG0Ni9LIFqhX5AiPDvzjU/MuvbRoZlPfGLqDcmhB4h4riTZ7OI9Lcy/ITmGI5FL&#10;XsYlefyWFpAjcgmnXpLHD2kBEiKXTL9L8vgVLU5ZK7zuiSS/sPWcYbnySUaXNbx6QYv76w8oXRZ4&#10;9XwW99jfUXhZ4NXbWdxnfw3hZYEYX4q6kZB8kttlgVcIM8T+5MRFAZq/QzFxbtIKQTIXBk+UiHGm&#10;IWoblUWaZvOoDu63T0NK1BGjzXmRpXc9kZQf1sG5UyufSpmoI8abz9as/K02iRIx4DPe9cSEH7WK&#10;e+6vEkjUEUNOcSeSLiJLWTxizPlo5Arxo1wJDJ6wVXxr1Mrf8X7ZKjgDUQnG3B+VSJSIMefDFSt/&#10;uVCiRIw5Jw+W3vVEwlvYKk6YX/kjSok6Ysw5jXvl77ROlIgx5xN8K/++TaJEjDmfQF3595ASJWLM&#10;OZu59K4nTEbYcz5ptvJnAC/rgO2ISrB1Q4QkpyWwMlEJxtyfKU3UEWPO+cIrRDuydcSY83XApXc9&#10;YaDCVnHG+QrZgNk6Ysz5xoOVv0st0Y8Yc05BXvnzFYkSMeZ8ImPlU/8SJWLM+ZKw0rueMJdhzzlb&#10;cYW4Qa7nMJtRCcbcZ3VetgqOSVSCMUcMIKgD/glK/o73Eyn6scDziRTDoeqm4xPuPETF5w3o5J+r&#10;d6KIT07IAT3tMGbFKcvY0GKOwke+XDNfKEfvgbia5Xf5Ojo5sVUryaKceT2TrMIgLdbKrVPpaO8A&#10;s0blPQtpvXy5F3LVkPdx5Hf5slQo+4r4YZIttQ97sJZOu7WgklP50OEiPz5AR6fZSnRy24lWr79f&#10;QLlVwSfWl89XSFp9mcrwmWbtBIMcYChnKVecZI6BWpIItmQtEt7REEDly8DyxKFccFFxgr7ShYqP&#10;15SV2LmkZRo+f6apr7NO3jWSvslXlNxKQsvKd56ZN3TCQ74Rr1oRKzLNabhwlgnMpXCRL3ODFSQy&#10;b4/lZ/k6Mjf2GriSJcQd3o0GEZ8gU+nYf1bp2Etr/HpB2i5f1wd57087w00PvlqZKHb1coaQ+qaZ&#10;wtWMuLblKAo3/S4lHB091Us1C538Kl+mYg+lPEixD2t5KZeNCplPOZK65BvXqRx0wJanrVRR9Ja9&#10;ZEXpsGXruoBbNUpq1/AhGrqYqkzHIlGApVvMCAa6u6jIj48G6nRukGnXtWD71vVXMYWk6NQ+pCqX&#10;28dHK71/LZjK12Fbyxwibrj8LF8mk3taxNeTn+XLZHxASmHGa5jyDEI2Th8PchdaGSx5DtuHIaTZ&#10;8uXmc/ABI7YEfc3X4CiunFwRQg/NFtnxiUByIkp09B6w1UwNeY7SaG8g+ycAsVgo1stS0SYd4afN&#10;OvLkoTbtNDyLaRNPw0ectakCm7tWfhpdw1fIqfUybmo/+MImVS5Cp0zu8jSs9oY5NnqdvvhwhGi7&#10;fJ3Wt6JXisXDZu8s/Ws5LDW95iP1ydfV+3pidL/CWfl67IzWpF+Pnf2fjp3hANrDzcsDDqDR7gUO&#10;xD1ub9+vz+vw7/jzy+FmU+0f9093m+N3/ysAAAAA//8C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wQUAAYACAAAACEAXC2Ed+QAAAAOAQAADwAAAGRycy9k&#10;b3ducmV2LnhtbEyPwU7DMAyG70i8Q2QkbluaMspamk7TBJwmJDYktJvXeG21JqmarO3enuwER9uf&#10;fn9/vpp0ywbqXWONBDGPgJEprWpMJeF7/z5bAnMejcLWGpJwJQer4v4ux0zZ0XzRsPMVCyHGZSih&#10;9r7LOHdlTRrd3HZkwu1ke40+jH3FVY9jCNctj6Mo4RobEz7U2NGmpvK8u2gJHyOO6yfxNmzPp831&#10;sH/+/NkKkvLxYVq/AvM0+T8YbvpBHYrgdLQXoxxrJaRpmgRUwiwW8QuwGyIWaahzDDuRJAvgRc7/&#10;1yh+AQAA//8DAFBLAwQKAAAAAAAAACEAF0UGhuwBAADsAQAAFAAAAGRycy9tZWRpYS9pbWFnZTQu&#10;cG5niVBORw0KGgoAAAANSUhEUgAAABEAAAAaCAYAAABRqrc5AAAABmJLR0QA/wD/AP+gvaeTAAAA&#10;CXBIWXMAAA7EAAAOxAGVKw4bAAABjElEQVQ4jWOMaFy1fMXeKxEMFADGfWfvOToVLtiHLGhvoHBQ&#10;Xpz/IbLYv///mX79/sv27vN3oQfPPyjcefpOBSbHYqgqcR7d5Lxg80lBdlrr8Nn+4Pl7hRmbzmR0&#10;LjtSzsLPw/GRiYnx379//5lI8YKCpOCDjnTXCktt2eNMjIyM/5kYGf+RYgAy8LfR2EiS7bjAIDOE&#10;kZHx/+BwCaWAhYGBgYGRkYEk7/z9+4/587efvB+//uQX4OH4wPj//38Gdpemn79+/2WDKRLk5XzP&#10;zsr88z8DA+O/f/+Z/v//z/j333/mP3//sfz49Yfj95+/rAwMDAxlkdZdzclOtSzYbHr/+bsghpOZ&#10;mf6ICXK/stKRPeZkpLjP01x1u66S+GW4d9DBlALvHHdT5Z3MzEx/mZkY//Jwsn0R5OV8jysWoWGC&#10;KikpzPNcRUb4DrFhNHiiGJJiGUiLYtq5ZPAYMjhy8dfvv7j//P2HknI/ff3JR4ohzE+5jWafu/Xc&#10;CFnw1PWn5rFueou5Odm+EmMIALNBiYdiDxhFAAAAAElFTkSuQmCCUEsDBAoAAAAAAAAAIQD66n28&#10;vQMAAL0DAAAUAAAAZHJzL21lZGlhL2ltYWdlMi5wbmeJUE5HDQoaCgAAAA1JSERSAAAAHAAAABoI&#10;BgAAAKRUPIkAAAAGYktHRAD/AP8A/6C9p5MAAAAJcEhZcwAADsQAAA7EAZUrDhsAAANdSURBVEiJ&#10;pZZ9SBNxGMefu91s+dZGr+bCNaHaJMo31IJSSgg2jHzD0oLKMCwIS9FKLCPtTXqBFKxFkK4sX6Lh&#10;JMuyiMjRi/ZHG76gW5gzF7nmcu+7/hgnt3Pq7frC/fP93XOf3++e53scUtP0/lRxXWcNUBSxiqv7&#10;UJefFLY0RE9doyOn04UlFsp6PvePxRJecrTgDXoyO+m6WLBcTS3QjRsj0sub2qw2B4cJEMNYzguH&#10;UirI3pncbdUogiB4+jZRm6+iHvVo4vFbHbeZAAEAUuMiX7IxlgMAgBvMMaZEC7pRAIB1/GUDcxXd&#10;U345fL+j9yATIBtjOTAW6gQAiN8Q/hHDWE4UACA0aJGJuGnfzo0PEQTByYWFN9rr+gb1m5lACQlX&#10;84YBAFDqwonMxFtXClJLyZ7V7uRkVDxuNU5ZuEyBoYGeQ6EAAAgCXicqztlSc0Qae5fsDY9NCvOq&#10;2hrdbvesTdJRAJtlnwFShSAIXlskOZYaF/mS7Cs/DEjKZa8vMgES8pwQvHsG4Gl4c2V2FjUyl+Tv&#10;Tj/o7DvwX8C5tCSY80d5OVeyghc0Qfbzrypkb3pHkhkDqT0kSxDG0yqq96VxAjAr4TmcLvae8qan&#10;Gp1BxAi4kBLEfFVjeUYe2TOarVxJqVw5MWle4TeQnDtqBgllbBe3XjnqHZcR/eTatDOPFBabY/Fc&#10;AOrb82vES3K2XsuXxsjInko9mrC/qq2BblwW7CFZCILgdUXSwp1xwi6y3/pWnVFW33WZNtAfsTGW&#10;o/n87Lhca3pfUq/4VEAL6HbjfoG5IYuNvuJy7Kay9rlqcNeCwGmbI9AfIIDvuLhcblbWuSfNX4fG&#10;N80LNJqtMx9lu8MVQBeaIOarGs6m7yd7Zos9WFImV/4wmMJpAaembSF0gQAAmclRLdS4/DCYwqVl&#10;8va/FnuQT+DohIlPGKZpW6g/QADfcekbGt8cX3Dno8Xm9MooCgDwTTsRRRjDY5NCf4FEXHbECl+R&#10;fY3OIMJxHPEBNMwA1VqD2F8ggCcuLZXZmb5+yLyA/d9/rf/527ySMD71j8VRd0VXc8UFAIB4Jtrw&#10;4qvXlGl0BtF8Y72QBGE87bOqvbvJcQEAIHqJfhnQx4gilmvIV3evNoUpEAAgMWpNDzUuf62eif0H&#10;BrJTg/l3FTEAAAAASUVORK5CYIJQSwMECgAAAAAAAAAhAGeByIsBAwAAAQMAABQAAABkcnMvbWVk&#10;aWEvaW1hZ2UxLnBuZ4lQTkcNChoKAAAADUlIRFIAAAAaAAAAGggGAAAAqUpMzgAAAAZiS0dEAP8A&#10;/wD/oL2nkwAAAAlwSFlzAAAOxAAADsQBlSsOGwAAAqFJREFUSIljdCqYv3ffuftODEiAiYnx36V5&#10;WXraimJXGUgAV++/0tZNnHb5////jMjiTkaK+5hyAs2noGtwNlLaS6olDAwMDNqKYledjBT3oYvn&#10;BplPZrLQljmBLmGhhSlGLMCm10JL5gSTmAD3KyYmxn/IEpLCvM/JtUhKhPcZMp+JifGfmCD3KyZm&#10;Zqa/bCzMv5AlOdlZvpNrEScbK4pedlaWn0xMTP+YyDWQVEBfixgZGf8jC6LzSQGMjAxY9dLcRzCL&#10;qW4RrtDAahEu71MCmKhtMElxxMhAfmLAtJiRNnH09ftvbmziWJM3JeDl+y/iOC1CB5TE2bcfv7mI&#10;tuj/fwZGbOLEgDcfv4kg8xkZkPIRjAMDT15/kiHXorvP3iljE8fqoyv3X+qQa9Gdp+9UcFokxMf5&#10;Dlnw3K3nRujVMVGWPHmr8uzNZymcFlnryB1FFrzx6I3G8r2XI0m1qGHBgQZ0MZR8ZKsnfxhdQcHk&#10;HRNef/gqSqwlx648slq253IULnkmBgYGBh8rtS3C/FxvkSVef/gqqpMw9crcreeS//79x4zLgN9/&#10;/rI2LjhQb583/+D///8ZBXk532NTx/j/PyTBnb7x1NSxYMH+r99/YeRsNVnhW8ZqUmeVpATvKUsJ&#10;3f3P8J/x1uO3arcev1U7d/u50cMXH+RFBbhf92a5F1+8+0K/d+WxYpheXi72z5+2V/HBLWJgYGA4&#10;dPGBXcXMPR3Hrz62xB1IqEBSmPd5pr/p9JwgsymCvJzvEzvWz1+w/UICspr1LRGBKBbBwOV7L3Xn&#10;bTuXdP3hG83nbz9LPn/7RfL95++CAjwcH0T4ud5IifA+s9aRO+pgqHDARlfuCBsrC7xxM2vzmbQb&#10;D99ocHOyfuViZ/vGzcn6VVKI9zkA4i/x+CHYpOUAAAAASUVORK5CYIJQSwMECgAAAAAAAAAhANfC&#10;sgXlBAAA5QQAABQAAABkcnMvbWVkaWEvaW1hZ2UzLnBuZ4lQTkcNChoKAAAADUlIRFIAAAAfAAAA&#10;GggGAAAAT2OHigAAAAZiS0dEAP8A/wD/oL2nkwAAAAlwSFlzAAAOxAAADsQBlSsOGwAABIVJREFU&#10;SIm1lm1MU1ccxk8PfaEdBekF2wJFpS0ULWVAwIVkiUMEDWNT/AARjcNMCG+ZJmO4JYi4ZbphFhdE&#10;BReZmZCSZWCYi4LAXj6QrSpY1slLS9kKowW57eAySl+4dx/gsrtLBdHuSU567/Oc8//1nrT3/BkE&#10;QYD15HIvsowTtohB07RiaTxRDP4xrRgwTUezmT5OeZhALw9DlsfStSxUYODzONhadRlrwS0oJvrg&#10;WtfHX3Voj7gXcSY1Ewn8LLJQgUE3OqX8a25hE30t0we6S7KSLp0+uutsIJ9re2a40+VmX2rVlJxp&#10;+OEMNu/gAwDA9q3Bj3P3qBrjZOK+OLmoT4TwLQAAgOM4HDRNK3p0Y8k9urHkzofG1LGpGQlZCwng&#10;oVV5r1UWZCbUMZk+7jXh7RpD+js1dz4fMk1HkV5+ZkL9xdJ9J7gclv2p27QsbN7Bz6pQt3Q+MKZS&#10;/egtwQPXy9889soOyc8e4a0/DRzIqlC3kPd8HgerfzczP2d3jHo9KFUOp5tz9FzrjeZuXTbVFyN8&#10;s+7LIqXAn2cFAABIBmYUEx+/0HaNOvnyyYyijYIBAIDDZjqaKg4eys9MqKf6ZhQTF1/8rpa8hwAA&#10;QBAEI+/8rQZ0Zh4hg1iZSHsoNaZpo+CVwhDi1YVpZX5c9hzVV3fpcsgdgQAAcKlFU9KuMaRTJ31S&#10;sKccQog/LxwAAPxf8p3N2xfXQPcLP7t9xYbZA6Hd4eK+d7XjU2r4skz0KC1R2vEiYFKlB3fW0D0b&#10;Zg+8P/hnItQaLLELTrcvNVRJhf0MBmP9t88zSB6G6FPit3XTfa1hMhb26s3x9CBSEjTsDTAp5bbN&#10;OrrXb7SoYO+wB3gY4lV4uHCTaRV8ZNIzXIz4mb0K3xywCj4yYZPC4XE0kh5YrHMib8I9PUyUBBmC&#10;EeJAIz0wTc2EexM+gWIhdC8+UtwLVVJh/yr4pHfhw2OrdzdeHuIZrhudUv7v8EhxL4yVirT0oLt3&#10;NMUwjsq8ASYIgtFvnFRRPV82c0ElFfbDREXIffphTxAEo6bll1JvwNs1hnStwRJL9aoL08q4HJYd&#10;Cvx51ssnM4roixruPMqb/XvB/0XAOI7DU/Wd56ne3p2yu8UHkmoBWD5YcnbHqLNTlM3USdi8g192&#10;paMax3EInlON937NpT41EsBDr5fvP0a+ulcK157IKBYj/P/8H+u/fZif+9E3jU6Xm71RcHO3Lpt6&#10;dgMAwBdlb7xNZazAkQAe2vJhdlb0luAB6gJ1ly7n9VNNt8lebj3ZHS5uwYW2upyqr9XkmqjwoKG7&#10;1Uf27n81+hZ17qoezuVeZNW1PSiobPi+yjprF5B+uDDAlJoQ0ZmsDO9JVkp6oiTIEHneT1rnhH16&#10;c1yf3hJ385728OPfn2wHYKkNq3xrV1VpVlINm8V00r/oU1tn6+y84OyNH0/XtmqK6W0zAAAE8rm2&#10;HVuDfxuZsEnNKCamZkwf6D6cprp57njq+2SX60lr9u0ALP3w9OOoXD9ulS99/nvtWsRZivCgQfqQ&#10;hgpGWEwf15qFAQD/ANNd9rrC1ErZAAAAAElFTkSuQmCCUEsBAi0AFAAGAAgAAAAhALGCZ7YKAQAA&#10;EwIAABMAAAAAAAAAAAAAAAAAAAAAAFtDb250ZW50X1R5cGVzXS54bWxQSwECLQAUAAYACAAAACEA&#10;OP0h/9YAAACUAQAACwAAAAAAAAAAAAAAAAA7AQAAX3JlbHMvLnJlbHNQSwECLQAUAAYACAAAACEA&#10;NjLiZQwgAAC/swAADgAAAAAAAAAAAAAAAAA6AgAAZHJzL2Uyb0RvYy54bWxQSwECLQAUAAYACAAA&#10;ACEAV33x6tQAAACtAgAAGQAAAAAAAAAAAAAAAAByIgAAZHJzL19yZWxzL2Uyb0RvYy54bWwucmVs&#10;c1BLAQItABQABgAIAAAAIQBcLYR35AAAAA4BAAAPAAAAAAAAAAAAAAAAAH0jAABkcnMvZG93bnJl&#10;di54bWxQSwECLQAKAAAAAAAAACEAF0UGhuwBAADsAQAAFAAAAAAAAAAAAAAAAACOJAAAZHJzL21l&#10;ZGlhL2ltYWdlNC5wbmdQSwECLQAKAAAAAAAAACEA+up9vL0DAAC9AwAAFAAAAAAAAAAAAAAAAACs&#10;JgAAZHJzL21lZGlhL2ltYWdlMi5wbmdQSwECLQAKAAAAAAAAACEAZ4HIiwEDAAABAwAAFAAAAAAA&#10;AAAAAAAAAACbKgAAZHJzL21lZGlhL2ltYWdlMS5wbmdQSwECLQAKAAAAAAAAACEA18KyBeUEAADl&#10;BAAAFAAAAAAAAAAAAAAAAADOLQAAZHJzL21lZGlhL2ltYWdlMy5wbmdQSwUGAAAAAAkACQBCAgAA&#10;5T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9246;top:113;width:200;height: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JKSPEAAAA2gAAAA8AAABkcnMvZG93bnJldi54bWxEj1trAjEUhN8L/odwBN9qVm11WY1iSwVf&#10;CvUCvh43Zy+YnCybVLf+elMo9HGYmW+YxaqzRlyp9bVjBaNhAoI4d7rmUsHxsHlOQfiArNE4JgU/&#10;5GG17D0tMNPuxju67kMpIoR9hgqqEJpMSp9XZNEPXUMcvcK1FkOUbSl1i7cIt0aOk2QqLdYcFyps&#10;6L2i/LL/tgrS+mtidm+nwnzol81rfr5/HvVdqUG/W89BBOrCf/ivvdUKZvB7Jd4AuX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EJKSPEAAAA2gAAAA8AAAAAAAAAAAAAAAAA&#10;nwIAAGRycy9kb3ducmV2LnhtbFBLBQYAAAAABAAEAPcAAACQAwAAAAA=&#10;">
                  <v:imagedata r:id="rId10" o:title=""/>
                </v:shape>
                <v:shape id="Picture 18" o:spid="_x0000_s1028" type="#_x0000_t75" style="position:absolute;left:9480;top:113;width:209;height: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ZG+bAAAAA2gAAAA8AAABkcnMvZG93bnJldi54bWxET8tqAjEU3Rf8h3CF7mqmFaSdGqUMVYo7&#10;H1C6u0yuM9HJTUiipn/fLIQuD+c9X2Y7iCuFaBwreJ5UIIhbpw13Cg771dMriJiQNQ6OScEvRVgu&#10;Rg9zrLW78Zauu9SJEsKxRgV9Sr6WMrY9WYwT54kLd3TBYiowdFIHvJVwO8iXqppJi4ZLQ4+emp7a&#10;8+5iFTR52rT+8212+s6bg1lvf07BeKUex/njHUSinP7Fd/eXVlC2livlBsjF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Nkb5sAAAADaAAAADwAAAAAAAAAAAAAAAACfAgAA&#10;ZHJzL2Rvd25yZXYueG1sUEsFBgAAAAAEAAQA9wAAAIwDAAAAAA==&#10;">
                  <v:imagedata r:id="rId11" o:title=""/>
                </v:shape>
                <v:shape id="AutoShape 17" o:spid="_x0000_s1029" style="position:absolute;left:9238;top:109;width:1755;height:691;visibility:visible;mso-wrap-style:square;v-text-anchor:top" coordsize="175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HFo8QA&#10;AADaAAAADwAAAGRycy9kb3ducmV2LnhtbESPT4vCMBTE7wt+h/AEb2taD+5ajSKC6MGD/0C9vTbP&#10;trR5KU3U7rc3Cwt7HGbmN8xs0ZlaPKl1pWUF8TACQZxZXXKu4Hxaf36DcB5ZY22ZFPyQg8W89zHD&#10;RNsXH+h59LkIEHYJKii8bxIpXVaQQTe0DXHw7rY16INsc6lbfAW4qeUoisbSYMlhocCGVgVl1fFh&#10;FGyq6pZev3bX9aiKa3O/pPF+nyo16HfLKQhPnf8P/7W3WsEEfq+EGyDn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RxaPEAAAA2gAAAA8AAAAAAAAAAAAAAAAAmAIAAGRycy9k&#10;b3ducmV2LnhtbFBLBQYAAAAABAAEAPUAAACJAwAAAAA=&#10;" path="m299,561l283,508,244,471,193,443,143,417,104,386,88,343r7,-32l114,288r28,-14l178,270r32,2l235,278r22,12l280,309r,-39l280,247r-28,-1l195,244r-28,-1l111,250,63,272,31,308,19,359r15,51l73,446r51,28l175,501r39,33l229,581r-7,35l201,642r-31,17l131,664,81,658,45,641,19,619,,597r,71l29,677r34,7l97,689r30,2l189,682r39,-18l244,657r39,-41l299,561m533,5r-50,l491,15r,170l483,195r50,l525,185r,-170l533,5m734,254r-99,l645,273r4,22l651,319r,23l651,447r,19l650,485r-1,20l648,524r-5,53l626,618r-33,25l540,652r-53,-8l451,621,430,585r-8,-48l422,342r1,-23l424,295r5,-22l439,254r-99,l349,273r5,22l356,319r,23l356,577r11,53l397,665r45,20l500,691r47,-4l583,676r30,-15l626,652r11,-7l641,641r3,-4l648,637r1,1l649,641r-3,43l734,680r-9,-18l720,640r,-3l718,616r,-23l718,342r,-23l720,295r5,-22l734,254m755,5r-46,l710,8r1,4l711,16r-7,30l687,86r-19,40l655,155r-2,5l651,164r-4,l645,161r-2,-5l630,121,616,86,587,16r-2,-4l583,5r-40,l549,15r20,38l587,97r17,45l624,197r28,l660,180r7,-16l679,139,700,96,723,54,748,15,755,5m916,166r-14,8l886,180r-16,3l852,183r-42,l810,103r9,l839,103r23,-2l882,96r12,-8l897,86r-22,1l853,88r-43,l810,17r34,l860,17r15,2l888,22r11,6l898,17,897,5,769,5r8,10l777,156r,11l775,177r-2,10l768,195r119,l900,194r10,l912,183r4,-17m1126,195r-10,-7l1109,182r-7,-7l1095,168r-58,-65l1031,96r10,-4l1051,88r17,-12l1081,61r5,-19l1082,26,1072,14r-1,-1l1053,5r-1,l1052,48r-3,19l1038,81r-17,8l997,92r-5,l986,92r-5,-1l981,23r,-9l999,14r22,1l1038,20r11,10l1052,48r,-43l1028,2r-21,l962,4,939,5r8,10l947,164r-1,11l944,185r-7,10l989,195r-8,-10l981,103r13,2l1003,109r7,7l1065,179r8,10l1080,195r46,m1162,680r-20,-17l1127,649r-13,-14l1100,618,983,472,972,458r20,-10l1011,439r35,-26l1071,379r10,-42l1073,301r-20,-27l1052,272r-36,-18l1014,254r,96l1007,392r-21,31l951,442r-47,6l893,448r-11,l871,446r,-151l871,284r1,-10l907,274r44,3l985,287r22,23l1014,350r,-96l967,247r-44,1l834,253r-46,1l798,273r4,22l804,318r,293l802,634r-5,23l785,680r102,l878,661r-5,-22l871,616r,-5l871,472r26,5l915,486r15,16l1039,643r12,15l1065,670r16,7l1101,680r61,m1276,142r-16,-33l1224,89,1187,72,1171,45r3,-15l1184,20r14,-6l1216,12r16,1l1245,16r11,5l1267,30r,-18l1267,2r-14,l1225,r-15,l1182,3r-23,10l1142,29r-6,23l1153,84r36,19l1225,122r17,29l1238,167r-10,12l1212,186r-19,2l1168,185r-18,-7l1137,168r-10,-10l1127,190r15,4l1158,197r17,2l1191,200r30,-4l1241,188r8,-3l1269,167r7,-25m1356,5r-50,l1314,15r,170l1306,195r50,l1348,185r,-170l1356,5t187,675l1523,663r-14,-14l1495,635r-14,-17l1365,472r-12,-14l1373,448r19,-9l1427,413r25,-34l1462,337r-7,-36l1434,274r-1,-2l1397,254r-7,-1l1390,350r-7,42l1361,423r-34,19l1279,448r-11,l1257,448r-11,-2l1246,295r1,-11l1248,274r34,l1327,277r34,10l1382,310r8,40l1390,253r-42,-6l1304,248r-89,5l1169,254r10,19l1184,295r1,23l1186,611r-2,23l1178,657r-12,23l1268,680r-9,-19l1254,639r-2,-23l1252,611r,-139l1278,477r18,9l1311,502r110,141l1433,658r13,12l1462,677r20,3l1543,680m1754,5r-46,l1712,9r1,3l1713,26r-8,14l1697,52r-25,37l1668,94r-2,5l1660,99r-1,-5l1657,90r-6,-18l1641,52,1630,33,1619,16r-6,-8l1610,5r-42,l1565,5r-182,l1376,26r9,-5l1393,20r58,l1451,185r-8,10l1492,195r-8,-10l1484,20r40,l1537,19r13,-2l1561,13r6,-6l1577,15r12,14l1602,46r12,18l1624,81r8,17l1637,114r2,15l1639,185r-8,10l1681,195r-8,-10l1673,144r2,-26l1682,99r1,-1l1695,79,1754,5e" fillcolor="#003e7e" stroked="f">
                  <v:path arrowok="t" o:connecttype="custom" o:connectlocs="95,420;280,379;19,468;201,751;29,786;299,670;525,124;651,556;540,761;429,382;367,739;637,754;725,771;725,382;687,195;630,230;587,206;723,163;810,292;875,196;899,137;773,296;1116,297;1068,185;1052,157;981,132;1028,111;937,304;1073,298;983,581;1053,383;904,557;951,386;788,363;887,789;930,611;1260,218;1232,122;1210,109;1242,260;1127,267;1249,294;1356,304;1481,727;1455,410;1327,551;1282,383;1215,362;1166,789;1296,595;1754,114;1668,203;1619,125;1393,129;1537,128;1624,190;1673,253" o:connectangles="0,0,0,0,0,0,0,0,0,0,0,0,0,0,0,0,0,0,0,0,0,0,0,0,0,0,0,0,0,0,0,0,0,0,0,0,0,0,0,0,0,0,0,0,0,0,0,0,0,0,0,0,0,0,0,0,0"/>
                </v:shape>
                <v:shape id="Picture 16" o:spid="_x0000_s1030" type="#_x0000_t75" style="position:absolute;left:11087;top:109;width:229;height: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DRbXEAAAA2wAAAA8AAABkcnMvZG93bnJldi54bWxEj0FrwzAMhe+D/QejQW+rsxy2ktUtXUth&#10;lzKWdewqYjUJseVgu23676fDYDeJ9/Tep+V68k5dKKY+sIGneQGKuAm259bA8Wv/uACVMrJFF5gM&#10;3CjBenV/t8TKhit/0qXOrZIQThUa6HIeK61T05HHNA8jsWinED1mWWOrbcSrhHuny6J41h57loYO&#10;R9p21Az12Rt4cfXhsE0f0e0XP8Pw/Vba4640ZvYwbV5BZZryv/nv+t0KvtDLLzKAXv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bDRbXEAAAA2wAAAA8AAAAAAAAAAAAAAAAA&#10;nwIAAGRycy9kb3ducmV2LnhtbFBLBQYAAAAABAAEAPcAAACQAwAAAAA=&#10;">
                  <v:imagedata r:id="rId12" o:title=""/>
                </v:shape>
                <v:shape id="Picture 15" o:spid="_x0000_s1031" type="#_x0000_t75" style="position:absolute;left:11346;top:113;width:132;height:1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09ifS/AAAA2wAAAA8AAABkcnMvZG93bnJldi54bWxET9uKwjAQfRf8hzDCvmnaXRCpRhFR2N03&#10;qx8wJGNbbCalSS/br98sLPg2h3Od3WG0teip9ZVjBekqAUGsnam4UHC/XZYbED4gG6wdk4If8nDY&#10;z2c7zIwb+Ep9HgoRQ9hnqKAMocmk9Loki37lGuLIPVxrMUTYFtK0OMRwW8v3JFlLixXHhhIbOpWk&#10;n3lnFUwDfegTP/Xm/O3vU+jcV506pd4W43ELItAYXuJ/96eJ81P4+yUeIP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PYn0vwAAANsAAAAPAAAAAAAAAAAAAAAAAJ8CAABk&#10;cnMvZG93bnJldi54bWxQSwUGAAAAAAQABAD3AAAAiwMAAAAA&#10;">
                  <v:imagedata r:id="rId13" o:title=""/>
                </v:shape>
                <v:shape id="AutoShape 14" o:spid="_x0000_s1032" style="position:absolute;left:10787;top:362;width:655;height:427;visibility:visible;mso-wrap-style:square;v-text-anchor:top" coordsize="655,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4IK8QA&#10;AADbAAAADwAAAGRycy9kb3ducmV2LnhtbESPQWvCQBCF70L/wzKF3nSTHIqkboItFEppkdogeBuz&#10;YxLMzobdVWN/fVcQvM3w3vfmzaIcTS9O5HxnWUE6S0AQ11Z33Cioft+ncxA+IGvsLZOCC3koi4fJ&#10;AnNtz/xDp3VoRAxhn6OCNoQhl9LXLRn0MzsQR21vncEQV9dI7fAcw00vsyR5lgY7jhdaHOitpfqw&#10;PppYIzvipdttVp+1+/J/r+lQfdNWqafHcfkCItAY7uYb/aGvHFx/iQPI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uCCvEAAAA2wAAAA8AAAAAAAAAAAAAAAAAmAIAAGRycy9k&#10;b3ducmV2LnhtbFBLBQYAAAAABAAEAPUAAACJAwAAAAA=&#10;" path="m297,361r-29,18l237,391r-34,6l169,399r-85,l84,220r19,l143,219r45,-4l229,204r22,-18l258,182r-43,2l171,186r-44,l84,186,84,26r69,l185,28r29,3l240,39r22,12l261,26,259,,2,r9,19l16,41r2,23l18,87r,252l18,362r-3,23l9,407,,426r213,l232,426r18,-1l283,423r5,-24l297,361m654,l561,r9,8l572,16r,11l570,44r-8,20l552,85r-13,21l489,187r-7,12l477,210r-11,l465,200,444,151,425,108,405,65,384,25,376,13,367,5,356,1,339,,276,r23,23l324,54r25,37l373,131r20,40l410,208r10,35l424,278r,61l424,362r-2,23l418,407r-10,19l507,426r-9,-19l493,385r-2,-23l491,339r,-28l496,253r14,-43l511,208r25,-42l654,e" fillcolor="#003e7e" stroked="f">
                  <v:path arrowok="t" o:connecttype="custom" o:connectlocs="268,742;203,760;84,762;103,583;188,578;251,549;215,547;127,549;84,389;185,391;240,402;261,389;2,363;16,404;18,450;18,725;9,770;213,789;250,788;288,762;654,363;570,371;572,390;562,427;539,469;482,562;466,573;444,514;405,428;376,376;356,364;276,363;324,417;373,494;410,571;424,641;424,725;418,770;507,789;493,748;491,702;496,616;511,571;654,363" o:connectangles="0,0,0,0,0,0,0,0,0,0,0,0,0,0,0,0,0,0,0,0,0,0,0,0,0,0,0,0,0,0,0,0,0,0,0,0,0,0,0,0,0,0,0,0"/>
                </v:shape>
                <w10:wrap anchorx="page"/>
              </v:group>
            </w:pict>
          </mc:Fallback>
        </mc:AlternateContent>
      </w:r>
      <w:r>
        <w:rPr>
          <w:noProof/>
          <w:color w:val="231F20"/>
          <w:sz w:val="20"/>
          <w:szCs w:val="20"/>
          <w:lang w:val="en-GB" w:eastAsia="en-GB"/>
        </w:rPr>
        <mc:AlternateContent>
          <mc:Choice Requires="wpg">
            <w:drawing>
              <wp:anchor distT="0" distB="0" distL="114300" distR="114300" simplePos="0" relativeHeight="251663360" behindDoc="0" locked="0" layoutInCell="1" allowOverlap="1">
                <wp:simplePos x="0" y="0"/>
                <wp:positionH relativeFrom="page">
                  <wp:posOffset>5831840</wp:posOffset>
                </wp:positionH>
                <wp:positionV relativeFrom="paragraph">
                  <wp:posOffset>-1420495</wp:posOffset>
                </wp:positionV>
                <wp:extent cx="297180" cy="390525"/>
                <wp:effectExtent l="0" t="0" r="127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7180" cy="390525"/>
                          <a:chOff x="8372" y="-23"/>
                          <a:chExt cx="700" cy="919"/>
                        </a:xfrm>
                      </wpg:grpSpPr>
                      <pic:pic xmlns:pic="http://schemas.openxmlformats.org/drawingml/2006/picture">
                        <pic:nvPicPr>
                          <pic:cNvPr id="2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8519" y="-23"/>
                            <a:ext cx="322" cy="261"/>
                          </a:xfrm>
                          <a:prstGeom prst="rect">
                            <a:avLst/>
                          </a:prstGeom>
                          <a:noFill/>
                          <a:extLst>
                            <a:ext uri="{909E8E84-426E-40DD-AFC4-6F175D3DCCD1}">
                              <a14:hiddenFill xmlns:a14="http://schemas.microsoft.com/office/drawing/2010/main">
                                <a:solidFill>
                                  <a:srgbClr val="FFFFFF"/>
                                </a:solidFill>
                              </a14:hiddenFill>
                            </a:ext>
                          </a:extLst>
                        </pic:spPr>
                      </pic:pic>
                      <wps:wsp>
                        <wps:cNvPr id="21" name="Freeform 21"/>
                        <wps:cNvSpPr>
                          <a:spLocks/>
                        </wps:cNvSpPr>
                        <wps:spPr bwMode="auto">
                          <a:xfrm>
                            <a:off x="8371" y="191"/>
                            <a:ext cx="700" cy="705"/>
                          </a:xfrm>
                          <a:custGeom>
                            <a:avLst/>
                            <a:gdLst>
                              <a:gd name="T0" fmla="+- 0 9041 8372"/>
                              <a:gd name="T1" fmla="*/ T0 w 700"/>
                              <a:gd name="T2" fmla="+- 0 585 192"/>
                              <a:gd name="T3" fmla="*/ 585 h 705"/>
                              <a:gd name="T4" fmla="+- 0 9036 8372"/>
                              <a:gd name="T5" fmla="*/ T4 w 700"/>
                              <a:gd name="T6" fmla="+- 0 519 192"/>
                              <a:gd name="T7" fmla="*/ 519 h 705"/>
                              <a:gd name="T8" fmla="+- 0 9057 8372"/>
                              <a:gd name="T9" fmla="*/ T8 w 700"/>
                              <a:gd name="T10" fmla="+- 0 531 192"/>
                              <a:gd name="T11" fmla="*/ 531 h 705"/>
                              <a:gd name="T12" fmla="+- 0 9060 8372"/>
                              <a:gd name="T13" fmla="*/ T12 w 700"/>
                              <a:gd name="T14" fmla="+- 0 483 192"/>
                              <a:gd name="T15" fmla="*/ 483 h 705"/>
                              <a:gd name="T16" fmla="+- 0 9024 8372"/>
                              <a:gd name="T17" fmla="*/ T16 w 700"/>
                              <a:gd name="T18" fmla="+- 0 400 192"/>
                              <a:gd name="T19" fmla="*/ 400 h 705"/>
                              <a:gd name="T20" fmla="+- 0 8975 8372"/>
                              <a:gd name="T21" fmla="*/ T20 w 700"/>
                              <a:gd name="T22" fmla="+- 0 753 192"/>
                              <a:gd name="T23" fmla="*/ 753 h 705"/>
                              <a:gd name="T24" fmla="+- 0 8812 8372"/>
                              <a:gd name="T25" fmla="*/ T24 w 700"/>
                              <a:gd name="T26" fmla="+- 0 790 192"/>
                              <a:gd name="T27" fmla="*/ 790 h 705"/>
                              <a:gd name="T28" fmla="+- 0 8953 8372"/>
                              <a:gd name="T29" fmla="*/ T28 w 700"/>
                              <a:gd name="T30" fmla="+- 0 644 192"/>
                              <a:gd name="T31" fmla="*/ 644 h 705"/>
                              <a:gd name="T32" fmla="+- 0 8936 8372"/>
                              <a:gd name="T33" fmla="*/ T32 w 700"/>
                              <a:gd name="T34" fmla="+- 0 601 192"/>
                              <a:gd name="T35" fmla="*/ 601 h 705"/>
                              <a:gd name="T36" fmla="+- 0 8928 8372"/>
                              <a:gd name="T37" fmla="*/ T36 w 700"/>
                              <a:gd name="T38" fmla="+- 0 562 192"/>
                              <a:gd name="T39" fmla="*/ 562 h 705"/>
                              <a:gd name="T40" fmla="+- 0 8849 8372"/>
                              <a:gd name="T41" fmla="*/ T40 w 700"/>
                              <a:gd name="T42" fmla="+- 0 732 192"/>
                              <a:gd name="T43" fmla="*/ 732 h 705"/>
                              <a:gd name="T44" fmla="+- 0 8665 8372"/>
                              <a:gd name="T45" fmla="*/ T44 w 700"/>
                              <a:gd name="T46" fmla="+- 0 790 192"/>
                              <a:gd name="T47" fmla="*/ 790 h 705"/>
                              <a:gd name="T48" fmla="+- 0 8714 8372"/>
                              <a:gd name="T49" fmla="*/ T48 w 700"/>
                              <a:gd name="T50" fmla="+- 0 567 192"/>
                              <a:gd name="T51" fmla="*/ 567 h 705"/>
                              <a:gd name="T52" fmla="+- 0 8875 8372"/>
                              <a:gd name="T53" fmla="*/ T52 w 700"/>
                              <a:gd name="T54" fmla="+- 0 582 192"/>
                              <a:gd name="T55" fmla="*/ 582 h 705"/>
                              <a:gd name="T56" fmla="+- 0 8889 8372"/>
                              <a:gd name="T57" fmla="*/ T56 w 700"/>
                              <a:gd name="T58" fmla="+- 0 501 192"/>
                              <a:gd name="T59" fmla="*/ 501 h 705"/>
                              <a:gd name="T60" fmla="+- 0 8926 8372"/>
                              <a:gd name="T61" fmla="*/ T60 w 700"/>
                              <a:gd name="T62" fmla="+- 0 548 192"/>
                              <a:gd name="T63" fmla="*/ 548 h 705"/>
                              <a:gd name="T64" fmla="+- 0 8995 8372"/>
                              <a:gd name="T65" fmla="*/ T64 w 700"/>
                              <a:gd name="T66" fmla="+- 0 628 192"/>
                              <a:gd name="T67" fmla="*/ 628 h 705"/>
                              <a:gd name="T68" fmla="+- 0 8997 8372"/>
                              <a:gd name="T69" fmla="*/ T68 w 700"/>
                              <a:gd name="T70" fmla="+- 0 386 192"/>
                              <a:gd name="T71" fmla="*/ 386 h 705"/>
                              <a:gd name="T72" fmla="+- 0 8954 8372"/>
                              <a:gd name="T73" fmla="*/ T72 w 700"/>
                              <a:gd name="T74" fmla="+- 0 382 192"/>
                              <a:gd name="T75" fmla="*/ 382 h 705"/>
                              <a:gd name="T76" fmla="+- 0 8866 8372"/>
                              <a:gd name="T77" fmla="*/ T76 w 700"/>
                              <a:gd name="T78" fmla="+- 0 385 192"/>
                              <a:gd name="T79" fmla="*/ 385 h 705"/>
                              <a:gd name="T80" fmla="+- 0 8681 8372"/>
                              <a:gd name="T81" fmla="*/ T80 w 700"/>
                              <a:gd name="T82" fmla="+- 0 283 192"/>
                              <a:gd name="T83" fmla="*/ 283 h 705"/>
                              <a:gd name="T84" fmla="+- 0 8651 8372"/>
                              <a:gd name="T85" fmla="*/ T84 w 700"/>
                              <a:gd name="T86" fmla="+- 0 683 192"/>
                              <a:gd name="T87" fmla="*/ 683 h 705"/>
                              <a:gd name="T88" fmla="+- 0 8622 8372"/>
                              <a:gd name="T89" fmla="*/ T88 w 700"/>
                              <a:gd name="T90" fmla="+- 0 777 192"/>
                              <a:gd name="T91" fmla="*/ 777 h 705"/>
                              <a:gd name="T92" fmla="+- 0 8601 8372"/>
                              <a:gd name="T93" fmla="*/ T92 w 700"/>
                              <a:gd name="T94" fmla="+- 0 739 192"/>
                              <a:gd name="T95" fmla="*/ 739 h 705"/>
                              <a:gd name="T96" fmla="+- 0 8554 8372"/>
                              <a:gd name="T97" fmla="*/ T96 w 700"/>
                              <a:gd name="T98" fmla="+- 0 766 192"/>
                              <a:gd name="T99" fmla="*/ 766 h 705"/>
                              <a:gd name="T100" fmla="+- 0 8601 8372"/>
                              <a:gd name="T101" fmla="*/ T100 w 700"/>
                              <a:gd name="T102" fmla="+- 0 739 192"/>
                              <a:gd name="T103" fmla="*/ 739 h 705"/>
                              <a:gd name="T104" fmla="+- 0 8500 8372"/>
                              <a:gd name="T105" fmla="*/ T104 w 700"/>
                              <a:gd name="T106" fmla="+- 0 518 192"/>
                              <a:gd name="T107" fmla="*/ 518 h 705"/>
                              <a:gd name="T108" fmla="+- 0 8466 8372"/>
                              <a:gd name="T109" fmla="*/ T108 w 700"/>
                              <a:gd name="T110" fmla="+- 0 433 192"/>
                              <a:gd name="T111" fmla="*/ 433 h 705"/>
                              <a:gd name="T112" fmla="+- 0 8520 8372"/>
                              <a:gd name="T113" fmla="*/ T112 w 700"/>
                              <a:gd name="T114" fmla="+- 0 433 192"/>
                              <a:gd name="T115" fmla="*/ 433 h 705"/>
                              <a:gd name="T116" fmla="+- 0 8605 8372"/>
                              <a:gd name="T117" fmla="*/ T116 w 700"/>
                              <a:gd name="T118" fmla="+- 0 522 192"/>
                              <a:gd name="T119" fmla="*/ 522 h 705"/>
                              <a:gd name="T120" fmla="+- 0 8632 8372"/>
                              <a:gd name="T121" fmla="*/ T120 w 700"/>
                              <a:gd name="T122" fmla="+- 0 525 192"/>
                              <a:gd name="T123" fmla="*/ 525 h 705"/>
                              <a:gd name="T124" fmla="+- 0 8591 8372"/>
                              <a:gd name="T125" fmla="*/ T124 w 700"/>
                              <a:gd name="T126" fmla="+- 0 430 192"/>
                              <a:gd name="T127" fmla="*/ 430 h 705"/>
                              <a:gd name="T128" fmla="+- 0 8620 8372"/>
                              <a:gd name="T129" fmla="*/ T128 w 700"/>
                              <a:gd name="T130" fmla="+- 0 497 192"/>
                              <a:gd name="T131" fmla="*/ 497 h 705"/>
                              <a:gd name="T132" fmla="+- 0 8648 8372"/>
                              <a:gd name="T133" fmla="*/ T132 w 700"/>
                              <a:gd name="T134" fmla="+- 0 541 192"/>
                              <a:gd name="T135" fmla="*/ 541 h 705"/>
                              <a:gd name="T136" fmla="+- 0 8654 8372"/>
                              <a:gd name="T137" fmla="*/ T136 w 700"/>
                              <a:gd name="T138" fmla="+- 0 241 192"/>
                              <a:gd name="T139" fmla="*/ 241 h 705"/>
                              <a:gd name="T140" fmla="+- 0 8575 8372"/>
                              <a:gd name="T141" fmla="*/ T140 w 700"/>
                              <a:gd name="T142" fmla="+- 0 202 192"/>
                              <a:gd name="T143" fmla="*/ 202 h 705"/>
                              <a:gd name="T144" fmla="+- 0 8481 8372"/>
                              <a:gd name="T145" fmla="*/ T144 w 700"/>
                              <a:gd name="T146" fmla="+- 0 238 192"/>
                              <a:gd name="T147" fmla="*/ 238 h 705"/>
                              <a:gd name="T148" fmla="+- 0 8490 8372"/>
                              <a:gd name="T149" fmla="*/ T148 w 700"/>
                              <a:gd name="T150" fmla="+- 0 267 192"/>
                              <a:gd name="T151" fmla="*/ 267 h 705"/>
                              <a:gd name="T152" fmla="+- 0 8585 8372"/>
                              <a:gd name="T153" fmla="*/ T152 w 700"/>
                              <a:gd name="T154" fmla="+- 0 301 192"/>
                              <a:gd name="T155" fmla="*/ 301 h 705"/>
                              <a:gd name="T156" fmla="+- 0 8567 8372"/>
                              <a:gd name="T157" fmla="*/ T156 w 700"/>
                              <a:gd name="T158" fmla="+- 0 391 192"/>
                              <a:gd name="T159" fmla="*/ 391 h 705"/>
                              <a:gd name="T160" fmla="+- 0 8564 8372"/>
                              <a:gd name="T161" fmla="*/ T160 w 700"/>
                              <a:gd name="T162" fmla="+- 0 422 192"/>
                              <a:gd name="T163" fmla="*/ 422 h 705"/>
                              <a:gd name="T164" fmla="+- 0 8425 8372"/>
                              <a:gd name="T165" fmla="*/ T164 w 700"/>
                              <a:gd name="T166" fmla="+- 0 421 192"/>
                              <a:gd name="T167" fmla="*/ 421 h 705"/>
                              <a:gd name="T168" fmla="+- 0 8395 8372"/>
                              <a:gd name="T169" fmla="*/ T168 w 700"/>
                              <a:gd name="T170" fmla="+- 0 520 192"/>
                              <a:gd name="T171" fmla="*/ 520 h 705"/>
                              <a:gd name="T172" fmla="+- 0 8403 8372"/>
                              <a:gd name="T173" fmla="*/ T172 w 700"/>
                              <a:gd name="T174" fmla="+- 0 482 192"/>
                              <a:gd name="T175" fmla="*/ 482 h 705"/>
                              <a:gd name="T176" fmla="+- 0 8437 8372"/>
                              <a:gd name="T177" fmla="*/ T176 w 700"/>
                              <a:gd name="T178" fmla="+- 0 493 192"/>
                              <a:gd name="T179" fmla="*/ 493 h 705"/>
                              <a:gd name="T180" fmla="+- 0 8471 8372"/>
                              <a:gd name="T181" fmla="*/ T180 w 700"/>
                              <a:gd name="T182" fmla="+- 0 491 192"/>
                              <a:gd name="T183" fmla="*/ 491 h 705"/>
                              <a:gd name="T184" fmla="+- 0 8452 8372"/>
                              <a:gd name="T185" fmla="*/ T184 w 700"/>
                              <a:gd name="T186" fmla="+- 0 518 192"/>
                              <a:gd name="T187" fmla="*/ 518 h 705"/>
                              <a:gd name="T188" fmla="+- 0 8452 8372"/>
                              <a:gd name="T189" fmla="*/ T188 w 700"/>
                              <a:gd name="T190" fmla="+- 0 550 192"/>
                              <a:gd name="T191" fmla="*/ 550 h 705"/>
                              <a:gd name="T192" fmla="+- 0 8425 8372"/>
                              <a:gd name="T193" fmla="*/ T192 w 700"/>
                              <a:gd name="T194" fmla="+- 0 529 192"/>
                              <a:gd name="T195" fmla="*/ 529 h 705"/>
                              <a:gd name="T196" fmla="+- 0 8482 8372"/>
                              <a:gd name="T197" fmla="*/ T196 w 700"/>
                              <a:gd name="T198" fmla="+- 0 550 192"/>
                              <a:gd name="T199" fmla="*/ 550 h 705"/>
                              <a:gd name="T200" fmla="+- 0 8584 8372"/>
                              <a:gd name="T201" fmla="*/ T200 w 700"/>
                              <a:gd name="T202" fmla="+- 0 809 192"/>
                              <a:gd name="T203" fmla="*/ 809 h 705"/>
                              <a:gd name="T204" fmla="+- 0 8541 8372"/>
                              <a:gd name="T205" fmla="*/ T204 w 700"/>
                              <a:gd name="T206" fmla="+- 0 871 192"/>
                              <a:gd name="T207" fmla="*/ 871 h 705"/>
                              <a:gd name="T208" fmla="+- 0 8760 8372"/>
                              <a:gd name="T209" fmla="*/ T208 w 700"/>
                              <a:gd name="T210" fmla="+- 0 822 192"/>
                              <a:gd name="T211" fmla="*/ 822 h 705"/>
                              <a:gd name="T212" fmla="+- 0 9038 8372"/>
                              <a:gd name="T213" fmla="*/ T212 w 700"/>
                              <a:gd name="T214" fmla="+- 0 842 192"/>
                              <a:gd name="T215" fmla="*/ 842 h 705"/>
                              <a:gd name="T216" fmla="+- 0 9042 8372"/>
                              <a:gd name="T217" fmla="*/ T216 w 700"/>
                              <a:gd name="T218" fmla="+- 0 836 192"/>
                              <a:gd name="T219" fmla="*/ 836 h 705"/>
                              <a:gd name="T220" fmla="+- 0 8986 8372"/>
                              <a:gd name="T221" fmla="*/ T220 w 700"/>
                              <a:gd name="T222" fmla="+- 0 822 192"/>
                              <a:gd name="T223" fmla="*/ 822 h 705"/>
                              <a:gd name="T224" fmla="+- 0 8989 8372"/>
                              <a:gd name="T225" fmla="*/ T224 w 700"/>
                              <a:gd name="T226" fmla="+- 0 777 192"/>
                              <a:gd name="T227" fmla="*/ 777 h 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700" h="705">
                                <a:moveTo>
                                  <a:pt x="699" y="467"/>
                                </a:moveTo>
                                <a:lnTo>
                                  <a:pt x="693" y="450"/>
                                </a:lnTo>
                                <a:lnTo>
                                  <a:pt x="681" y="422"/>
                                </a:lnTo>
                                <a:lnTo>
                                  <a:pt x="669" y="393"/>
                                </a:lnTo>
                                <a:lnTo>
                                  <a:pt x="663" y="374"/>
                                </a:lnTo>
                                <a:lnTo>
                                  <a:pt x="663" y="358"/>
                                </a:lnTo>
                                <a:lnTo>
                                  <a:pt x="663" y="351"/>
                                </a:lnTo>
                                <a:lnTo>
                                  <a:pt x="664" y="327"/>
                                </a:lnTo>
                                <a:lnTo>
                                  <a:pt x="667" y="291"/>
                                </a:lnTo>
                                <a:lnTo>
                                  <a:pt x="673" y="364"/>
                                </a:lnTo>
                                <a:lnTo>
                                  <a:pt x="681" y="351"/>
                                </a:lnTo>
                                <a:lnTo>
                                  <a:pt x="685" y="339"/>
                                </a:lnTo>
                                <a:lnTo>
                                  <a:pt x="688" y="324"/>
                                </a:lnTo>
                                <a:lnTo>
                                  <a:pt x="689" y="299"/>
                                </a:lnTo>
                                <a:lnTo>
                                  <a:pt x="689" y="295"/>
                                </a:lnTo>
                                <a:lnTo>
                                  <a:pt x="688" y="291"/>
                                </a:lnTo>
                                <a:lnTo>
                                  <a:pt x="686" y="260"/>
                                </a:lnTo>
                                <a:lnTo>
                                  <a:pt x="685" y="259"/>
                                </a:lnTo>
                                <a:lnTo>
                                  <a:pt x="673" y="230"/>
                                </a:lnTo>
                                <a:lnTo>
                                  <a:pt x="652" y="208"/>
                                </a:lnTo>
                                <a:lnTo>
                                  <a:pt x="648" y="206"/>
                                </a:lnTo>
                                <a:lnTo>
                                  <a:pt x="647" y="481"/>
                                </a:lnTo>
                                <a:lnTo>
                                  <a:pt x="635" y="514"/>
                                </a:lnTo>
                                <a:lnTo>
                                  <a:pt x="603" y="561"/>
                                </a:lnTo>
                                <a:lnTo>
                                  <a:pt x="570" y="603"/>
                                </a:lnTo>
                                <a:lnTo>
                                  <a:pt x="558" y="617"/>
                                </a:lnTo>
                                <a:lnTo>
                                  <a:pt x="500" y="606"/>
                                </a:lnTo>
                                <a:lnTo>
                                  <a:pt x="440" y="598"/>
                                </a:lnTo>
                                <a:lnTo>
                                  <a:pt x="498" y="553"/>
                                </a:lnTo>
                                <a:lnTo>
                                  <a:pt x="542" y="512"/>
                                </a:lnTo>
                                <a:lnTo>
                                  <a:pt x="587" y="460"/>
                                </a:lnTo>
                                <a:lnTo>
                                  <a:pt x="581" y="452"/>
                                </a:lnTo>
                                <a:lnTo>
                                  <a:pt x="573" y="437"/>
                                </a:lnTo>
                                <a:lnTo>
                                  <a:pt x="566" y="423"/>
                                </a:lnTo>
                                <a:lnTo>
                                  <a:pt x="564" y="414"/>
                                </a:lnTo>
                                <a:lnTo>
                                  <a:pt x="564" y="409"/>
                                </a:lnTo>
                                <a:lnTo>
                                  <a:pt x="567" y="390"/>
                                </a:lnTo>
                                <a:lnTo>
                                  <a:pt x="572" y="384"/>
                                </a:lnTo>
                                <a:lnTo>
                                  <a:pt x="568" y="382"/>
                                </a:lnTo>
                                <a:lnTo>
                                  <a:pt x="556" y="370"/>
                                </a:lnTo>
                                <a:lnTo>
                                  <a:pt x="536" y="351"/>
                                </a:lnTo>
                                <a:lnTo>
                                  <a:pt x="536" y="466"/>
                                </a:lnTo>
                                <a:lnTo>
                                  <a:pt x="519" y="496"/>
                                </a:lnTo>
                                <a:lnTo>
                                  <a:pt x="477" y="540"/>
                                </a:lnTo>
                                <a:lnTo>
                                  <a:pt x="434" y="580"/>
                                </a:lnTo>
                                <a:lnTo>
                                  <a:pt x="415" y="596"/>
                                </a:lnTo>
                                <a:lnTo>
                                  <a:pt x="344" y="593"/>
                                </a:lnTo>
                                <a:lnTo>
                                  <a:pt x="293" y="598"/>
                                </a:lnTo>
                                <a:lnTo>
                                  <a:pt x="318" y="466"/>
                                </a:lnTo>
                                <a:lnTo>
                                  <a:pt x="331" y="402"/>
                                </a:lnTo>
                                <a:lnTo>
                                  <a:pt x="338" y="378"/>
                                </a:lnTo>
                                <a:lnTo>
                                  <a:pt x="342" y="375"/>
                                </a:lnTo>
                                <a:lnTo>
                                  <a:pt x="411" y="376"/>
                                </a:lnTo>
                                <a:lnTo>
                                  <a:pt x="415" y="375"/>
                                </a:lnTo>
                                <a:lnTo>
                                  <a:pt x="463" y="370"/>
                                </a:lnTo>
                                <a:lnTo>
                                  <a:pt x="503" y="390"/>
                                </a:lnTo>
                                <a:lnTo>
                                  <a:pt x="536" y="466"/>
                                </a:lnTo>
                                <a:lnTo>
                                  <a:pt x="536" y="351"/>
                                </a:lnTo>
                                <a:lnTo>
                                  <a:pt x="534" y="350"/>
                                </a:lnTo>
                                <a:lnTo>
                                  <a:pt x="517" y="309"/>
                                </a:lnTo>
                                <a:lnTo>
                                  <a:pt x="511" y="274"/>
                                </a:lnTo>
                                <a:lnTo>
                                  <a:pt x="510" y="259"/>
                                </a:lnTo>
                                <a:lnTo>
                                  <a:pt x="530" y="315"/>
                                </a:lnTo>
                                <a:lnTo>
                                  <a:pt x="554" y="356"/>
                                </a:lnTo>
                                <a:lnTo>
                                  <a:pt x="576" y="381"/>
                                </a:lnTo>
                                <a:lnTo>
                                  <a:pt x="587" y="391"/>
                                </a:lnTo>
                                <a:lnTo>
                                  <a:pt x="604" y="411"/>
                                </a:lnTo>
                                <a:lnTo>
                                  <a:pt x="623" y="436"/>
                                </a:lnTo>
                                <a:lnTo>
                                  <a:pt x="639" y="462"/>
                                </a:lnTo>
                                <a:lnTo>
                                  <a:pt x="647" y="481"/>
                                </a:lnTo>
                                <a:lnTo>
                                  <a:pt x="647" y="206"/>
                                </a:lnTo>
                                <a:lnTo>
                                  <a:pt x="625" y="194"/>
                                </a:lnTo>
                                <a:lnTo>
                                  <a:pt x="623" y="193"/>
                                </a:lnTo>
                                <a:lnTo>
                                  <a:pt x="608" y="190"/>
                                </a:lnTo>
                                <a:lnTo>
                                  <a:pt x="594" y="189"/>
                                </a:lnTo>
                                <a:lnTo>
                                  <a:pt x="582" y="190"/>
                                </a:lnTo>
                                <a:lnTo>
                                  <a:pt x="571" y="192"/>
                                </a:lnTo>
                                <a:lnTo>
                                  <a:pt x="542" y="194"/>
                                </a:lnTo>
                                <a:lnTo>
                                  <a:pt x="515" y="194"/>
                                </a:lnTo>
                                <a:lnTo>
                                  <a:pt x="494" y="193"/>
                                </a:lnTo>
                                <a:lnTo>
                                  <a:pt x="478" y="193"/>
                                </a:lnTo>
                                <a:lnTo>
                                  <a:pt x="384" y="179"/>
                                </a:lnTo>
                                <a:lnTo>
                                  <a:pt x="325" y="111"/>
                                </a:lnTo>
                                <a:lnTo>
                                  <a:pt x="309" y="91"/>
                                </a:lnTo>
                                <a:lnTo>
                                  <a:pt x="293" y="68"/>
                                </a:lnTo>
                                <a:lnTo>
                                  <a:pt x="282" y="49"/>
                                </a:lnTo>
                                <a:lnTo>
                                  <a:pt x="282" y="409"/>
                                </a:lnTo>
                                <a:lnTo>
                                  <a:pt x="279" y="491"/>
                                </a:lnTo>
                                <a:lnTo>
                                  <a:pt x="272" y="572"/>
                                </a:lnTo>
                                <a:lnTo>
                                  <a:pt x="270" y="600"/>
                                </a:lnTo>
                                <a:lnTo>
                                  <a:pt x="241" y="608"/>
                                </a:lnTo>
                                <a:lnTo>
                                  <a:pt x="250" y="585"/>
                                </a:lnTo>
                                <a:lnTo>
                                  <a:pt x="267" y="537"/>
                                </a:lnTo>
                                <a:lnTo>
                                  <a:pt x="265" y="536"/>
                                </a:lnTo>
                                <a:lnTo>
                                  <a:pt x="229" y="515"/>
                                </a:lnTo>
                                <a:lnTo>
                                  <a:pt x="229" y="547"/>
                                </a:lnTo>
                                <a:lnTo>
                                  <a:pt x="229" y="574"/>
                                </a:lnTo>
                                <a:lnTo>
                                  <a:pt x="219" y="585"/>
                                </a:lnTo>
                                <a:lnTo>
                                  <a:pt x="193" y="585"/>
                                </a:lnTo>
                                <a:lnTo>
                                  <a:pt x="182" y="574"/>
                                </a:lnTo>
                                <a:lnTo>
                                  <a:pt x="182" y="547"/>
                                </a:lnTo>
                                <a:lnTo>
                                  <a:pt x="193" y="536"/>
                                </a:lnTo>
                                <a:lnTo>
                                  <a:pt x="219" y="536"/>
                                </a:lnTo>
                                <a:lnTo>
                                  <a:pt x="229" y="547"/>
                                </a:lnTo>
                                <a:lnTo>
                                  <a:pt x="229" y="515"/>
                                </a:lnTo>
                                <a:lnTo>
                                  <a:pt x="201" y="499"/>
                                </a:lnTo>
                                <a:lnTo>
                                  <a:pt x="141" y="358"/>
                                </a:lnTo>
                                <a:lnTo>
                                  <a:pt x="128" y="326"/>
                                </a:lnTo>
                                <a:lnTo>
                                  <a:pt x="113" y="291"/>
                                </a:lnTo>
                                <a:lnTo>
                                  <a:pt x="109" y="282"/>
                                </a:lnTo>
                                <a:lnTo>
                                  <a:pt x="92" y="242"/>
                                </a:lnTo>
                                <a:lnTo>
                                  <a:pt x="94" y="241"/>
                                </a:lnTo>
                                <a:lnTo>
                                  <a:pt x="105" y="237"/>
                                </a:lnTo>
                                <a:lnTo>
                                  <a:pt x="116" y="233"/>
                                </a:lnTo>
                                <a:lnTo>
                                  <a:pt x="126" y="230"/>
                                </a:lnTo>
                                <a:lnTo>
                                  <a:pt x="148" y="241"/>
                                </a:lnTo>
                                <a:lnTo>
                                  <a:pt x="177" y="272"/>
                                </a:lnTo>
                                <a:lnTo>
                                  <a:pt x="204" y="305"/>
                                </a:lnTo>
                                <a:lnTo>
                                  <a:pt x="221" y="324"/>
                                </a:lnTo>
                                <a:lnTo>
                                  <a:pt x="233" y="330"/>
                                </a:lnTo>
                                <a:lnTo>
                                  <a:pt x="243" y="333"/>
                                </a:lnTo>
                                <a:lnTo>
                                  <a:pt x="252" y="334"/>
                                </a:lnTo>
                                <a:lnTo>
                                  <a:pt x="260" y="334"/>
                                </a:lnTo>
                                <a:lnTo>
                                  <a:pt x="260" y="333"/>
                                </a:lnTo>
                                <a:lnTo>
                                  <a:pt x="255" y="330"/>
                                </a:lnTo>
                                <a:lnTo>
                                  <a:pt x="227" y="292"/>
                                </a:lnTo>
                                <a:lnTo>
                                  <a:pt x="218" y="252"/>
                                </a:lnTo>
                                <a:lnTo>
                                  <a:pt x="219" y="238"/>
                                </a:lnTo>
                                <a:lnTo>
                                  <a:pt x="220" y="219"/>
                                </a:lnTo>
                                <a:lnTo>
                                  <a:pt x="222" y="206"/>
                                </a:lnTo>
                                <a:lnTo>
                                  <a:pt x="231" y="262"/>
                                </a:lnTo>
                                <a:lnTo>
                                  <a:pt x="248" y="305"/>
                                </a:lnTo>
                                <a:lnTo>
                                  <a:pt x="265" y="334"/>
                                </a:lnTo>
                                <a:lnTo>
                                  <a:pt x="274" y="345"/>
                                </a:lnTo>
                                <a:lnTo>
                                  <a:pt x="275" y="347"/>
                                </a:lnTo>
                                <a:lnTo>
                                  <a:pt x="276" y="349"/>
                                </a:lnTo>
                                <a:lnTo>
                                  <a:pt x="277" y="351"/>
                                </a:lnTo>
                                <a:lnTo>
                                  <a:pt x="282" y="402"/>
                                </a:lnTo>
                                <a:lnTo>
                                  <a:pt x="282" y="409"/>
                                </a:lnTo>
                                <a:lnTo>
                                  <a:pt x="282" y="49"/>
                                </a:lnTo>
                                <a:lnTo>
                                  <a:pt x="272" y="30"/>
                                </a:lnTo>
                                <a:lnTo>
                                  <a:pt x="251" y="3"/>
                                </a:lnTo>
                                <a:lnTo>
                                  <a:pt x="229" y="0"/>
                                </a:lnTo>
                                <a:lnTo>
                                  <a:pt x="203" y="10"/>
                                </a:lnTo>
                                <a:lnTo>
                                  <a:pt x="172" y="23"/>
                                </a:lnTo>
                                <a:lnTo>
                                  <a:pt x="157" y="28"/>
                                </a:lnTo>
                                <a:lnTo>
                                  <a:pt x="119" y="42"/>
                                </a:lnTo>
                                <a:lnTo>
                                  <a:pt x="109" y="46"/>
                                </a:lnTo>
                                <a:lnTo>
                                  <a:pt x="106" y="48"/>
                                </a:lnTo>
                                <a:lnTo>
                                  <a:pt x="107" y="58"/>
                                </a:lnTo>
                                <a:lnTo>
                                  <a:pt x="107" y="64"/>
                                </a:lnTo>
                                <a:lnTo>
                                  <a:pt x="118" y="75"/>
                                </a:lnTo>
                                <a:lnTo>
                                  <a:pt x="121" y="76"/>
                                </a:lnTo>
                                <a:lnTo>
                                  <a:pt x="134" y="80"/>
                                </a:lnTo>
                                <a:lnTo>
                                  <a:pt x="209" y="99"/>
                                </a:lnTo>
                                <a:lnTo>
                                  <a:pt x="213" y="109"/>
                                </a:lnTo>
                                <a:lnTo>
                                  <a:pt x="214" y="120"/>
                                </a:lnTo>
                                <a:lnTo>
                                  <a:pt x="210" y="138"/>
                                </a:lnTo>
                                <a:lnTo>
                                  <a:pt x="200" y="171"/>
                                </a:lnTo>
                                <a:lnTo>
                                  <a:pt x="195" y="199"/>
                                </a:lnTo>
                                <a:lnTo>
                                  <a:pt x="197" y="220"/>
                                </a:lnTo>
                                <a:lnTo>
                                  <a:pt x="200" y="233"/>
                                </a:lnTo>
                                <a:lnTo>
                                  <a:pt x="202" y="238"/>
                                </a:lnTo>
                                <a:lnTo>
                                  <a:pt x="192" y="230"/>
                                </a:lnTo>
                                <a:lnTo>
                                  <a:pt x="155" y="205"/>
                                </a:lnTo>
                                <a:lnTo>
                                  <a:pt x="130" y="201"/>
                                </a:lnTo>
                                <a:lnTo>
                                  <a:pt x="93" y="211"/>
                                </a:lnTo>
                                <a:lnTo>
                                  <a:pt x="53" y="229"/>
                                </a:lnTo>
                                <a:lnTo>
                                  <a:pt x="17" y="252"/>
                                </a:lnTo>
                                <a:lnTo>
                                  <a:pt x="0" y="264"/>
                                </a:lnTo>
                                <a:lnTo>
                                  <a:pt x="2" y="282"/>
                                </a:lnTo>
                                <a:lnTo>
                                  <a:pt x="23" y="328"/>
                                </a:lnTo>
                                <a:lnTo>
                                  <a:pt x="43" y="317"/>
                                </a:lnTo>
                                <a:lnTo>
                                  <a:pt x="36" y="315"/>
                                </a:lnTo>
                                <a:lnTo>
                                  <a:pt x="31" y="308"/>
                                </a:lnTo>
                                <a:lnTo>
                                  <a:pt x="31" y="290"/>
                                </a:lnTo>
                                <a:lnTo>
                                  <a:pt x="38" y="282"/>
                                </a:lnTo>
                                <a:lnTo>
                                  <a:pt x="58" y="282"/>
                                </a:lnTo>
                                <a:lnTo>
                                  <a:pt x="65" y="290"/>
                                </a:lnTo>
                                <a:lnTo>
                                  <a:pt x="65" y="301"/>
                                </a:lnTo>
                                <a:lnTo>
                                  <a:pt x="68" y="295"/>
                                </a:lnTo>
                                <a:lnTo>
                                  <a:pt x="74" y="291"/>
                                </a:lnTo>
                                <a:lnTo>
                                  <a:pt x="91" y="291"/>
                                </a:lnTo>
                                <a:lnTo>
                                  <a:pt x="99" y="299"/>
                                </a:lnTo>
                                <a:lnTo>
                                  <a:pt x="99" y="318"/>
                                </a:lnTo>
                                <a:lnTo>
                                  <a:pt x="91" y="326"/>
                                </a:lnTo>
                                <a:lnTo>
                                  <a:pt x="80" y="326"/>
                                </a:lnTo>
                                <a:lnTo>
                                  <a:pt x="84" y="329"/>
                                </a:lnTo>
                                <a:lnTo>
                                  <a:pt x="87" y="334"/>
                                </a:lnTo>
                                <a:lnTo>
                                  <a:pt x="87" y="351"/>
                                </a:lnTo>
                                <a:lnTo>
                                  <a:pt x="80" y="358"/>
                                </a:lnTo>
                                <a:lnTo>
                                  <a:pt x="61" y="358"/>
                                </a:lnTo>
                                <a:lnTo>
                                  <a:pt x="53" y="351"/>
                                </a:lnTo>
                                <a:lnTo>
                                  <a:pt x="53" y="339"/>
                                </a:lnTo>
                                <a:lnTo>
                                  <a:pt x="53" y="337"/>
                                </a:lnTo>
                                <a:lnTo>
                                  <a:pt x="53" y="336"/>
                                </a:lnTo>
                                <a:lnTo>
                                  <a:pt x="33" y="345"/>
                                </a:lnTo>
                                <a:lnTo>
                                  <a:pt x="53" y="386"/>
                                </a:lnTo>
                                <a:lnTo>
                                  <a:pt x="110" y="358"/>
                                </a:lnTo>
                                <a:lnTo>
                                  <a:pt x="111" y="358"/>
                                </a:lnTo>
                                <a:lnTo>
                                  <a:pt x="173" y="506"/>
                                </a:lnTo>
                                <a:lnTo>
                                  <a:pt x="146" y="593"/>
                                </a:lnTo>
                                <a:lnTo>
                                  <a:pt x="212" y="617"/>
                                </a:lnTo>
                                <a:lnTo>
                                  <a:pt x="209" y="618"/>
                                </a:lnTo>
                                <a:lnTo>
                                  <a:pt x="164" y="652"/>
                                </a:lnTo>
                                <a:lnTo>
                                  <a:pt x="143" y="704"/>
                                </a:lnTo>
                                <a:lnTo>
                                  <a:pt x="169" y="679"/>
                                </a:lnTo>
                                <a:lnTo>
                                  <a:pt x="194" y="664"/>
                                </a:lnTo>
                                <a:lnTo>
                                  <a:pt x="231" y="653"/>
                                </a:lnTo>
                                <a:lnTo>
                                  <a:pt x="295" y="640"/>
                                </a:lnTo>
                                <a:lnTo>
                                  <a:pt x="388" y="630"/>
                                </a:lnTo>
                                <a:lnTo>
                                  <a:pt x="482" y="631"/>
                                </a:lnTo>
                                <a:lnTo>
                                  <a:pt x="569" y="637"/>
                                </a:lnTo>
                                <a:lnTo>
                                  <a:pt x="638" y="646"/>
                                </a:lnTo>
                                <a:lnTo>
                                  <a:pt x="666" y="650"/>
                                </a:lnTo>
                                <a:lnTo>
                                  <a:pt x="683" y="650"/>
                                </a:lnTo>
                                <a:lnTo>
                                  <a:pt x="693" y="650"/>
                                </a:lnTo>
                                <a:lnTo>
                                  <a:pt x="696" y="649"/>
                                </a:lnTo>
                                <a:lnTo>
                                  <a:pt x="670" y="644"/>
                                </a:lnTo>
                                <a:lnTo>
                                  <a:pt x="653" y="640"/>
                                </a:lnTo>
                                <a:lnTo>
                                  <a:pt x="641" y="637"/>
                                </a:lnTo>
                                <a:lnTo>
                                  <a:pt x="625" y="633"/>
                                </a:lnTo>
                                <a:lnTo>
                                  <a:pt x="614" y="630"/>
                                </a:lnTo>
                                <a:lnTo>
                                  <a:pt x="589" y="624"/>
                                </a:lnTo>
                                <a:lnTo>
                                  <a:pt x="595" y="620"/>
                                </a:lnTo>
                                <a:lnTo>
                                  <a:pt x="599" y="611"/>
                                </a:lnTo>
                                <a:lnTo>
                                  <a:pt x="617" y="585"/>
                                </a:lnTo>
                                <a:lnTo>
                                  <a:pt x="652" y="538"/>
                                </a:lnTo>
                                <a:lnTo>
                                  <a:pt x="685" y="492"/>
                                </a:lnTo>
                                <a:lnTo>
                                  <a:pt x="699" y="467"/>
                                </a:lnTo>
                              </a:path>
                            </a:pathLst>
                          </a:custGeom>
                          <a:solidFill>
                            <a:srgbClr val="C2A20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04461C" id="Group 20" o:spid="_x0000_s1026" style="position:absolute;margin-left:459.2pt;margin-top:-111.85pt;width:23.4pt;height:30.75pt;z-index:251663360;mso-position-horizontal-relative:page" coordorigin="8372,-23" coordsize="70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xwXBhMAAC1cAAAOAAAAZHJzL2Uyb0RvYy54bWykXGtvI7cV/V6g/0HQ&#10;xxaOh5zhPIzsBht7HQRI20Wj/gBZkm0hsqSO5PVui/73nsshR+Ts5QNJgOxI1hny8r7Ic8mZ73/4&#10;8rKbfd70p+1h/24uvivms81+dVhv90/v5v9a3F+189npvNyvl7vDfvNu/nVzmv/w/s9/+v7teLOR&#10;h+fDbr3pZ2hkf7p5O76bP5/Px5vr69PqefOyPH13OG72+PHx0L8sz/jaP12v++UbWn/ZXcuiqK/f&#10;Dv362B9Wm9MJf70bfpy/1+0/Pm5W5388Pp4259nu3RyynfW/vf73gf69fv/98uapXx6ftysjxvJ3&#10;SPGy3O7R6djU3fK8nL3222+aetmu+sPp8Hj+bnV4uT48Pm5XGz0GjEYUk9H81B9ej3osTzdvT8dR&#10;TVDtRE+/u9nV3z9/6mfbNWzXzWf75QtspLudSa2ct+PTDTA/9cdfj5/6YYT4+Mth9dsJurue/k7f&#10;nwbw7OHtb4c12lu+ng9aOV8e+xdqAsOefdE2+DraYPPlPFvhj7JrRAtLrfBT2RVKqsFGq2cYku5q&#10;y0bOZ/j1Spb2p4/m5qYwd3YYDYm3vBn61HIaud5/f9yubvC/0Sc+faPPtN/hrvNrv5mbRl6y2nhZ&#10;9r+9Hq9g+uPyvH3Y7rbnr9qNoR4Sav/503ZFaqYvF9PAFMY0+Jl6nUlJw7Oo4Z4ljUkbZrY/3D4v&#10;90+bD6cjIgC2xf32T31/eHveLNcn+jPpyG9Ff/XkeNhtj/fb3Y4sR5/NiBFEEydklDY4+N1h9fqy&#10;2Z+HiO03Owz+sD89b4+n+ay/2bw8bOCA/c9ryLlCtjjDaY79dn/WXgPP+OV0pt7JR3RQ/Ve2H4qi&#10;kz9e3ari9qoqmo9XH7qquWqKj01VVK24Fbf/o7tFdfN62kAry93dcWtEx1+/EZ6NIJNrhtjUMT77&#10;vNSZZHAuCKSdzIoIfyMNkaynfvVP6B44fD73m/PqmT4+QpHm7wCPP2itXxRNJjkh3pIh1CoKWzcY&#10;SEcURyVcRAeRrAcz21CAm/Sn80+bw8uMPkDvEFMrevkZeh4GZiEk8v5A1tcDseN0TdEV3cf2Y1td&#10;VbL+CFPc3V19uL+trup70ai78u729k5YUzxv1+vNnpr745bQij3stmvrm6f+6eF21w8Wutf/mRxw&#10;usCuySMuYljr2at2NG0MUr8JDliD5hNMUCfr/PiW50E0PXGp/dfn5XEDrVOzTqBToOocfN9vNjTr&#10;zaS2noHZHHxyE7BuYPiFYHl+UzboCn4jOt3+YFDymzGFNoXOvGMKXd6sXge/Ic1bX8GMtzbR+bQ2&#10;si+Qrh5fdphH/3o1K2ZdUYmZztrahy4wSDDA/nI9WxSztxn1PcHAiZ2mVKtmotO5jzq2/ZUWhIYI&#10;8oyWzLRxAVUWZIQqa1YoZWEkVMULVVuMbgohyAnVWBAJBQgrFFZHzvAw3TWsUIjxi6ZaXijha12V&#10;gpNKuEonDCuW8NXeFXXByiVczS+EDEjmq75qS1YyV/OE4SXzdd8VsuIlc9W/EHVAMl//VVGwkrnq&#10;JwwrGU3Sji3brlGsZAhox5gy5Pe+BRrF6gwroEtbhOEl8/XftjAUF49Yal1aW0CxfET6Fmg6VmfS&#10;1T9heMl8/bcdhsBK5lpgIQMRUPoWqKuKs2bp6p8wrGSlr/+2C6SL0rXAogxEQOlboC7Y2Cxd/ROG&#10;l8zXf9tBHZzOStcCC4jPWrP0LaBqyerM1T9hWMkqX/9tW3WsZJVrgUUViIDKt0AD3TKpv3L1Txhe&#10;Ml//bV3zsVm5FljAN1idVb4FAhFQufoPRkDl679tBJ/PKtcCiyoQAcq3gKobTmfK1T9hWJ0pX/9t&#10;G8hnyrXAQgUiQPkWUC1rTeXqnzC8ZL7+27bl/Uy5FlioQAQo3wKKj03l6p8wrGS1r3/EJr/IwJLc&#10;ybSYXFk/q30LKFidiYDa1T9heMl8/bddx0dA7VpgUQcioPYtUCMFcZK5+icML5mvf0jGr4Fq1wKL&#10;OhABjW+Bsq05yWjxOy6oCMNKRnUGb0ZXfGw2rgUWTSACGt8CJR8Bjat/wvCS+fpvkdDYTNu4Flg0&#10;gQhofAuU/CK7cfVPGFYyKt24Oqtbfu3fuhZYtIEIaH0LSH7l2Lr6Jwwvma//tlYByVwLLNpABLS+&#10;BeqAZK7+CcNL5uu/rSW/PmtdCyzaQAR0vgWahp0DQPsuEUAYVjJQLd+aSHzcWqNzLbDoAhHQ+RZo&#10;SpY3da7+CcNL5uu/VYHY7FwLLLpABHS+BRqEE5PPOlf/hGElE1SD9EIgoDRRuDZY4D5+GhCFb4WA&#10;3kThGiGoOFH4VmgV+uVsKkChLy4C8QKRIArfFEqwk4EoXEsQKKA93xRtFUhtonCtAfEC4SAmvLgq&#10;WSYlPGJMIF68CTNuFQgcq70JNQ5yY+GbIyiea4yIeL4t2rrgp3khXGssRJAgC98cCqmJiQxBVchx&#10;QiUQr70pR66xYGe155NkEWLJgoqcTqxht4AVz+PJBAqI59uiVR2f7oTPlEWIKgvpm6MqWa4sPLJM&#10;oIB4vi0wTwR8T7rWQFkmFBoTwlxh5cUZ12PMBOLFm1LmGmtR1rg+ZxYh0iwmrFmhjMiK54YGgQLi&#10;+bbA/M+v5oRPnEWIOYsJdZYh8VxjEIgXb0qeVYBuCZ89ixB9FhP+LAs+cj0CTaCAeJPQwBYLb1yf&#10;QosQhxYTEi1LftbwWDSBAuJNQqNCxYn1PZ9HixCRFhMmLXkmLTwqTSBevCmXpiI1K55PpkWITYsJ&#10;nS550io8Pk2ggHiT0KCaAC+eP2uEKLWYcOoSeZSLXI9UE4gXb8qqFWgpK55Pq0WIV4sJsa4Ck5rH&#10;rAkUEG8aGphfePHcRIWadGhBNWHXleS1V7vGIFBAvElolAHmL3yCLUIMW0woNq2AOON6HJtAvHhT&#10;kl0VfAlY+CxbhGi2mPDsiufZ2Ju0KwfszxAoIN4kNKoyEBo+1RYhri0mZLvq+OWox7YJxIs3pdtV&#10;E0jLPt/GCYsA15gw7ioQuR7lJlBAvGloIKGxodG61liIEOsWE9od4hqtGxphrtFOQqMKiufO4RAv&#10;tKCacG+l+NDwyDeBeO1N2XcVSiw+/UYwBow7IeBKsgRceAycQAHxpqGBIGKN63NwESLhYsLCg9pz&#10;jRHUHg6H2QDXu7StglNx4uHclQXSli/u47WHtZHFDQ0WrPakR8NbgFjtyW9oOFaGvHheaOC+kHgT&#10;cyATMGlZejQc2w0h8Sah0QR2gKVPw2WIhssJDW/5OVd6NJxAvPYmNLwrsDJktefTcBmi4XJCw9uK&#10;XS1L4RqDQAHxfFvgBAQfGtKn4TJEw+WEhrcgJZxxPRpOIF68KQ3vUAFntefTcBmi4XJCw0PG9Wh4&#10;2LhyMmt0gf0d6dNwGaLhckLDAyVR6dFwryaKQzDjMZfl83BKCudhvuzN0Rd8muG8HR1mpMMxx8OJ&#10;TioukFhwxGahjymiCaDo1wAYnkXgxpxZioORAgmMaBnOa8XRFAQabk/0JOCYPTXcnqGMw8lJCA7r&#10;5ghDRtPwvJFSLYPgKELktE61BQ3PGypxfQ3PGypxb4KDNOcIQ1xYw/OGStyU4CCVOa0TV9TwvKHS&#10;bqiG5w2VuBTBQYJyhKF9Qw3PGypxDYKDJOS0Tmt/Dc8bKq3FNTxvqLQ2JjgWtTnC0FpVw/OGSrs2&#10;BB8O2iXTAK3lNDxvqLS20vC8oeo9B8LTbkHOYPUuwHBD3nB1XV7fkJucxuyEyTVLJJo0hx4yB20z&#10;lMhMUbq+q3vAlJAlks1SIjNNCZunBA79ZPVgM5UoMwdtc5XITFbCZiuBmluWSDZfURUs6wabsagu&#10;lXeDtTQqRVk32KwlMtOWsHlLoJqS14MJZ5GZunTdQvsSKg5ZPdjsJVADyLrB5i+RmcCEzWACPDmv&#10;BzvozCQmbBYjLpnVg81jApusOTdo1kZqJb6Vd4Ndd4AB5d1gBk2cJOsGm8iIJeTdYNxbjk+rJFZa&#10;NpHJzESmV8haS34iG2Yhs3il8//Tx6P6+QyPRz3QMLCcXZ5pzWs/zt7MKfFnuiq94n05fN4sDhpx&#10;pqVvTXvl6Lgaw+qC2O195DDhVai4D0qzv9vrcWjReDnqsHGcWVqUcMFoe1TdhYQl6oVZONS083DW&#10;W6z89mrGUYPdUL+jRezv9mpxg3PIMeTs7/ZqcGZtVKLdqHxGf+WYrG079mr1PMRJOc4z9nd7tThU&#10;CPQ4Uv0OniDHwLbt2Kttz+Js8Njf7dXihn6TeqFSIeST2D2I62UYrxynGNufvZp+jZ4lNk2j7dFe&#10;D/VbJPyFTn5qXB1vj3bAgMOGWxxHp4eBU6hkROWj+hThMFXGcIrK/MDVY361+rDXQS+K9noIh1VZ&#10;tD2qx+n24uOtaCOU5EM1MNZeRdVCwmFREcMp2gclHEpGURzVjIGrEv6ibB6CnaPtGX/BhkEcR7s9&#10;1O+Y0q1+7dXo2eSNKmFfbI4N7aEwF5WPto/QL56xjOPM05ZlG/crVQ/2wJnFeHtqGG8J/4rKVxpc&#10;Il8pg8M5oXh75kG5qovjKrP8UvDDmHwVnU4gv8IWTBRHJUPCJfotK9NeYt6SZmmVio+SSobkVwm9&#10;lHS6g3Aob8fGUdJxB+BKbGBFcSbeynG5a/3YXgd/rqjSq9tL2MPoL9neOJ/H7aFM/kv6fa5fZfup&#10;mfcT6xxl2G2Zil+jP5lYvygqvEPPqflN0WEgsse4eLX2sleb7+044nZTjYnfxLylTN7F9n/Ur2ra&#10;MIF85Dcx/6uRRzUOdonisL7ROBwGiOJy51+DkzgOGW3P1D8FNuPiuGEcRKWiOKwzaBwilcdp849w&#10;qEfF2sNTF3nt0f6+7jeuPzv/psarTJyncJUdR0IvFW20a/ni+qN5TeNGtm393V4Hvy+t3RL+R3FL&#10;7SXc2aZxzJoxa0hjDZRasmCJpCHpWAGEw459vD0z6Stco/2Oi8R40sWxN91vnVgUSzp2BflwPire&#10;r1m8qMTiSpryDi0SouMw9TtywizcWCKzTmKvg7NI214iORPxzxmvraek9CKMu6hEvyMuMY6x35T+&#10;7DhSOKuXRL+j/lL2oL177c/x+NCHJoErEyQeR2V1eyV2DGN+IEypJ0VCbTGcwjjWHp30gHgSa6co&#10;bEhVFE0xmK3Zy0R04NT30C2K0dH2aP+UxEtQX5ymNMNIyGeW2DKVXcyUX45vIrBRZq822sxSEhvH&#10;sXFIU3QvE+OQdCaWvCWhF2mofgkqEO2XDjDq9nJxcXtIOtap20tkXdrQJrsNb0xA0c/qzV6N/gxV&#10;oPFEx2GiHMdw4zg6X0D9Ah9tj44NEC6xZJKGosjEUk0a/0v6i5kVknZDFtV6xs5IdBx0lpDskcpq&#10;dkmcms1NfKRKdePiIEHdLriEPTIXG7YikPA+EHetlbjuzIyQaMuQNnCZmCFwKHRwqHj8CLMVjmQf&#10;bc24eyIp2xyPA+3R1ugxKTgJfDQOG2I2NVHRMS60lij6ChPZCS4uzL4C/DMqmyl5JCoe+kgYZEsU&#10;fKWZQ0l/sV710Sw0h4eAErgh69BzGdH2TCHysoFns6G9DllRH4OkfhPjEGbrCqejsvqlWSgun3Xi&#10;+Djo/Be5QHJWNrOFTMyiwhQAaGctJp+pP112xaza7HVQn9nrpZVcrDVT7UhNPWZCSbi7UUhisWUK&#10;BGUi/O0iIFHXxopXZ7nEStVMYWWCANmZLkHmTS0utaw0pfkUzEyHMtGpnTUT/mHqwHLc+bV+Ya+D&#10;f5i5NbWCBlHVTp4grGa7MbXJZGBUG405pek0xQLo8D0CMAkzq4hEJNg6WGIxaWGJsriVLTGPmPMS&#10;KV5kgjm1ILGwxNbhCEvsjNhVeHxWsov6xCLNdoptwZjp9ePCZNSE4vTzwjk4sw2kEmtc/Twc2lOJ&#10;shZOMGunS2232Um4Trg6nkIa2kus/ekUETl7A04W1Z/Zfq8T5TQq81F7dSqlm4xYw36xfind6PYS&#10;2zYlPfNB/SY4IJ4IMrj4bKjseBNcuzYpu04sE2uzHVgntgnwMolBvhTOTNfJ9rA9NegvPl/XtuKH&#10;7aqYPcheOfaobWUwpT9Tfq0Tq6eaDvJn2FeZY5l1omagrF8lVnfKTC11ojxMcUvypSp5taktqMRq&#10;tjZnuaoEx//2QM4wHaMoQMd79Psvx3M+dDzIedej8/pMeq+p85bNW/nhcv7Kg+30Uffx1aG69kDH&#10;g9g3iOIB+uJH2V3d121zVd1X6qprivaqEN2PHfZ9uuru3n+D6C/b/eaPv0GUDjJ19IJhEsyT3htk&#10;of8z3u7B8Hrm/RpRsLyhF+p+NJ/Py+1u+Oy8bJQkti8ZtVd9pgpvJh7e2Tm8C/ThsP76qZ/1B7yY&#10;FcsLvFkbH54P/X/msze8pfrd/PTv1yW9dnj38x6vIO3wgDVgZ/2lQrkeX3r3lwf3l+V+habezc9z&#10;PK1AH2/P+IZbXvG23adn9CS0LvaHD3hl8+NWvwyW5Bukgtz0BW9B1Z/0O6n1WMz7s+ml1+53jbq8&#10;5fv9/wU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rpsyG5AAAAA0BAAAPAAAA&#10;ZHJzL2Rvd25yZXYueG1sTI/BbsIwDIbvk/YOkSftBmnC6KBrihDadkJIg0mIW2hNW9EkVRPa8vbz&#10;TtvR9qff35+uRtOwHjtfO6tATCNgaHNX1LZU8H34mCyA+aBtoRtnUcEdPayyx4dUJ4Ub7Bf2+1Ay&#10;CrE+0QqqENqEc59XaLSfuhYt3S6uMzrQ2JW86PRA4abhMopibnRt6UOlW9xUmF/3N6Pgc9DDeibe&#10;++31srmfDvPdcStQqeencf0GLOAY/mD41Sd1yMjp7G628KxRsBSLF0IVTKScvQIjZBnPJbAzrUQs&#10;JfAs5f9bZD8AAAD//wMAUEsDBAoAAAAAAAAAIQDdRtrz6AUAAOgFAAAUAAAAZHJzL21lZGlhL2lt&#10;YWdlMS5wbmeJUE5HDQoaCgAAAA1JSERSAAAAGwAAABYIAwAAAXGTJy8AAAABc1JHQgCuzhzpAAAA&#10;BGdBTUEAALGPC/xhBQAAArtQTFRFAAAA5tecz68vwaIG1cBXy64oxakX2sJUwqEEx6odzLMuzrU7&#10;wKIEwKIF49mbxKUM2MJj3M19zrU1xaYTxaYUxKYPwaIH2r9bz7pDzrU51NR/0rlF0bhExKkXxaUU&#10;wqIDwaADyK0hyq8o5NeV1NSq0LlB/v7ixKYN2MFe2chtw6YSyrMvyK0f28hw8OHS/////9TUya0j&#10;2stu0LtGxasbxKMM2spoyKwf1NTUxagU6uCtyawiy7Ev0bc8yKwewqMMybAo079T///U18RY1rxW&#10;w6MJyKoa//+qwqID3slz6t6l49OS2sdlyq4owqQIw6QLxqkaw6QNxqgW5s6FwqMGwqEEwqMHwqMI&#10;wqEFwqEG379fzbQzwqMLzbMwy7Et1L5V1b9a1cNYyrAv1sJkyq0l0bc90LhAwqML4tCFv7+/zLAr&#10;wKEDwaQJwaQKzK8u0LYu18BXx6kWwKEDyq0n6emqxagV////wqUL6N2bwqUMxaobyq8q1sRi1MBW&#10;waID6eCn59Bzyqwj1Lk/ya0hyK0fwaEFyqwlxaYO0rxNwqIGwqAEwqAF3cdmxKYR0LdA0LdC9Om/&#10;zbU03cx0ya0hzrQ0yKkdw6QM/wAA2MVjyq0g///Mx6gXwKADxKMNy68txKYQ071Q8Om418VkxKQO&#10;yKwiyrIuzbEvw6YOxqse/v7r6tqmyKkc////z7Uz5NOL0LU6w6QHw6QIw6QJ0rdE//8Aw6QJz7M2&#10;x6cWzrk/yq8p07tJ1sBZxqob59iWw6MK2cNizLU02MJf07tP1sNl8+jH7Oy259yi2cdqya0lx64l&#10;////1b1N///lyq8mzbU1w6YMw6QKy7Av7Oza5tmVzrY6zbY50rxEwaMI7uW2x6gY0LY82tqRwKID&#10;7t2Zw6URyKkd07tHwqQIwqIHwqQKy7Mw3MZn/8yZ4saNxqoY0i/AtQAAAOl0Uk5TADQQ+W+FQhX8&#10;ncBJ+vpS3kgzZN7exPYcS60GsHfo4t/bxdBhBoQJ7515p5E4dBEBBoB2SKjuMckG6BmqkIvR6NJM&#10;Bhoy99wD/z4/UlPR6fDd8KsV+Pv4+Pv7CKTls6hfRCvDJtVPu+0sBJiO8vK6MWbO/ZwM4gPyF/Lf&#10;x0Z//ToL2TDeg/mzx2z5/Pw8246OMKqD23/a3wF4vAXP/uKt62kkZsjYiWzs2Q0x1wU7TYP39/eO&#10;AaNs253RqpfdQvN0bzuXXxcOFonVpQJpCsa/8fSFDil+d371POS6B/0P7bZA9fj1qTsFCeLLHdWE&#10;AAAACXBIWXMAACHVAAAh1QEEnLSdAAABwUlEQVQoU1WPZVdQQRRFj93dmKhYqE/FwA5UjoqBimK3&#10;goVi10MFBcTuuGAi2IFgd3cHoaJYP8N58wYX7g9zzz531po1cPmNP6ghTqoC7EId2K90nw2MQ4rX&#10;G7veNEfZTrew9riT0yFNgDbrVATO/GjJaqodwE0/9bq2KnMp1cGRHo+Xa9s5Zbg6fZl4Cx6WjBUU&#10;L9iraPg81TFh1MfWJcqx/ZaF+ubI/Ge31synYy6r0cwkRffe9/qqUbaytqc3nU8UkyKObG9u91Hj&#10;8Gmnm/DlxF011q5gA4xff0g2YlsGGZ+pXqRV5v43qfuWk9SFERLW76W/zJ5cVQmC95OPKv37ht8p&#10;Xp5qssKnP20T8xAwMwo7WhkBTprpkMrdaPTd0tnjkqxp7EZF6OJntbol57TVUj9aJs5/MVBnhHZm&#10;x5DnwWmuvXs/mN6xnp+d7N/patelXfjhV8xBYO/xORuChjG9p1oUHvop6YjvZi5YiYgKZJY0rG7P&#10;uu2+FRi5jEcfjJ5x4atcKS0MLxkkckdvgHPy8AZX8RpfWy0KSUXTujw5sC9u0UWbS4Sce92UeWla&#10;IEeEcv6Y8f8ZQw4qP8SIBvgL94uJJY+zausAAAAASUVORK5CYIJQSwECLQAUAAYACAAAACEAsYJn&#10;tgoBAAATAgAAEwAAAAAAAAAAAAAAAAAAAAAAW0NvbnRlbnRfVHlwZXNdLnhtbFBLAQItABQABgAI&#10;AAAAIQA4/SH/1gAAAJQBAAALAAAAAAAAAAAAAAAAADsBAABfcmVscy8ucmVsc1BLAQItABQABgAI&#10;AAAAIQCHMxwXBhMAAC1cAAAOAAAAAAAAAAAAAAAAADoCAABkcnMvZTJvRG9jLnhtbFBLAQItABQA&#10;BgAIAAAAIQCqJg6+vAAAACEBAAAZAAAAAAAAAAAAAAAAAGwVAABkcnMvX3JlbHMvZTJvRG9jLnht&#10;bC5yZWxzUEsBAi0AFAAGAAgAAAAhAGumzIbkAAAADQEAAA8AAAAAAAAAAAAAAAAAXxYAAGRycy9k&#10;b3ducmV2LnhtbFBLAQItAAoAAAAAAAAAIQDdRtrz6AUAAOgFAAAUAAAAAAAAAAAAAAAAAHAXAABk&#10;cnMvbWVkaWEvaW1hZ2UxLnBuZ1BLBQYAAAAABgAGAHwBAACKHQAAAAA=&#10;">
                <v:shape id="Picture 22" o:spid="_x0000_s1027" type="#_x0000_t75" style="position:absolute;left:8519;top:-23;width:322;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6l8K8AAAA2wAAAA8AAABkcnMvZG93bnJldi54bWxET0sKwjAQ3QveIYzgTlMFRapRRBAFXfgD&#10;t0MytsVmUpqo1dObheDy8f6zRWNL8aTaF44VDPoJCGLtTMGZgst53ZuA8AHZYOmYFLzJw2Lebs0w&#10;Ne7FR3qeQiZiCPsUFeQhVKmUXudk0fddRRy5m6sthgjrTJoaXzHclnKYJGNpseDYkGNFq5z0/fSw&#10;CjjbFfojlzerd6N9cgiMm9VVqW6nWU5BBGrCX/xzb42CYVwfv8QfIOdf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epfCvAAAANsAAAAPAAAAAAAAAAAAAAAAAJ8CAABkcnMv&#10;ZG93bnJldi54bWxQSwUGAAAAAAQABAD3AAAAiAMAAAAA&#10;">
                  <v:imagedata r:id="rId15" o:title=""/>
                </v:shape>
                <v:shape id="Freeform 21" o:spid="_x0000_s1028" style="position:absolute;left:8371;top:191;width:700;height:705;visibility:visible;mso-wrap-style:square;v-text-anchor:top" coordsize="700,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0i1cQA&#10;AADbAAAADwAAAGRycy9kb3ducmV2LnhtbESPwWrDMBBE74X+g9hCLiWWo4MprpUQUkJzCm0S6HVj&#10;bS1Ta2UsJXb+PioUehxm581OtZpcJ640hNazhkWWgyCuvWm50XA6bucvIEJENth5Jg03CrBaPj5U&#10;WBo/8iddD7ERCcKhRA02xr6UMtSWHIbM98TJ+/aDw5jk0Egz4JjgrpMqzwvpsOXUYLGnjaX653Bx&#10;6Y2dfTZvl+LrvXCF2qrz2PT7D61nT9P6FUSkKf4f/6V3RoNawO+WBAC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9ItXEAAAA2wAAAA8AAAAAAAAAAAAAAAAAmAIAAGRycy9k&#10;b3ducmV2LnhtbFBLBQYAAAAABAAEAPUAAACJAwAAAAA=&#10;" path="m699,467r-6,-17l681,422,669,393r-6,-19l663,358r,-7l664,327r3,-36l673,364r8,-13l685,339r3,-15l689,299r,-4l688,291r-2,-31l685,259,673,230,652,208r-4,-2l647,481r-12,33l603,561r-33,42l558,617,500,606r-60,-8l498,553r44,-41l587,460r-6,-8l573,437r-7,-14l564,414r,-5l567,390r5,-6l568,382,556,370,536,351r,115l519,496r-42,44l434,580r-19,16l344,593r-51,5l318,466r13,-64l338,378r4,-3l411,376r4,-1l463,370r40,20l536,466r,-115l534,350,517,309r-6,-35l510,259r20,56l554,356r22,25l587,391r17,20l623,436r16,26l647,481r,-275l625,194r-2,-1l608,190r-14,-1l582,190r-11,2l542,194r-27,l494,193r-16,l384,179,325,111,309,91,293,68,282,49r,360l279,491r-7,81l270,600r-29,8l250,585r17,-48l265,536,229,515r,32l229,574r-10,11l193,585,182,574r,-27l193,536r26,l229,547r,-32l201,499,141,358,128,326,113,291r-4,-9l92,242r2,-1l105,237r11,-4l126,230r22,11l177,272r27,33l221,324r12,6l243,333r9,1l260,334r,-1l255,330,227,292r-9,-40l219,238r1,-19l222,206r9,56l248,305r17,29l274,345r1,2l276,349r1,2l282,402r,7l282,49,272,30,251,3,229,,203,10,172,23r-15,5l119,42r-10,4l106,48r1,10l107,64r11,11l121,76r13,4l209,99r4,10l214,120r-4,18l200,171r-5,28l197,220r3,13l202,238r-10,-8l155,205r-25,-4l93,211,53,229,17,252,,264r2,18l23,328,43,317r-7,-2l31,308r,-18l38,282r20,l65,290r,11l68,295r6,-4l91,291r8,8l99,318r-8,8l80,326r4,3l87,334r,17l80,358r-19,l53,351r,-12l53,337r,-1l33,345r20,41l110,358r1,l173,506r-27,87l212,617r-3,1l164,652r-21,52l169,679r25,-15l231,653r64,-13l388,630r94,1l569,637r69,9l666,650r17,l693,650r3,-1l670,644r-17,-4l641,637r-16,-4l614,630r-25,-6l595,620r4,-9l617,585r35,-47l685,492r14,-25e" fillcolor="#c2a203" stroked="f">
                  <v:path arrowok="t" o:connecttype="custom" o:connectlocs="669,585;664,519;685,531;688,483;652,400;603,753;440,790;581,644;564,601;556,562;477,732;293,790;342,567;503,582;517,501;554,548;623,628;625,386;582,382;494,385;309,283;279,683;250,777;229,739;182,766;229,739;128,518;94,433;148,433;233,522;260,525;219,430;248,497;276,541;282,241;203,202;109,238;118,267;213,301;195,391;192,422;53,421;23,520;31,482;65,493;99,491;80,518;80,550;53,529;110,550;212,809;169,871;388,822;666,842;670,836;614,822;617,777" o:connectangles="0,0,0,0,0,0,0,0,0,0,0,0,0,0,0,0,0,0,0,0,0,0,0,0,0,0,0,0,0,0,0,0,0,0,0,0,0,0,0,0,0,0,0,0,0,0,0,0,0,0,0,0,0,0,0,0,0"/>
                </v:shape>
                <w10:wrap anchorx="page"/>
              </v:group>
            </w:pict>
          </mc:Fallback>
        </mc:AlternateContent>
      </w:r>
      <w:r w:rsidR="006B0BBD" w:rsidRPr="00692BDA">
        <w:rPr>
          <w:color w:val="231F20"/>
          <w:sz w:val="20"/>
          <w:szCs w:val="20"/>
        </w:rPr>
        <w:t xml:space="preserve">By </w:t>
      </w:r>
      <w:r w:rsidR="006B0BBD" w:rsidRPr="00692BDA">
        <w:rPr>
          <w:color w:val="231F20"/>
          <w:spacing w:val="-3"/>
          <w:sz w:val="20"/>
          <w:szCs w:val="20"/>
        </w:rPr>
        <w:t xml:space="preserve">now, </w:t>
      </w:r>
      <w:r w:rsidR="006B0BBD" w:rsidRPr="00692BDA">
        <w:rPr>
          <w:color w:val="231F20"/>
          <w:sz w:val="20"/>
          <w:szCs w:val="20"/>
        </w:rPr>
        <w:t xml:space="preserve">you may have produced a well-argued response to the question, but spelling and grammar mistakes will leave a poor impression on your </w:t>
      </w:r>
      <w:r w:rsidR="006B0BBD" w:rsidRPr="00692BDA">
        <w:rPr>
          <w:color w:val="231F20"/>
          <w:spacing w:val="-3"/>
          <w:sz w:val="20"/>
          <w:szCs w:val="20"/>
        </w:rPr>
        <w:t xml:space="preserve">marker. </w:t>
      </w:r>
      <w:r w:rsidR="006B0BBD" w:rsidRPr="00692BDA">
        <w:rPr>
          <w:color w:val="231F20"/>
          <w:sz w:val="20"/>
          <w:szCs w:val="20"/>
        </w:rPr>
        <w:t>Therefore, proofreading is an essential stage in the assignment writing process.</w:t>
      </w:r>
    </w:p>
    <w:p w:rsidR="00CA66F7" w:rsidRPr="00692BDA" w:rsidRDefault="00CA66F7" w:rsidP="00692BDA">
      <w:pPr>
        <w:pStyle w:val="BodyText"/>
        <w:spacing w:before="6" w:line="276" w:lineRule="auto"/>
        <w:ind w:left="312" w:right="1191"/>
        <w:rPr>
          <w:sz w:val="20"/>
          <w:szCs w:val="20"/>
        </w:rPr>
      </w:pPr>
    </w:p>
    <w:p w:rsidR="00CA66F7" w:rsidRPr="00692BDA" w:rsidRDefault="006B0BBD" w:rsidP="00692BDA">
      <w:pPr>
        <w:pStyle w:val="BodyText"/>
        <w:spacing w:before="1" w:line="276" w:lineRule="auto"/>
        <w:ind w:left="312" w:right="1191"/>
        <w:rPr>
          <w:sz w:val="20"/>
          <w:szCs w:val="20"/>
        </w:rPr>
      </w:pPr>
      <w:r w:rsidRPr="00692BDA">
        <w:rPr>
          <w:color w:val="231F20"/>
          <w:sz w:val="20"/>
          <w:szCs w:val="20"/>
        </w:rPr>
        <w:t>Most students find proofreading very difficult as it is the last stage in a long and involved process. You are probably very tired and fed up of reading the same piece of writing over and over again. In addition to that, you know your essay so well by now that you may be unable to spot errors easily.</w:t>
      </w:r>
    </w:p>
    <w:p w:rsidR="00CA66F7" w:rsidRPr="00692BDA" w:rsidRDefault="00CA66F7" w:rsidP="00692BDA">
      <w:pPr>
        <w:pStyle w:val="BodyText"/>
        <w:spacing w:before="7" w:line="276" w:lineRule="auto"/>
        <w:ind w:left="312" w:right="1191"/>
        <w:rPr>
          <w:sz w:val="20"/>
          <w:szCs w:val="20"/>
        </w:rPr>
      </w:pPr>
    </w:p>
    <w:p w:rsidR="00CA66F7" w:rsidRPr="00692BDA" w:rsidRDefault="006B0BBD" w:rsidP="00692BDA">
      <w:pPr>
        <w:pStyle w:val="Heading1"/>
        <w:spacing w:before="1" w:line="276" w:lineRule="auto"/>
        <w:ind w:left="312" w:right="1191"/>
        <w:rPr>
          <w:rFonts w:ascii="Frutiger LT Std 45 Light" w:hAnsi="Frutiger LT Std 45 Light"/>
          <w:b/>
        </w:rPr>
      </w:pPr>
      <w:r w:rsidRPr="00692BDA">
        <w:rPr>
          <w:rFonts w:ascii="Frutiger LT Std 45 Light" w:hAnsi="Frutiger LT Std 45 Light"/>
          <w:b/>
          <w:color w:val="231F20"/>
        </w:rPr>
        <w:t>Proofreading tips</w:t>
      </w:r>
      <w:r w:rsidR="00CB029A" w:rsidRPr="00692BDA">
        <w:rPr>
          <w:rFonts w:ascii="Frutiger LT Std 45 Light" w:hAnsi="Frutiger LT Std 45 Light"/>
          <w:b/>
          <w:color w:val="231F20"/>
        </w:rPr>
        <w:t>:</w:t>
      </w:r>
    </w:p>
    <w:p w:rsidR="00CA66F7" w:rsidRPr="00692BDA" w:rsidRDefault="006B0BBD" w:rsidP="00692BDA">
      <w:pPr>
        <w:pStyle w:val="BodyText"/>
        <w:spacing w:before="26" w:line="276" w:lineRule="auto"/>
        <w:ind w:left="312" w:right="1191"/>
        <w:rPr>
          <w:sz w:val="20"/>
          <w:szCs w:val="20"/>
        </w:rPr>
      </w:pPr>
      <w:r w:rsidRPr="00692BDA">
        <w:rPr>
          <w:color w:val="231F20"/>
          <w:sz w:val="20"/>
          <w:szCs w:val="20"/>
        </w:rPr>
        <w:t>Use some of the following strategies to help you proofread more efficiently:</w:t>
      </w:r>
    </w:p>
    <w:p w:rsidR="00CA66F7" w:rsidRPr="00692BDA" w:rsidRDefault="006B0BBD" w:rsidP="00692BDA">
      <w:pPr>
        <w:pStyle w:val="ListParagraph"/>
        <w:numPr>
          <w:ilvl w:val="0"/>
          <w:numId w:val="1"/>
        </w:numPr>
        <w:tabs>
          <w:tab w:val="left" w:pos="386"/>
        </w:tabs>
        <w:spacing w:line="276" w:lineRule="auto"/>
        <w:ind w:left="312" w:right="1191" w:hanging="198"/>
        <w:rPr>
          <w:sz w:val="20"/>
          <w:szCs w:val="20"/>
        </w:rPr>
      </w:pPr>
      <w:r w:rsidRPr="00692BDA">
        <w:rPr>
          <w:color w:val="231F20"/>
          <w:sz w:val="20"/>
          <w:szCs w:val="20"/>
        </w:rPr>
        <w:t>Allow plenty of time for proofreading. Put your essay to</w:t>
      </w:r>
      <w:r w:rsidRPr="00692BDA">
        <w:rPr>
          <w:color w:val="231F20"/>
          <w:spacing w:val="-8"/>
          <w:sz w:val="20"/>
          <w:szCs w:val="20"/>
        </w:rPr>
        <w:t xml:space="preserve"> </w:t>
      </w:r>
      <w:r w:rsidRPr="00692BDA">
        <w:rPr>
          <w:color w:val="231F20"/>
          <w:sz w:val="20"/>
          <w:szCs w:val="20"/>
        </w:rPr>
        <w:t>one side for a day or two so that you can look at it with fresh eyes.</w:t>
      </w:r>
    </w:p>
    <w:p w:rsidR="00CA66F7" w:rsidRPr="00692BDA" w:rsidRDefault="006B0BBD" w:rsidP="00692BDA">
      <w:pPr>
        <w:pStyle w:val="ListParagraph"/>
        <w:numPr>
          <w:ilvl w:val="0"/>
          <w:numId w:val="1"/>
        </w:numPr>
        <w:tabs>
          <w:tab w:val="left" w:pos="386"/>
        </w:tabs>
        <w:spacing w:line="276" w:lineRule="auto"/>
        <w:ind w:left="312" w:right="1191" w:hanging="198"/>
        <w:rPr>
          <w:sz w:val="20"/>
          <w:szCs w:val="20"/>
        </w:rPr>
      </w:pPr>
      <w:r w:rsidRPr="00692BDA">
        <w:rPr>
          <w:color w:val="231F20"/>
          <w:sz w:val="20"/>
          <w:szCs w:val="20"/>
        </w:rPr>
        <w:t xml:space="preserve">Print your work and make corrections by hand. </w:t>
      </w:r>
      <w:r w:rsidR="00C31E97" w:rsidRPr="00692BDA">
        <w:rPr>
          <w:color w:val="231F20"/>
          <w:sz w:val="20"/>
          <w:szCs w:val="20"/>
        </w:rPr>
        <w:t>You may find this easier than</w:t>
      </w:r>
      <w:r w:rsidRPr="00692BDA">
        <w:rPr>
          <w:color w:val="231F20"/>
          <w:sz w:val="20"/>
          <w:szCs w:val="20"/>
        </w:rPr>
        <w:t xml:space="preserve"> proofread</w:t>
      </w:r>
      <w:r w:rsidR="00C31E97" w:rsidRPr="00692BDA">
        <w:rPr>
          <w:color w:val="231F20"/>
          <w:sz w:val="20"/>
          <w:szCs w:val="20"/>
        </w:rPr>
        <w:t>ing</w:t>
      </w:r>
      <w:r w:rsidRPr="00692BDA">
        <w:rPr>
          <w:color w:val="231F20"/>
          <w:sz w:val="20"/>
          <w:szCs w:val="20"/>
        </w:rPr>
        <w:t xml:space="preserve"> on the computer</w:t>
      </w:r>
      <w:r w:rsidRPr="00692BDA">
        <w:rPr>
          <w:color w:val="231F20"/>
          <w:spacing w:val="-12"/>
          <w:sz w:val="20"/>
          <w:szCs w:val="20"/>
        </w:rPr>
        <w:t xml:space="preserve"> </w:t>
      </w:r>
      <w:r w:rsidRPr="00692BDA">
        <w:rPr>
          <w:color w:val="231F20"/>
          <w:sz w:val="20"/>
          <w:szCs w:val="20"/>
        </w:rPr>
        <w:t>screen.</w:t>
      </w:r>
    </w:p>
    <w:p w:rsidR="00CA66F7" w:rsidRPr="00692BDA" w:rsidRDefault="006B0BBD" w:rsidP="00692BDA">
      <w:pPr>
        <w:pStyle w:val="ListParagraph"/>
        <w:numPr>
          <w:ilvl w:val="0"/>
          <w:numId w:val="1"/>
        </w:numPr>
        <w:tabs>
          <w:tab w:val="left" w:pos="386"/>
        </w:tabs>
        <w:spacing w:line="276" w:lineRule="auto"/>
        <w:ind w:left="312" w:right="1191" w:hanging="198"/>
        <w:rPr>
          <w:sz w:val="20"/>
          <w:szCs w:val="20"/>
        </w:rPr>
      </w:pPr>
      <w:r w:rsidRPr="00692BDA">
        <w:rPr>
          <w:color w:val="231F20"/>
          <w:sz w:val="20"/>
          <w:szCs w:val="20"/>
        </w:rPr>
        <w:t>Check your department’s guidelines for the</w:t>
      </w:r>
      <w:r w:rsidRPr="00692BDA">
        <w:rPr>
          <w:color w:val="231F20"/>
          <w:spacing w:val="-10"/>
          <w:sz w:val="20"/>
          <w:szCs w:val="20"/>
        </w:rPr>
        <w:t xml:space="preserve"> </w:t>
      </w:r>
      <w:r w:rsidRPr="00692BDA">
        <w:rPr>
          <w:color w:val="231F20"/>
          <w:sz w:val="20"/>
          <w:szCs w:val="20"/>
        </w:rPr>
        <w:t>presentation of written work. This includes line spacing, font size, page numbering, margins and style of</w:t>
      </w:r>
      <w:r w:rsidRPr="00692BDA">
        <w:rPr>
          <w:color w:val="231F20"/>
          <w:spacing w:val="-8"/>
          <w:sz w:val="20"/>
          <w:szCs w:val="20"/>
        </w:rPr>
        <w:t xml:space="preserve"> </w:t>
      </w:r>
      <w:r w:rsidRPr="00692BDA">
        <w:rPr>
          <w:color w:val="231F20"/>
          <w:sz w:val="20"/>
          <w:szCs w:val="20"/>
        </w:rPr>
        <w:t>referencing.</w:t>
      </w:r>
    </w:p>
    <w:p w:rsidR="00CA66F7" w:rsidRPr="00692BDA" w:rsidRDefault="006B0BBD" w:rsidP="00692BDA">
      <w:pPr>
        <w:pStyle w:val="ListParagraph"/>
        <w:numPr>
          <w:ilvl w:val="0"/>
          <w:numId w:val="1"/>
        </w:numPr>
        <w:tabs>
          <w:tab w:val="left" w:pos="386"/>
        </w:tabs>
        <w:spacing w:before="1" w:line="276" w:lineRule="auto"/>
        <w:ind w:left="312" w:right="1191" w:hanging="198"/>
        <w:rPr>
          <w:sz w:val="20"/>
          <w:szCs w:val="20"/>
        </w:rPr>
      </w:pPr>
      <w:r w:rsidRPr="00692BDA">
        <w:rPr>
          <w:color w:val="231F20"/>
          <w:sz w:val="20"/>
          <w:szCs w:val="20"/>
        </w:rPr>
        <w:t xml:space="preserve">Read your essay aloud, </w:t>
      </w:r>
      <w:r w:rsidRPr="00692BDA">
        <w:rPr>
          <w:color w:val="231F20"/>
          <w:spacing w:val="-3"/>
          <w:sz w:val="20"/>
          <w:szCs w:val="20"/>
        </w:rPr>
        <w:t xml:space="preserve">slowly. </w:t>
      </w:r>
      <w:r w:rsidRPr="00692BDA">
        <w:rPr>
          <w:color w:val="231F20"/>
          <w:spacing w:val="-6"/>
          <w:sz w:val="20"/>
          <w:szCs w:val="20"/>
        </w:rPr>
        <w:t xml:space="preserve">You </w:t>
      </w:r>
      <w:r w:rsidRPr="00692BDA">
        <w:rPr>
          <w:color w:val="231F20"/>
          <w:sz w:val="20"/>
          <w:szCs w:val="20"/>
        </w:rPr>
        <w:t>can HEAR your mistakes more easily than you can see</w:t>
      </w:r>
      <w:r w:rsidRPr="00692BDA">
        <w:rPr>
          <w:color w:val="231F20"/>
          <w:spacing w:val="-4"/>
          <w:sz w:val="20"/>
          <w:szCs w:val="20"/>
        </w:rPr>
        <w:t xml:space="preserve"> </w:t>
      </w:r>
      <w:r w:rsidRPr="00692BDA">
        <w:rPr>
          <w:color w:val="231F20"/>
          <w:sz w:val="20"/>
          <w:szCs w:val="20"/>
        </w:rPr>
        <w:t>them.</w:t>
      </w:r>
    </w:p>
    <w:p w:rsidR="00CA66F7" w:rsidRPr="00692BDA" w:rsidRDefault="006B0BBD" w:rsidP="00692BDA">
      <w:pPr>
        <w:pStyle w:val="ListParagraph"/>
        <w:numPr>
          <w:ilvl w:val="0"/>
          <w:numId w:val="1"/>
        </w:numPr>
        <w:tabs>
          <w:tab w:val="left" w:pos="386"/>
        </w:tabs>
        <w:spacing w:line="276" w:lineRule="auto"/>
        <w:ind w:left="312" w:right="1191" w:hanging="198"/>
        <w:rPr>
          <w:sz w:val="20"/>
          <w:szCs w:val="20"/>
        </w:rPr>
      </w:pPr>
      <w:r w:rsidRPr="00692BDA">
        <w:rPr>
          <w:color w:val="231F20"/>
          <w:sz w:val="20"/>
          <w:szCs w:val="20"/>
        </w:rPr>
        <w:t>Read your e</w:t>
      </w:r>
      <w:r w:rsidR="00C31E97" w:rsidRPr="00692BDA">
        <w:rPr>
          <w:color w:val="231F20"/>
          <w:sz w:val="20"/>
          <w:szCs w:val="20"/>
        </w:rPr>
        <w:t>ssay to someone else, slowly. Y</w:t>
      </w:r>
      <w:r w:rsidRPr="00692BDA">
        <w:rPr>
          <w:color w:val="231F20"/>
          <w:sz w:val="20"/>
          <w:szCs w:val="20"/>
        </w:rPr>
        <w:t xml:space="preserve">ou could listen to their </w:t>
      </w:r>
      <w:r w:rsidRPr="00692BDA">
        <w:rPr>
          <w:color w:val="231F20"/>
          <w:spacing w:val="-3"/>
          <w:sz w:val="20"/>
          <w:szCs w:val="20"/>
        </w:rPr>
        <w:t>essay</w:t>
      </w:r>
      <w:r w:rsidR="00C31E97" w:rsidRPr="00692BDA">
        <w:rPr>
          <w:color w:val="231F20"/>
          <w:spacing w:val="-3"/>
          <w:sz w:val="20"/>
          <w:szCs w:val="20"/>
        </w:rPr>
        <w:t xml:space="preserve"> in return</w:t>
      </w:r>
      <w:r w:rsidRPr="00692BDA">
        <w:rPr>
          <w:color w:val="231F20"/>
          <w:spacing w:val="-3"/>
          <w:sz w:val="20"/>
          <w:szCs w:val="20"/>
        </w:rPr>
        <w:t xml:space="preserve">. </w:t>
      </w:r>
      <w:r w:rsidRPr="00692BDA">
        <w:rPr>
          <w:color w:val="231F20"/>
          <w:spacing w:val="-6"/>
          <w:sz w:val="20"/>
          <w:szCs w:val="20"/>
        </w:rPr>
        <w:t xml:space="preserve">You </w:t>
      </w:r>
      <w:r w:rsidRPr="00692BDA">
        <w:rPr>
          <w:color w:val="231F20"/>
          <w:sz w:val="20"/>
          <w:szCs w:val="20"/>
        </w:rPr>
        <w:t xml:space="preserve">will be able to HEAR each </w:t>
      </w:r>
      <w:r w:rsidRPr="00692BDA">
        <w:rPr>
          <w:color w:val="231F20"/>
          <w:spacing w:val="-3"/>
          <w:sz w:val="20"/>
          <w:szCs w:val="20"/>
        </w:rPr>
        <w:t>other’s</w:t>
      </w:r>
      <w:r w:rsidRPr="00692BDA">
        <w:rPr>
          <w:color w:val="231F20"/>
          <w:spacing w:val="10"/>
          <w:sz w:val="20"/>
          <w:szCs w:val="20"/>
        </w:rPr>
        <w:t xml:space="preserve"> </w:t>
      </w:r>
      <w:r w:rsidRPr="00692BDA">
        <w:rPr>
          <w:color w:val="231F20"/>
          <w:sz w:val="20"/>
          <w:szCs w:val="20"/>
        </w:rPr>
        <w:t>mistakes.</w:t>
      </w:r>
    </w:p>
    <w:p w:rsidR="00CA66F7" w:rsidRPr="00692BDA" w:rsidRDefault="006B0BBD" w:rsidP="00692BDA">
      <w:pPr>
        <w:pStyle w:val="ListParagraph"/>
        <w:numPr>
          <w:ilvl w:val="0"/>
          <w:numId w:val="1"/>
        </w:numPr>
        <w:tabs>
          <w:tab w:val="left" w:pos="386"/>
        </w:tabs>
        <w:spacing w:before="1" w:line="276" w:lineRule="auto"/>
        <w:ind w:left="312" w:right="1191" w:hanging="198"/>
        <w:rPr>
          <w:sz w:val="20"/>
          <w:szCs w:val="20"/>
        </w:rPr>
      </w:pPr>
      <w:r w:rsidRPr="00692BDA">
        <w:rPr>
          <w:color w:val="231F20"/>
          <w:sz w:val="20"/>
          <w:szCs w:val="20"/>
        </w:rPr>
        <w:t>Ask someone else to read your essay to</w:t>
      </w:r>
      <w:r w:rsidRPr="00692BDA">
        <w:rPr>
          <w:color w:val="231F20"/>
          <w:spacing w:val="-5"/>
          <w:sz w:val="20"/>
          <w:szCs w:val="20"/>
        </w:rPr>
        <w:t xml:space="preserve"> </w:t>
      </w:r>
      <w:r w:rsidRPr="00692BDA">
        <w:rPr>
          <w:color w:val="231F20"/>
          <w:sz w:val="20"/>
          <w:szCs w:val="20"/>
        </w:rPr>
        <w:t>you.</w:t>
      </w:r>
    </w:p>
    <w:p w:rsidR="00CA66F7" w:rsidRPr="00692BDA" w:rsidRDefault="006B0BBD" w:rsidP="00692BDA">
      <w:pPr>
        <w:pStyle w:val="ListParagraph"/>
        <w:numPr>
          <w:ilvl w:val="0"/>
          <w:numId w:val="1"/>
        </w:numPr>
        <w:tabs>
          <w:tab w:val="left" w:pos="386"/>
        </w:tabs>
        <w:spacing w:before="26" w:line="276" w:lineRule="auto"/>
        <w:ind w:left="312" w:right="1191" w:hanging="198"/>
        <w:rPr>
          <w:sz w:val="20"/>
          <w:szCs w:val="20"/>
        </w:rPr>
      </w:pPr>
      <w:r w:rsidRPr="00692BDA">
        <w:rPr>
          <w:color w:val="231F20"/>
          <w:sz w:val="20"/>
          <w:szCs w:val="20"/>
        </w:rPr>
        <w:t>Spellcheck your assignment. But be careful as this</w:t>
      </w:r>
      <w:r w:rsidRPr="00692BDA">
        <w:rPr>
          <w:color w:val="231F20"/>
          <w:spacing w:val="-9"/>
          <w:sz w:val="20"/>
          <w:szCs w:val="20"/>
        </w:rPr>
        <w:t xml:space="preserve"> </w:t>
      </w:r>
      <w:r w:rsidRPr="00692BDA">
        <w:rPr>
          <w:color w:val="231F20"/>
          <w:sz w:val="20"/>
          <w:szCs w:val="20"/>
        </w:rPr>
        <w:t>program will identify misspelled words, but it will not identify the wrong use of words (e.g., affect/effect; principal/principle; their/there/they’re).</w:t>
      </w:r>
    </w:p>
    <w:p w:rsidR="00CA66F7" w:rsidRPr="00692BDA" w:rsidRDefault="006B0BBD" w:rsidP="00692BDA">
      <w:pPr>
        <w:pStyle w:val="ListParagraph"/>
        <w:numPr>
          <w:ilvl w:val="0"/>
          <w:numId w:val="1"/>
        </w:numPr>
        <w:tabs>
          <w:tab w:val="left" w:pos="386"/>
        </w:tabs>
        <w:spacing w:line="276" w:lineRule="auto"/>
        <w:ind w:left="312" w:right="1191" w:hanging="198"/>
        <w:rPr>
          <w:sz w:val="20"/>
          <w:szCs w:val="20"/>
        </w:rPr>
      </w:pPr>
      <w:r w:rsidRPr="00692BDA">
        <w:rPr>
          <w:color w:val="231F20"/>
          <w:sz w:val="20"/>
          <w:szCs w:val="20"/>
        </w:rPr>
        <w:t>Proofread thoroughly at least</w:t>
      </w:r>
      <w:r w:rsidRPr="00692BDA">
        <w:rPr>
          <w:color w:val="231F20"/>
          <w:spacing w:val="-12"/>
          <w:sz w:val="20"/>
          <w:szCs w:val="20"/>
        </w:rPr>
        <w:t xml:space="preserve"> </w:t>
      </w:r>
      <w:r w:rsidRPr="00692BDA">
        <w:rPr>
          <w:color w:val="231F20"/>
          <w:sz w:val="20"/>
          <w:szCs w:val="20"/>
        </w:rPr>
        <w:t>TWICE.</w:t>
      </w:r>
    </w:p>
    <w:p w:rsidR="00CA66F7" w:rsidRPr="00692BDA" w:rsidRDefault="00CA66F7" w:rsidP="00692BDA">
      <w:pPr>
        <w:spacing w:line="276" w:lineRule="auto"/>
        <w:ind w:left="312" w:right="1191"/>
        <w:rPr>
          <w:sz w:val="20"/>
          <w:szCs w:val="20"/>
        </w:rPr>
        <w:sectPr w:rsidR="00CA66F7" w:rsidRPr="00692BDA">
          <w:type w:val="continuous"/>
          <w:pgSz w:w="12750" w:h="17680"/>
          <w:pgMar w:top="0" w:right="0" w:bottom="0" w:left="0" w:header="720" w:footer="720" w:gutter="0"/>
          <w:cols w:num="2" w:space="720" w:equalWidth="0">
            <w:col w:w="6260" w:space="40"/>
            <w:col w:w="6450"/>
          </w:cols>
        </w:sectPr>
      </w:pPr>
    </w:p>
    <w:p w:rsidR="00CA66F7" w:rsidRPr="00CB029A" w:rsidRDefault="00CA66F7">
      <w:pPr>
        <w:pStyle w:val="BodyText"/>
        <w:rPr>
          <w:sz w:val="20"/>
        </w:rPr>
      </w:pPr>
    </w:p>
    <w:p w:rsidR="00CA66F7" w:rsidRPr="00CB029A" w:rsidRDefault="00CA66F7">
      <w:pPr>
        <w:pStyle w:val="BodyText"/>
        <w:rPr>
          <w:sz w:val="20"/>
        </w:rPr>
      </w:pPr>
    </w:p>
    <w:p w:rsidR="00CA66F7" w:rsidRDefault="00CA66F7">
      <w:pPr>
        <w:pStyle w:val="BodyText"/>
        <w:rPr>
          <w:sz w:val="20"/>
        </w:rPr>
      </w:pPr>
    </w:p>
    <w:p w:rsidR="00CB029A" w:rsidRDefault="00692BDA">
      <w:pPr>
        <w:pStyle w:val="BodyText"/>
        <w:rPr>
          <w:sz w:val="20"/>
        </w:rPr>
      </w:pPr>
      <w:r>
        <w:rPr>
          <w:noProof/>
          <w:lang w:val="en-GB" w:eastAsia="en-GB"/>
        </w:rPr>
        <w:drawing>
          <wp:anchor distT="0" distB="0" distL="114300" distR="114300" simplePos="0" relativeHeight="251661824" behindDoc="1" locked="0" layoutInCell="1" allowOverlap="1">
            <wp:simplePos x="0" y="0"/>
            <wp:positionH relativeFrom="column">
              <wp:posOffset>6635750</wp:posOffset>
            </wp:positionH>
            <wp:positionV relativeFrom="paragraph">
              <wp:posOffset>15875</wp:posOffset>
            </wp:positionV>
            <wp:extent cx="1062990" cy="998855"/>
            <wp:effectExtent l="0" t="0" r="0" b="0"/>
            <wp:wrapNone/>
            <wp:docPr id="1" name="Picture 1" descr="\\shared.surrey.ac.uk\shared\Secure\LB00_secure\LLSS_file_storage\Customer Engagement\Publicity_and_Marketing\Logos\Library &amp; Learning Centre logo green.png"/>
            <wp:cNvGraphicFramePr/>
            <a:graphic xmlns:a="http://schemas.openxmlformats.org/drawingml/2006/main">
              <a:graphicData uri="http://schemas.openxmlformats.org/drawingml/2006/picture">
                <pic:pic xmlns:pic="http://schemas.openxmlformats.org/drawingml/2006/picture">
                  <pic:nvPicPr>
                    <pic:cNvPr id="1" name="Picture 1" descr="\\shared.surrey.ac.uk\shared\Secure\LB00_secure\LLSS_file_storage\Customer Engagement\Publicity_and_Marketing\Logos\Library &amp; Learning Centre logo green.png"/>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62990" cy="998855"/>
                    </a:xfrm>
                    <a:prstGeom prst="rect">
                      <a:avLst/>
                    </a:prstGeom>
                    <a:noFill/>
                    <a:ln>
                      <a:noFill/>
                    </a:ln>
                  </pic:spPr>
                </pic:pic>
              </a:graphicData>
            </a:graphic>
          </wp:anchor>
        </w:drawing>
      </w:r>
    </w:p>
    <w:p w:rsidR="00CB029A" w:rsidRDefault="00CB029A">
      <w:pPr>
        <w:pStyle w:val="BodyText"/>
        <w:rPr>
          <w:sz w:val="20"/>
        </w:rPr>
      </w:pPr>
    </w:p>
    <w:p w:rsidR="00692BDA" w:rsidRDefault="00692BDA" w:rsidP="00692BDA">
      <w:pPr>
        <w:pStyle w:val="BodyText"/>
        <w:spacing w:line="276" w:lineRule="auto"/>
        <w:ind w:right="136"/>
      </w:pPr>
      <w:r>
        <w:t xml:space="preserve">                      </w:t>
      </w:r>
    </w:p>
    <w:p w:rsidR="00692BDA" w:rsidRDefault="00692BDA" w:rsidP="00692BDA">
      <w:pPr>
        <w:pStyle w:val="BodyText"/>
        <w:spacing w:line="276" w:lineRule="auto"/>
        <w:ind w:right="136"/>
      </w:pPr>
      <w:r>
        <w:t xml:space="preserve">                          Need further advice on how to improve the quality of your written work?</w:t>
      </w:r>
    </w:p>
    <w:p w:rsidR="00692BDA" w:rsidRDefault="00692BDA" w:rsidP="00692BDA">
      <w:pPr>
        <w:pStyle w:val="BodyText"/>
        <w:spacing w:before="30" w:line="276" w:lineRule="auto"/>
        <w:ind w:right="136"/>
        <w:rPr>
          <w:rStyle w:val="Hyperlink"/>
        </w:rPr>
      </w:pPr>
      <w:r>
        <w:t xml:space="preserve">                          Go to the SPLASH website for more information: </w:t>
      </w:r>
      <w:hyperlink r:id="rId17" w:history="1">
        <w:r>
          <w:rPr>
            <w:rStyle w:val="Hyperlink"/>
          </w:rPr>
          <w:t>www.surrey.ac.uk/splash</w:t>
        </w:r>
      </w:hyperlink>
    </w:p>
    <w:p w:rsidR="00CA66F7" w:rsidRPr="00CB029A" w:rsidRDefault="00692BDA" w:rsidP="00692BDA">
      <w:pPr>
        <w:pStyle w:val="BodyText"/>
        <w:spacing w:before="30" w:line="276" w:lineRule="auto"/>
        <w:ind w:right="136"/>
        <w:rPr>
          <w:sz w:val="20"/>
        </w:rPr>
      </w:pPr>
      <w:r>
        <w:t xml:space="preserve">                          Revision 05.09.2017</w:t>
      </w:r>
    </w:p>
    <w:p w:rsidR="00CA66F7" w:rsidRPr="00CB029A" w:rsidRDefault="00566A43">
      <w:pPr>
        <w:pStyle w:val="BodyText"/>
        <w:rPr>
          <w:sz w:val="20"/>
        </w:rPr>
      </w:pPr>
      <w:r>
        <w:rPr>
          <w:sz w:val="20"/>
        </w:rPr>
        <w:t xml:space="preserve"> </w:t>
      </w:r>
    </w:p>
    <w:p w:rsidR="00566A43" w:rsidRDefault="00566A43" w:rsidP="00692BDA">
      <w:pPr>
        <w:pStyle w:val="BodyText"/>
        <w:spacing w:line="276" w:lineRule="auto"/>
        <w:ind w:right="136"/>
      </w:pPr>
      <w:r>
        <w:t xml:space="preserve">                  </w:t>
      </w:r>
    </w:p>
    <w:p w:rsidR="00CA66F7" w:rsidRPr="00760AE1" w:rsidRDefault="004D1FC2">
      <w:pPr>
        <w:tabs>
          <w:tab w:val="left" w:pos="11245"/>
        </w:tabs>
        <w:spacing w:before="80"/>
        <w:ind w:left="620"/>
        <w:rPr>
          <w:rFonts w:ascii="Frutiger LT Std 55 Roman" w:hAnsi="Frutiger LT Std 55 Roman"/>
          <w:sz w:val="12"/>
        </w:rPr>
      </w:pPr>
      <w:r>
        <w:rPr>
          <w:rFonts w:ascii="Frutiger LT Std 55 Roman" w:hAnsi="Frutiger LT Std 55 Roman"/>
          <w:noProof/>
          <w:lang w:val="en-GB" w:eastAsia="en-GB"/>
        </w:rPr>
        <mc:AlternateContent>
          <mc:Choice Requires="wps">
            <w:drawing>
              <wp:anchor distT="0" distB="0" distL="114300" distR="114300" simplePos="0" relativeHeight="251662336" behindDoc="1" locked="0" layoutInCell="1" allowOverlap="1">
                <wp:simplePos x="0" y="0"/>
                <wp:positionH relativeFrom="page">
                  <wp:posOffset>190500</wp:posOffset>
                </wp:positionH>
                <wp:positionV relativeFrom="paragraph">
                  <wp:posOffset>-67945</wp:posOffset>
                </wp:positionV>
                <wp:extent cx="6781800" cy="0"/>
                <wp:effectExtent l="9525" t="8255" r="9525" b="1079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764254" id="Line 5"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pt,-5.35pt" to="54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Y4PEQ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RTjBTp&#10;QKKNUBxNQ2d64woIqNTWhtroSb2ajabfHVK6aona88jw7WwgLQsZybuUsHEG8Hf9F80ghhy8jm06&#10;NbYLkNAAdIpqnG9q8JNHFA5nj/NsnoJodPAlpBgSjXX+M9cdCkaJJXCOwOS4cT4QIcUQEu5Rei2k&#10;jGJLhfoSP2SP05jgtBQsOEOYs/tdJS06kjAu8YtVgec+zOqDYhGs5YStrrYnQl5suFyqgAelAJ2r&#10;dZmHH0/p02q+muejfDJbjfK0rkef1lU+mq2BUv1QV1Wd/QzUsrxoBWNcBXbDbGb532l/fSWXqbpN&#10;560NyXv02C8gO/wj6ahlkO8yCDvNzls7aAzjGIOvTyfM+/0e7PsHvvwFAAD//wMAUEsDBBQABgAI&#10;AAAAIQBtTcge3wAAAAsBAAAPAAAAZHJzL2Rvd25yZXYueG1sTI9BS8NAEIXvgv9hGcFbu1uF2sZs&#10;igl66EGhrVC9bbNjEszOxuykjf/eLQh6nDeP976XrkbXiiP2ofGkYTZVIJBKbxuqNLzuniYLEIEN&#10;WdN6Qg3fGGCVXV6kJrH+RBs8brkSMYRCYjTUzF0iZShrdCZMfYcUfx++d4bj2VfS9uYUw10rb5Sa&#10;S2caig216bCosfzcDk4Dh/3bCw/rr3yePxe4y9+LR7nW+vpqfLgHwTjynxnO+BEdssh08APZIFoN&#10;typOYQ2TmboDcTao5SJKh19JZqn8vyH7AQAA//8DAFBLAQItABQABgAIAAAAIQC2gziS/gAAAOEB&#10;AAATAAAAAAAAAAAAAAAAAAAAAABbQ29udGVudF9UeXBlc10ueG1sUEsBAi0AFAAGAAgAAAAhADj9&#10;If/WAAAAlAEAAAsAAAAAAAAAAAAAAAAALwEAAF9yZWxzLy5yZWxzUEsBAi0AFAAGAAgAAAAhANEZ&#10;jg8RAgAAKAQAAA4AAAAAAAAAAAAAAAAALgIAAGRycy9lMm9Eb2MueG1sUEsBAi0AFAAGAAgAAAAh&#10;AG1NyB7fAAAACwEAAA8AAAAAAAAAAAAAAAAAawQAAGRycy9kb3ducmV2LnhtbFBLBQYAAAAABAAE&#10;APMAAAB3BQAAAAA=&#10;" strokeweight=".25pt">
                <w10:wrap anchorx="page"/>
              </v:line>
            </w:pict>
          </mc:Fallback>
        </mc:AlternateContent>
      </w:r>
      <w:r>
        <w:rPr>
          <w:rFonts w:ascii="Frutiger LT Std 55 Roman" w:hAnsi="Frutiger LT Std 55 Roman"/>
          <w:noProof/>
          <w:lang w:val="en-GB" w:eastAsia="en-GB"/>
        </w:rPr>
        <mc:AlternateContent>
          <mc:Choice Requires="wps">
            <w:drawing>
              <wp:anchor distT="0" distB="0" distL="114300" distR="114300" simplePos="0" relativeHeight="251656192" behindDoc="0" locked="0" layoutInCell="1" allowOverlap="1">
                <wp:simplePos x="0" y="0"/>
                <wp:positionH relativeFrom="page">
                  <wp:posOffset>7903210</wp:posOffset>
                </wp:positionH>
                <wp:positionV relativeFrom="paragraph">
                  <wp:posOffset>-67945</wp:posOffset>
                </wp:positionV>
                <wp:extent cx="158115" cy="0"/>
                <wp:effectExtent l="6985" t="8255" r="6350" b="10795"/>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159E8E" id="Line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2.3pt,-5.35pt" to="634.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qHuEAIAACc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Rop0&#10;INFGKI7y0JneuAICKrW1oTZ6Us9mo+lPh5SuWqL2PDJ8ORtIy0JG8iolbJwB/F3/VTOIIQevY5tO&#10;je0CJDQAnaIa55sa/OQRhcNsOs+yKUZ0cCWkGPKMdf4L1x0KRoklUI645LhxPvAgxRASrlF6LaSM&#10;WkuF+hI/ZJ+mMcFpKVhwhjBn97tKWnQkYVriF4sCz32Y1QfFIljLCVtdbU+EvNhwuVQBDyoBOlfr&#10;Mg6/HtPH1Xw1z0f5ZLYa5Wldjz6vq3w0WwOl+qGuqjr7HahledEKxrgK7IbRzPK3SX99JJehug3n&#10;rQ3Ja/TYLyA7/CPpKGVQ7zIHO83OWztIDNMYg68vJ4z7/R7s+/e9/AMAAP//AwBQSwMEFAAGAAgA&#10;AAAhAPBLEabhAAAADQEAAA8AAABkcnMvZG93bnJldi54bWxMj8FKw0AQhu+C77CM4K3dNNSoMZti&#10;gh56sGArqLdpdkyC2dmY3bTx7d2CoMd/5uOfb7LVZDpxoMG1lhUs5hEI4srqlmsFL7vH2Q0I55E1&#10;dpZJwTc5WOXnZxmm2h75mQ5bX4tQwi5FBY33fSqlqxoy6Oa2Jw67DzsY9CEOtdQDHkO56WQcRYk0&#10;2HK40GBPZUPV53Y0Crx7fdv4cf1VJMVTSbvivXyQa6UuL6b7OxCeJv8Hw0k/qEMenPZ2ZO1EF3K8&#10;XCaBVTBbRNcgTkic3F6B2P+OZJ7J/1/kPwAAAP//AwBQSwECLQAUAAYACAAAACEAtoM4kv4AAADh&#10;AQAAEwAAAAAAAAAAAAAAAAAAAAAAW0NvbnRlbnRfVHlwZXNdLnhtbFBLAQItABQABgAIAAAAIQA4&#10;/SH/1gAAAJQBAAALAAAAAAAAAAAAAAAAAC8BAABfcmVscy8ucmVsc1BLAQItABQABgAIAAAAIQCE&#10;UqHuEAIAACcEAAAOAAAAAAAAAAAAAAAAAC4CAABkcnMvZTJvRG9jLnhtbFBLAQItABQABgAIAAAA&#10;IQDwSxGm4QAAAA0BAAAPAAAAAAAAAAAAAAAAAGoEAABkcnMvZG93bnJldi54bWxQSwUGAAAAAAQA&#10;BADzAAAAeAUAAAAA&#10;" strokeweight=".25pt">
                <w10:wrap anchorx="page"/>
              </v:line>
            </w:pict>
          </mc:Fallback>
        </mc:AlternateContent>
      </w:r>
      <w:r>
        <w:rPr>
          <w:rFonts w:ascii="Frutiger LT Std 55 Roman" w:hAnsi="Frutiger LT Std 55 Roman"/>
          <w:noProof/>
          <w:lang w:val="en-GB" w:eastAsia="en-GB"/>
        </w:rPr>
        <mc:AlternateContent>
          <mc:Choice Requires="wps">
            <w:drawing>
              <wp:anchor distT="0" distB="0" distL="114300" distR="114300" simplePos="0" relativeHeight="251657216" behindDoc="0" locked="0" layoutInCell="1" allowOverlap="1">
                <wp:simplePos x="0" y="0"/>
                <wp:positionH relativeFrom="page">
                  <wp:posOffset>266700</wp:posOffset>
                </wp:positionH>
                <wp:positionV relativeFrom="paragraph">
                  <wp:posOffset>8255</wp:posOffset>
                </wp:positionV>
                <wp:extent cx="0" cy="158115"/>
                <wp:effectExtent l="9525" t="8255" r="9525" b="508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811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9F8955" id="Line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pt,.65pt" to="21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2JDgIAACcEAAAOAAAAZHJzL2Uyb0RvYy54bWysU02P2yAQvVfqf0DcE9v5ataKs6rspJe0&#10;jbTbH0AAx6gYEJA4UdX/3gE70aa9VFV9wAPMvHkz81g9X1qJztw6oVWBs3GKEVdUM6GOBf72uh0t&#10;MXKeKEakVrzAV+7w8/r9u1Vncj7RjZaMWwQgyuWdKXDjvcmTxNGGt8SNteEKLmttW+Jha48Js6QD&#10;9FYmkzRdJJ22zFhNuXNwWvWXeB3x65pT/7WuHfdIFhi4+bjauB7CmqxXJD9aYhpBBxrkH1i0RChI&#10;eoeqiCfoZMUfUK2gVjtd+zHVbaLrWlAea4BqsvS3al4aYnisBZrjzL1N7v/B0i/nvUWCFXiKkSIt&#10;jGgnFEfT0JnOuBwcSrW3oTZ6US9mp+l3h5QuG6KOPDJ8vRoIy0JE8hASNs4A/qH7rBn4kJPXsU2X&#10;2rYBEhqALnEa1/s0+MUj2h9SOM3myyybR3CS3+KMdf4T1y0KRoElUI645LxzPvAg+c0lpFF6K6SM&#10;s5YKdVBs9mEeA5yWgoXL4Obs8VBKi84kqCV+Q94HN6tPikWwhhO2GWxPhOxtSC5VwINKgM5g9XL4&#10;8ZQ+bZab5Ww0myw2o1laVaOP23I2WmyBUjWtyrLKfgZq2SxvBGNcBXY3aWazvxv98Eh6Ud3FeW9D&#10;8oge+wVkb/9IOo4yTK/XwUGz697eRgxqjM7Dywlyf7sH++37Xv8CAAD//wMAUEsDBBQABgAIAAAA&#10;IQBtFJLn2wAAAAYBAAAPAAAAZHJzL2Rvd25yZXYueG1sTI9BT4NAEIXvJv6HzZh4s4toiEGWRoge&#10;etDE1sT2toURiOwsskOL/96xFz2+eZP3vpctZ9erA46h82TgehGBQqp83VFj4G3zdHUHKrCl2vae&#10;0MA3Bljm52eZTWt/pFc8rLlREkIhtQZa5iHVOlQtOhsWfkAS78OPzrLIsdH1aI8S7nodR1Gine1I&#10;Glo7YNli9bmenAEO79sXnlZfRVI8l7gpduWjXhlzeTE/3INinPnvGX7xBR1yYdr7ieqgegO3sUxh&#10;ud+AEvsk9wbiJAadZ/o/fv4DAAD//wMAUEsBAi0AFAAGAAgAAAAhALaDOJL+AAAA4QEAABMAAAAA&#10;AAAAAAAAAAAAAAAAAFtDb250ZW50X1R5cGVzXS54bWxQSwECLQAUAAYACAAAACEAOP0h/9YAAACU&#10;AQAACwAAAAAAAAAAAAAAAAAvAQAAX3JlbHMvLnJlbHNQSwECLQAUAAYACAAAACEA2RX9iQ4CAAAn&#10;BAAADgAAAAAAAAAAAAAAAAAuAgAAZHJzL2Uyb0RvYy54bWxQSwECLQAUAAYACAAAACEAbRSS59sA&#10;AAAGAQAADwAAAAAAAAAAAAAAAABoBAAAZHJzL2Rvd25yZXYueG1sUEsFBgAAAAAEAAQA8wAAAHAF&#10;AAAAAA==&#10;" strokeweight=".25pt">
                <w10:wrap anchorx="page"/>
              </v:line>
            </w:pict>
          </mc:Fallback>
        </mc:AlternateContent>
      </w:r>
      <w:r>
        <w:rPr>
          <w:rFonts w:ascii="Frutiger LT Std 55 Roman" w:hAnsi="Frutiger LT Std 55 Roman"/>
          <w:noProof/>
          <w:lang w:val="en-GB" w:eastAsia="en-GB"/>
        </w:rPr>
        <mc:AlternateContent>
          <mc:Choice Requires="wps">
            <w:drawing>
              <wp:anchor distT="0" distB="0" distL="114300" distR="114300" simplePos="0" relativeHeight="251659264" behindDoc="0" locked="0" layoutInCell="1" allowOverlap="1">
                <wp:simplePos x="0" y="0"/>
                <wp:positionH relativeFrom="page">
                  <wp:posOffset>7827010</wp:posOffset>
                </wp:positionH>
                <wp:positionV relativeFrom="paragraph">
                  <wp:posOffset>8255</wp:posOffset>
                </wp:positionV>
                <wp:extent cx="0" cy="158115"/>
                <wp:effectExtent l="6985" t="8255" r="12065" b="508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811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B38507"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65pt" to="616.3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0c2DwIAACcEAAAOAAAAZHJzL2Uyb0RvYy54bWysU8GO2yAQvVfqPyDuie2sk2atOKvKTnrZ&#10;tpF2+wEEcIyKAQGJE1X99w7YiTbtparqAx5g5s2bmcfq6dxJdOLWCa1KnE1TjLiimgl1KPG31+1k&#10;iZHzRDEiteIlvnCHn9bv3616U/CZbrVk3CIAUa7oTYlb702RJI62vCNuqg1XcNlo2xEPW3tImCU9&#10;oHcymaXpIum1ZcZqyp2D03q4xOuI3zSc+q9N47hHssTAzcfVxnUf1mS9IsXBEtMKOtIg/8CiI0JB&#10;0htUTTxBRyv+gOoEtdrpxk+p7hLdNILyWANUk6W/VfPSEsNjLdAcZ25tcv8Pln457SwSrMQzjBTp&#10;YETPQnE0C53pjSvAoVI7G2qjZ/VinjX97pDSVUvUgUeGrxcDYVmISO5CwsYZwN/3nzUDH3L0Orbp&#10;3NguQEID0DlO43KbBj97RIdDCqfZfJll8whOimucsc5/4rpDwSixBMoRl5yenQ88SHF1CWmU3gop&#10;46ylQn2JH7IP8xjgtBQsXAY3Zw/7Slp0IkEt8Rvz3rlZfVQsgrWcsM1oeyLkYENyqQIeVAJ0RmuQ&#10;w4/H9HGz3CzzST5bbCZ5WteTj9sqnyy2QKl+qKuqzn4GalletIIxrgK7qzSz/O9GPz6SQVQ3cd7a&#10;kNyjx34B2es/ko6jDNMbdLDX7LKz1xGDGqPz+HKC3N/uwX77vte/AAAA//8DAFBLAwQUAAYACAAA&#10;ACEAACDtp94AAAAKAQAADwAAAGRycy9kb3ducmV2LnhtbEyPQU/DMAyF70j8h8hI3FhKJlWoNJ1o&#10;BYcdQGJDgt2yxmsrGqc06Vb+PZ44wM3Pfnr+Xr6aXS+OOIbOk4bbRQICqfa2o0bD2/bp5g5EiIas&#10;6T2hhm8MsCouL3KTWX+iVzxuYiM4hEJmNLQxDpmUoW7RmbDwAxLfDn50JrIcG2lHc+Jw10uVJKl0&#10;piP+0JoBqxbrz83kNMTw/vESp/VXmZbPFW7LXfUo11pfX80P9yAizvHPDGd8RoeCmfZ+IhtEz1ot&#10;VcpenpYgzobfxV6DShXIIpf/KxQ/AAAA//8DAFBLAQItABQABgAIAAAAIQC2gziS/gAAAOEBAAAT&#10;AAAAAAAAAAAAAAAAAAAAAABbQ29udGVudF9UeXBlc10ueG1sUEsBAi0AFAAGAAgAAAAhADj9If/W&#10;AAAAlAEAAAsAAAAAAAAAAAAAAAAALwEAAF9yZWxzLy5yZWxzUEsBAi0AFAAGAAgAAAAhAFlTRzYP&#10;AgAAJwQAAA4AAAAAAAAAAAAAAAAALgIAAGRycy9lMm9Eb2MueG1sUEsBAi0AFAAGAAgAAAAhAAAg&#10;7afeAAAACgEAAA8AAAAAAAAAAAAAAAAAaQQAAGRycy9kb3ducmV2LnhtbFBLBQYAAAAABAAEAPMA&#10;AAB0BQAAAAA=&#10;" strokeweight=".25pt">
                <w10:wrap anchorx="page"/>
              </v:line>
            </w:pict>
          </mc:Fallback>
        </mc:AlternateContent>
      </w:r>
      <w:r w:rsidR="006B0BBD" w:rsidRPr="00760AE1">
        <w:rPr>
          <w:rFonts w:ascii="Frutiger LT Std 55 Roman" w:hAnsi="Frutiger LT Std 55 Roman"/>
          <w:sz w:val="12"/>
        </w:rPr>
        <w:tab/>
      </w:r>
    </w:p>
    <w:sectPr w:rsidR="00CA66F7" w:rsidRPr="00760AE1">
      <w:type w:val="continuous"/>
      <w:pgSz w:w="12750" w:h="1768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utiger LT Std 45 Light">
    <w:altName w:val="Times New Roman"/>
    <w:panose1 w:val="00000000000000000000"/>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Frutiger LT Std 55 Roman">
    <w:altName w:val="Times New Roman"/>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B001DB"/>
    <w:multiLevelType w:val="hybridMultilevel"/>
    <w:tmpl w:val="C9EE6BA2"/>
    <w:lvl w:ilvl="0" w:tplc="A4F4C498">
      <w:numFmt w:val="bullet"/>
      <w:lvlText w:val="•"/>
      <w:lvlJc w:val="left"/>
      <w:pPr>
        <w:ind w:left="385" w:hanging="199"/>
      </w:pPr>
      <w:rPr>
        <w:rFonts w:ascii="Frutiger LT Std 45 Light" w:eastAsia="Frutiger LT Std 45 Light" w:hAnsi="Frutiger LT Std 45 Light" w:cs="Frutiger LT Std 45 Light" w:hint="default"/>
        <w:color w:val="231F20"/>
        <w:spacing w:val="-4"/>
        <w:w w:val="100"/>
        <w:sz w:val="18"/>
        <w:szCs w:val="18"/>
      </w:rPr>
    </w:lvl>
    <w:lvl w:ilvl="1" w:tplc="9D368A84">
      <w:numFmt w:val="bullet"/>
      <w:lvlText w:val="•"/>
      <w:lvlJc w:val="left"/>
      <w:pPr>
        <w:ind w:left="986" w:hanging="199"/>
      </w:pPr>
      <w:rPr>
        <w:rFonts w:hint="default"/>
      </w:rPr>
    </w:lvl>
    <w:lvl w:ilvl="2" w:tplc="72B2A55A">
      <w:numFmt w:val="bullet"/>
      <w:lvlText w:val="•"/>
      <w:lvlJc w:val="left"/>
      <w:pPr>
        <w:ind w:left="1593" w:hanging="199"/>
      </w:pPr>
      <w:rPr>
        <w:rFonts w:hint="default"/>
      </w:rPr>
    </w:lvl>
    <w:lvl w:ilvl="3" w:tplc="10783048">
      <w:numFmt w:val="bullet"/>
      <w:lvlText w:val="•"/>
      <w:lvlJc w:val="left"/>
      <w:pPr>
        <w:ind w:left="2199" w:hanging="199"/>
      </w:pPr>
      <w:rPr>
        <w:rFonts w:hint="default"/>
      </w:rPr>
    </w:lvl>
    <w:lvl w:ilvl="4" w:tplc="C442904A">
      <w:numFmt w:val="bullet"/>
      <w:lvlText w:val="•"/>
      <w:lvlJc w:val="left"/>
      <w:pPr>
        <w:ind w:left="2806" w:hanging="199"/>
      </w:pPr>
      <w:rPr>
        <w:rFonts w:hint="default"/>
      </w:rPr>
    </w:lvl>
    <w:lvl w:ilvl="5" w:tplc="F11C87CC">
      <w:numFmt w:val="bullet"/>
      <w:lvlText w:val="•"/>
      <w:lvlJc w:val="left"/>
      <w:pPr>
        <w:ind w:left="3413" w:hanging="199"/>
      </w:pPr>
      <w:rPr>
        <w:rFonts w:hint="default"/>
      </w:rPr>
    </w:lvl>
    <w:lvl w:ilvl="6" w:tplc="40766732">
      <w:numFmt w:val="bullet"/>
      <w:lvlText w:val="•"/>
      <w:lvlJc w:val="left"/>
      <w:pPr>
        <w:ind w:left="4019" w:hanging="199"/>
      </w:pPr>
      <w:rPr>
        <w:rFonts w:hint="default"/>
      </w:rPr>
    </w:lvl>
    <w:lvl w:ilvl="7" w:tplc="7028507A">
      <w:numFmt w:val="bullet"/>
      <w:lvlText w:val="•"/>
      <w:lvlJc w:val="left"/>
      <w:pPr>
        <w:ind w:left="4626" w:hanging="199"/>
      </w:pPr>
      <w:rPr>
        <w:rFonts w:hint="default"/>
      </w:rPr>
    </w:lvl>
    <w:lvl w:ilvl="8" w:tplc="ECE0F486">
      <w:numFmt w:val="bullet"/>
      <w:lvlText w:val="•"/>
      <w:lvlJc w:val="left"/>
      <w:pPr>
        <w:ind w:left="5233" w:hanging="199"/>
      </w:pPr>
      <w:rPr>
        <w:rFonts w:hint="default"/>
      </w:rPr>
    </w:lvl>
  </w:abstractNum>
  <w:abstractNum w:abstractNumId="1" w15:restartNumberingAfterBreak="0">
    <w:nsid w:val="32523C44"/>
    <w:multiLevelType w:val="hybridMultilevel"/>
    <w:tmpl w:val="6584EC4C"/>
    <w:lvl w:ilvl="0" w:tplc="A69A0880">
      <w:start w:val="1"/>
      <w:numFmt w:val="decimal"/>
      <w:lvlText w:val="%1."/>
      <w:lvlJc w:val="left"/>
      <w:pPr>
        <w:ind w:left="1270" w:hanging="201"/>
      </w:pPr>
      <w:rPr>
        <w:rFonts w:ascii="Frutiger LT Std 55 Roman" w:eastAsia="Frutiger LT Std 55 Roman" w:hAnsi="Frutiger LT Std 55 Roman" w:cs="Frutiger LT Std 55 Roman" w:hint="default"/>
        <w:color w:val="231F20"/>
        <w:spacing w:val="-20"/>
        <w:w w:val="100"/>
        <w:sz w:val="18"/>
        <w:szCs w:val="18"/>
      </w:rPr>
    </w:lvl>
    <w:lvl w:ilvl="1" w:tplc="73285CFA">
      <w:numFmt w:val="bullet"/>
      <w:lvlText w:val="•"/>
      <w:lvlJc w:val="left"/>
      <w:pPr>
        <w:ind w:left="1777" w:hanging="201"/>
      </w:pPr>
      <w:rPr>
        <w:rFonts w:hint="default"/>
      </w:rPr>
    </w:lvl>
    <w:lvl w:ilvl="2" w:tplc="53508BD8">
      <w:numFmt w:val="bullet"/>
      <w:lvlText w:val="•"/>
      <w:lvlJc w:val="left"/>
      <w:pPr>
        <w:ind w:left="2275" w:hanging="201"/>
      </w:pPr>
      <w:rPr>
        <w:rFonts w:hint="default"/>
      </w:rPr>
    </w:lvl>
    <w:lvl w:ilvl="3" w:tplc="75DCEC34">
      <w:numFmt w:val="bullet"/>
      <w:lvlText w:val="•"/>
      <w:lvlJc w:val="left"/>
      <w:pPr>
        <w:ind w:left="2773" w:hanging="201"/>
      </w:pPr>
      <w:rPr>
        <w:rFonts w:hint="default"/>
      </w:rPr>
    </w:lvl>
    <w:lvl w:ilvl="4" w:tplc="127EAEEC">
      <w:numFmt w:val="bullet"/>
      <w:lvlText w:val="•"/>
      <w:lvlJc w:val="left"/>
      <w:pPr>
        <w:ind w:left="3271" w:hanging="201"/>
      </w:pPr>
      <w:rPr>
        <w:rFonts w:hint="default"/>
      </w:rPr>
    </w:lvl>
    <w:lvl w:ilvl="5" w:tplc="355C5626">
      <w:numFmt w:val="bullet"/>
      <w:lvlText w:val="•"/>
      <w:lvlJc w:val="left"/>
      <w:pPr>
        <w:ind w:left="3769" w:hanging="201"/>
      </w:pPr>
      <w:rPr>
        <w:rFonts w:hint="default"/>
      </w:rPr>
    </w:lvl>
    <w:lvl w:ilvl="6" w:tplc="42E48D3C">
      <w:numFmt w:val="bullet"/>
      <w:lvlText w:val="•"/>
      <w:lvlJc w:val="left"/>
      <w:pPr>
        <w:ind w:left="4267" w:hanging="201"/>
      </w:pPr>
      <w:rPr>
        <w:rFonts w:hint="default"/>
      </w:rPr>
    </w:lvl>
    <w:lvl w:ilvl="7" w:tplc="B2FABEAC">
      <w:numFmt w:val="bullet"/>
      <w:lvlText w:val="•"/>
      <w:lvlJc w:val="left"/>
      <w:pPr>
        <w:ind w:left="4765" w:hanging="201"/>
      </w:pPr>
      <w:rPr>
        <w:rFonts w:hint="default"/>
      </w:rPr>
    </w:lvl>
    <w:lvl w:ilvl="8" w:tplc="86FC0126">
      <w:numFmt w:val="bullet"/>
      <w:lvlText w:val="•"/>
      <w:lvlJc w:val="left"/>
      <w:pPr>
        <w:ind w:left="5263" w:hanging="201"/>
      </w:pPr>
      <w:rPr>
        <w:rFonts w:hint="default"/>
      </w:rPr>
    </w:lvl>
  </w:abstractNum>
  <w:abstractNum w:abstractNumId="2" w15:restartNumberingAfterBreak="0">
    <w:nsid w:val="36DA11FF"/>
    <w:multiLevelType w:val="hybridMultilevel"/>
    <w:tmpl w:val="262E3FB2"/>
    <w:lvl w:ilvl="0" w:tplc="EECA52FE">
      <w:numFmt w:val="bullet"/>
      <w:lvlText w:val="•"/>
      <w:lvlJc w:val="left"/>
      <w:pPr>
        <w:ind w:left="1468" w:hanging="199"/>
      </w:pPr>
      <w:rPr>
        <w:rFonts w:ascii="Frutiger LT Std 45 Light" w:eastAsia="Frutiger LT Std 45 Light" w:hAnsi="Frutiger LT Std 45 Light" w:cs="Frutiger LT Std 45 Light" w:hint="default"/>
        <w:color w:val="231F20"/>
        <w:spacing w:val="-4"/>
        <w:w w:val="100"/>
        <w:sz w:val="18"/>
        <w:szCs w:val="18"/>
      </w:rPr>
    </w:lvl>
    <w:lvl w:ilvl="1" w:tplc="47747E3C">
      <w:numFmt w:val="bullet"/>
      <w:lvlText w:val="•"/>
      <w:lvlJc w:val="left"/>
      <w:pPr>
        <w:ind w:left="1939" w:hanging="199"/>
      </w:pPr>
      <w:rPr>
        <w:rFonts w:hint="default"/>
      </w:rPr>
    </w:lvl>
    <w:lvl w:ilvl="2" w:tplc="3290263A">
      <w:numFmt w:val="bullet"/>
      <w:lvlText w:val="•"/>
      <w:lvlJc w:val="left"/>
      <w:pPr>
        <w:ind w:left="2419" w:hanging="199"/>
      </w:pPr>
      <w:rPr>
        <w:rFonts w:hint="default"/>
      </w:rPr>
    </w:lvl>
    <w:lvl w:ilvl="3" w:tplc="E3106058">
      <w:numFmt w:val="bullet"/>
      <w:lvlText w:val="•"/>
      <w:lvlJc w:val="left"/>
      <w:pPr>
        <w:ind w:left="2899" w:hanging="199"/>
      </w:pPr>
      <w:rPr>
        <w:rFonts w:hint="default"/>
      </w:rPr>
    </w:lvl>
    <w:lvl w:ilvl="4" w:tplc="89283DE2">
      <w:numFmt w:val="bullet"/>
      <w:lvlText w:val="•"/>
      <w:lvlJc w:val="left"/>
      <w:pPr>
        <w:ind w:left="3379" w:hanging="199"/>
      </w:pPr>
      <w:rPr>
        <w:rFonts w:hint="default"/>
      </w:rPr>
    </w:lvl>
    <w:lvl w:ilvl="5" w:tplc="86840F4A">
      <w:numFmt w:val="bullet"/>
      <w:lvlText w:val="•"/>
      <w:lvlJc w:val="left"/>
      <w:pPr>
        <w:ind w:left="3859" w:hanging="199"/>
      </w:pPr>
      <w:rPr>
        <w:rFonts w:hint="default"/>
      </w:rPr>
    </w:lvl>
    <w:lvl w:ilvl="6" w:tplc="DDEEADA2">
      <w:numFmt w:val="bullet"/>
      <w:lvlText w:val="•"/>
      <w:lvlJc w:val="left"/>
      <w:pPr>
        <w:ind w:left="4339" w:hanging="199"/>
      </w:pPr>
      <w:rPr>
        <w:rFonts w:hint="default"/>
      </w:rPr>
    </w:lvl>
    <w:lvl w:ilvl="7" w:tplc="C17C5124">
      <w:numFmt w:val="bullet"/>
      <w:lvlText w:val="•"/>
      <w:lvlJc w:val="left"/>
      <w:pPr>
        <w:ind w:left="4819" w:hanging="199"/>
      </w:pPr>
      <w:rPr>
        <w:rFonts w:hint="default"/>
      </w:rPr>
    </w:lvl>
    <w:lvl w:ilvl="8" w:tplc="3A286A1C">
      <w:numFmt w:val="bullet"/>
      <w:lvlText w:val="•"/>
      <w:lvlJc w:val="left"/>
      <w:pPr>
        <w:ind w:left="5299" w:hanging="199"/>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TU1sDA1MLC0NDVW0lEKTi0uzszPAykwrgUAzDbC1SwAAAA="/>
  </w:docVars>
  <w:rsids>
    <w:rsidRoot w:val="00CA66F7"/>
    <w:rsid w:val="002B4151"/>
    <w:rsid w:val="004D1FC2"/>
    <w:rsid w:val="00566A43"/>
    <w:rsid w:val="00655401"/>
    <w:rsid w:val="00692BDA"/>
    <w:rsid w:val="006B0BBD"/>
    <w:rsid w:val="00760AE1"/>
    <w:rsid w:val="00A610C1"/>
    <w:rsid w:val="00C31E97"/>
    <w:rsid w:val="00C805B9"/>
    <w:rsid w:val="00CA66F7"/>
    <w:rsid w:val="00CB029A"/>
    <w:rsid w:val="00D134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67">
      <o:colormru v:ext="edit" colors="#2caabc"/>
      <o:colormenu v:ext="edit" fillcolor="#2caabc"/>
    </o:shapedefaults>
    <o:shapelayout v:ext="edit">
      <o:idmap v:ext="edit" data="1"/>
    </o:shapelayout>
  </w:shapeDefaults>
  <w:decimalSymbol w:val="."/>
  <w:listSeparator w:val=","/>
  <w15:docId w15:val="{E6780EEA-216B-4B48-A1CF-8B59757A6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Frutiger LT Std 45 Light" w:eastAsia="Frutiger LT Std 45 Light" w:hAnsi="Frutiger LT Std 45 Light" w:cs="Frutiger LT Std 45 Light"/>
    </w:rPr>
  </w:style>
  <w:style w:type="paragraph" w:styleId="Heading1">
    <w:name w:val="heading 1"/>
    <w:basedOn w:val="Normal"/>
    <w:uiPriority w:val="1"/>
    <w:qFormat/>
    <w:pPr>
      <w:spacing w:before="100"/>
      <w:ind w:left="187"/>
      <w:outlineLvl w:val="0"/>
    </w:pPr>
    <w:rPr>
      <w:rFonts w:ascii="Frutiger LT Std 55 Roman" w:eastAsia="Frutiger LT Std 55 Roman" w:hAnsi="Frutiger LT Std 55 Roman" w:cs="Frutiger LT Std 55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85" w:hanging="19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31E97"/>
    <w:rPr>
      <w:color w:val="0000FF" w:themeColor="hyperlink"/>
      <w:u w:val="single"/>
    </w:rPr>
  </w:style>
  <w:style w:type="paragraph" w:styleId="BalloonText">
    <w:name w:val="Balloon Text"/>
    <w:basedOn w:val="Normal"/>
    <w:link w:val="BalloonTextChar"/>
    <w:uiPriority w:val="99"/>
    <w:semiHidden/>
    <w:unhideWhenUsed/>
    <w:rsid w:val="00566A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A43"/>
    <w:rPr>
      <w:rFonts w:ascii="Segoe UI" w:eastAsia="Frutiger LT Std 45 Light" w:hAnsi="Segoe UI" w:cs="Segoe UI"/>
      <w:sz w:val="18"/>
      <w:szCs w:val="18"/>
    </w:rPr>
  </w:style>
  <w:style w:type="character" w:styleId="FollowedHyperlink">
    <w:name w:val="FollowedHyperlink"/>
    <w:basedOn w:val="DefaultParagraphFont"/>
    <w:uiPriority w:val="99"/>
    <w:semiHidden/>
    <w:unhideWhenUsed/>
    <w:rsid w:val="00692B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927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surrey.ac.uk/splash" TargetMode="Externa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www.phrasebank.manchester.ac.uk/"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44</Words>
  <Characters>310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3693-1210</vt:lpstr>
    </vt:vector>
  </TitlesOfParts>
  <Company>University of Surrey</Company>
  <LinksUpToDate>false</LinksUpToDate>
  <CharactersWithSpaces>3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693-1210</dc:title>
  <dc:creator>Lowe J    (Library &amp; Learn Sppt)</dc:creator>
  <cp:lastModifiedBy>Tomes C  Miss (Marketing)</cp:lastModifiedBy>
  <cp:revision>2</cp:revision>
  <cp:lastPrinted>2017-09-20T13:38:00Z</cp:lastPrinted>
  <dcterms:created xsi:type="dcterms:W3CDTF">2018-03-13T11:49:00Z</dcterms:created>
  <dcterms:modified xsi:type="dcterms:W3CDTF">2018-03-1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1-10T00:00:00Z</vt:filetime>
  </property>
  <property fmtid="{D5CDD505-2E9C-101B-9397-08002B2CF9AE}" pid="3" name="Creator">
    <vt:lpwstr>Adobe InDesign CS4 (6.0.6)</vt:lpwstr>
  </property>
  <property fmtid="{D5CDD505-2E9C-101B-9397-08002B2CF9AE}" pid="4" name="LastSaved">
    <vt:filetime>2017-09-06T00:00:00Z</vt:filetime>
  </property>
</Properties>
</file>